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2E443E9A" w:rsidR="00AE4EDF" w:rsidRDefault="003D1DB3" w:rsidP="007338C1">
      <w:pPr>
        <w:pStyle w:val="Subtitle"/>
        <w:spacing w:after="20"/>
        <w:rPr>
          <w:lang w:val="en-AU"/>
        </w:rPr>
      </w:pPr>
      <w:r>
        <w:rPr>
          <w:lang w:val="en-AU"/>
        </w:rPr>
        <w:t>ADVENTURE ACTIVITY GUIDELINES</w:t>
      </w:r>
    </w:p>
    <w:p w14:paraId="0B226301" w14:textId="58263F44" w:rsidR="003D1DB3" w:rsidRPr="003D1DB3" w:rsidRDefault="003D1DB3" w:rsidP="007338C1">
      <w:pPr>
        <w:pStyle w:val="Heading1"/>
        <w:spacing w:after="20"/>
        <w:rPr>
          <w:lang w:val="en-AU"/>
        </w:rPr>
      </w:pPr>
      <w:r>
        <w:rPr>
          <w:lang w:val="en-AU"/>
        </w:rPr>
        <w:t>SNow Activities</w:t>
      </w:r>
    </w:p>
    <w:p w14:paraId="0036229A" w14:textId="5F32C45C" w:rsidR="001D7900" w:rsidRPr="004E1E66" w:rsidRDefault="00F6135E" w:rsidP="007338C1">
      <w:pPr>
        <w:pStyle w:val="Intro"/>
        <w:spacing w:after="20"/>
        <w:rPr>
          <w:sz w:val="20"/>
        </w:rPr>
      </w:pPr>
      <w:r w:rsidRPr="004E1E66">
        <w:rPr>
          <w:sz w:val="20"/>
        </w:rPr>
        <w:t xml:space="preserve">Schools must follow the Department’s Excursion Policy </w:t>
      </w:r>
      <w:r w:rsidR="00B77806">
        <w:rPr>
          <w:sz w:val="20"/>
          <w:szCs w:val="20"/>
        </w:rPr>
        <w:t xml:space="preserve">and </w:t>
      </w:r>
      <w:r w:rsidR="00B77806" w:rsidRPr="0004760B">
        <w:rPr>
          <w:sz w:val="20"/>
          <w:szCs w:val="20"/>
        </w:rPr>
        <w:t>Guidelines</w:t>
      </w:r>
      <w:r w:rsidR="00B77806">
        <w:rPr>
          <w:sz w:val="20"/>
          <w:szCs w:val="20"/>
        </w:rPr>
        <w:t xml:space="preserve"> and the requirements outlined in this document</w:t>
      </w:r>
      <w:r w:rsidR="00B77806" w:rsidRPr="0004760B">
        <w:rPr>
          <w:sz w:val="20"/>
          <w:szCs w:val="20"/>
        </w:rPr>
        <w:t xml:space="preserve"> </w:t>
      </w:r>
      <w:r w:rsidRPr="004E1E66">
        <w:rPr>
          <w:sz w:val="20"/>
        </w:rPr>
        <w:t>when planning, conducting and approving adventure activities.</w:t>
      </w:r>
    </w:p>
    <w:p w14:paraId="42C8111D" w14:textId="77777777" w:rsidR="00E92660" w:rsidRPr="004E1E66" w:rsidRDefault="00E92660" w:rsidP="007338C1">
      <w:pPr>
        <w:pStyle w:val="Intro"/>
        <w:spacing w:after="20"/>
        <w:rPr>
          <w:sz w:val="20"/>
        </w:rPr>
      </w:pPr>
    </w:p>
    <w:p w14:paraId="23243B39" w14:textId="0D3F859F" w:rsidR="003D1DB3" w:rsidRPr="004E1E66" w:rsidRDefault="00F6135E" w:rsidP="007338C1">
      <w:pPr>
        <w:pStyle w:val="Intro"/>
        <w:spacing w:after="20"/>
        <w:rPr>
          <w:sz w:val="20"/>
        </w:rPr>
      </w:pPr>
      <w:r w:rsidRPr="004E1E66">
        <w:rPr>
          <w:sz w:val="20"/>
        </w:rPr>
        <w:t xml:space="preserve">These guidelines are for developing risk management plans specific to the location, activity and group participating. </w:t>
      </w:r>
      <w:r w:rsidR="003A234A" w:rsidRPr="004E1E66">
        <w:rPr>
          <w:sz w:val="20"/>
        </w:rPr>
        <w:t>They</w:t>
      </w:r>
      <w:r w:rsidR="001D7900" w:rsidRPr="004E1E66">
        <w:rPr>
          <w:sz w:val="20"/>
        </w:rPr>
        <w:t xml:space="preserve"> are not intended to </w:t>
      </w:r>
      <w:r w:rsidR="004E1E66" w:rsidRPr="004E1E66">
        <w:rPr>
          <w:sz w:val="20"/>
        </w:rPr>
        <w:t>be used as a training manual. S</w:t>
      </w:r>
      <w:r w:rsidR="001D7900" w:rsidRPr="004E1E66">
        <w:rPr>
          <w:sz w:val="20"/>
        </w:rPr>
        <w:t xml:space="preserve">taff </w:t>
      </w:r>
      <w:r w:rsidR="004E1E66" w:rsidRPr="004E1E66">
        <w:rPr>
          <w:sz w:val="20"/>
        </w:rPr>
        <w:t>instructing</w:t>
      </w:r>
      <w:r w:rsidR="001D7900" w:rsidRPr="004E1E66">
        <w:rPr>
          <w:sz w:val="20"/>
        </w:rPr>
        <w:t xml:space="preserve"> the </w:t>
      </w:r>
      <w:r w:rsidR="004E1E66" w:rsidRPr="004E1E66">
        <w:rPr>
          <w:sz w:val="20"/>
        </w:rPr>
        <w:t>activity</w:t>
      </w:r>
      <w:r w:rsidR="001D7900" w:rsidRPr="004E1E66">
        <w:rPr>
          <w:sz w:val="20"/>
        </w:rPr>
        <w:t xml:space="preserve"> must have sufficient knowledge/expertise in the activity. </w:t>
      </w:r>
    </w:p>
    <w:p w14:paraId="49708F7B" w14:textId="77777777" w:rsidR="003D1DB3" w:rsidRPr="003A234A" w:rsidRDefault="003D1DB3" w:rsidP="007338C1">
      <w:pPr>
        <w:pStyle w:val="Intro"/>
        <w:spacing w:after="20"/>
        <w:rPr>
          <w:color w:val="auto"/>
        </w:rPr>
      </w:pPr>
    </w:p>
    <w:p w14:paraId="4527C6E6" w14:textId="7F2AA715" w:rsidR="00502F04" w:rsidRPr="00093D38" w:rsidRDefault="00502F04" w:rsidP="007338C1">
      <w:pPr>
        <w:spacing w:after="20"/>
        <w:rPr>
          <w:rFonts w:ascii="Arial" w:hAnsi="Arial" w:cs="Arial"/>
        </w:rPr>
      </w:pPr>
      <w:r w:rsidRPr="00093D38">
        <w:rPr>
          <w:rFonts w:ascii="Arial" w:hAnsi="Arial" w:cs="Arial"/>
        </w:rPr>
        <w:t xml:space="preserve">Snow sports are conducted within alpine resort and non-resort areas. </w:t>
      </w:r>
      <w:r>
        <w:rPr>
          <w:rFonts w:ascii="Arial" w:hAnsi="Arial" w:cs="Arial"/>
        </w:rPr>
        <w:t>These guidelines cover cross</w:t>
      </w:r>
      <w:r w:rsidR="008E6FCF">
        <w:rPr>
          <w:rFonts w:ascii="Arial" w:hAnsi="Arial" w:cs="Arial"/>
        </w:rPr>
        <w:t>-</w:t>
      </w:r>
      <w:r>
        <w:rPr>
          <w:rFonts w:ascii="Arial" w:hAnsi="Arial" w:cs="Arial"/>
        </w:rPr>
        <w:t>country skiing, downhill skiing and snowboarding.</w:t>
      </w:r>
      <w:r w:rsidRPr="00093D38">
        <w:rPr>
          <w:rFonts w:ascii="Arial" w:hAnsi="Arial" w:cs="Arial"/>
        </w:rPr>
        <w:t xml:space="preserve"> Where </w:t>
      </w:r>
      <w:r>
        <w:rPr>
          <w:rFonts w:ascii="Arial" w:hAnsi="Arial" w:cs="Arial"/>
        </w:rPr>
        <w:t>snow</w:t>
      </w:r>
      <w:r w:rsidRPr="00093D38">
        <w:rPr>
          <w:rFonts w:ascii="Arial" w:hAnsi="Arial" w:cs="Arial"/>
        </w:rPr>
        <w:t xml:space="preserve"> activities are planned outside resort areas, staff must also follow the guidelines for </w:t>
      </w:r>
      <w:r w:rsidRPr="00B77806">
        <w:rPr>
          <w:rFonts w:ascii="Arial" w:hAnsi="Arial" w:cs="Arial"/>
        </w:rPr>
        <w:t>Bushwalking</w:t>
      </w:r>
      <w:r w:rsidRPr="00093D38">
        <w:rPr>
          <w:rFonts w:ascii="Arial" w:hAnsi="Arial" w:cs="Arial"/>
        </w:rPr>
        <w:t xml:space="preserve">. </w:t>
      </w:r>
    </w:p>
    <w:p w14:paraId="47FAC6ED" w14:textId="77777777" w:rsidR="009B2DDF" w:rsidRDefault="009B2DDF" w:rsidP="007338C1">
      <w:pPr>
        <w:spacing w:after="20"/>
        <w:rPr>
          <w:rFonts w:ascii="Arial" w:hAnsi="Arial" w:cs="Arial"/>
        </w:rPr>
      </w:pPr>
    </w:p>
    <w:p w14:paraId="22064D8F" w14:textId="388983CE" w:rsidR="00502F04" w:rsidRPr="00093D38" w:rsidRDefault="00502F04" w:rsidP="007338C1">
      <w:pPr>
        <w:spacing w:after="20"/>
        <w:rPr>
          <w:rFonts w:ascii="Arial" w:hAnsi="Arial" w:cs="Arial"/>
        </w:rPr>
      </w:pPr>
      <w:r w:rsidRPr="00093D38">
        <w:rPr>
          <w:rFonts w:ascii="Arial" w:hAnsi="Arial" w:cs="Arial"/>
        </w:rPr>
        <w:t xml:space="preserve">If an overnight </w:t>
      </w:r>
      <w:r w:rsidR="00B77806">
        <w:rPr>
          <w:rFonts w:ascii="Arial" w:hAnsi="Arial" w:cs="Arial"/>
        </w:rPr>
        <w:t xml:space="preserve">camping </w:t>
      </w:r>
      <w:r w:rsidRPr="00093D38">
        <w:rPr>
          <w:rFonts w:ascii="Arial" w:hAnsi="Arial" w:cs="Arial"/>
        </w:rPr>
        <w:t xml:space="preserve">component is planned, please also refer to </w:t>
      </w:r>
      <w:r w:rsidRPr="00B77806">
        <w:rPr>
          <w:rFonts w:ascii="Arial" w:hAnsi="Arial" w:cs="Arial"/>
        </w:rPr>
        <w:t>Camping</w:t>
      </w:r>
      <w:r w:rsidRPr="00093D38">
        <w:rPr>
          <w:rFonts w:ascii="Arial" w:hAnsi="Arial" w:cs="Arial"/>
        </w:rPr>
        <w:t xml:space="preserve"> guidelines.</w:t>
      </w:r>
    </w:p>
    <w:p w14:paraId="33A8E194" w14:textId="77777777" w:rsidR="009B2DDF" w:rsidRDefault="009B2DDF" w:rsidP="007338C1">
      <w:pPr>
        <w:spacing w:after="20"/>
        <w:rPr>
          <w:rFonts w:ascii="Arial" w:hAnsi="Arial" w:cs="Arial"/>
        </w:rPr>
      </w:pPr>
    </w:p>
    <w:p w14:paraId="66DA1EEB" w14:textId="6BE462A2" w:rsidR="00502F04" w:rsidRDefault="00502F04" w:rsidP="007338C1">
      <w:pPr>
        <w:spacing w:after="20"/>
        <w:rPr>
          <w:rFonts w:ascii="Arial" w:hAnsi="Arial" w:cs="Arial"/>
        </w:rPr>
      </w:pPr>
      <w:r w:rsidRPr="00093D38">
        <w:rPr>
          <w:rFonts w:ascii="Arial" w:hAnsi="Arial" w:cs="Arial"/>
        </w:rPr>
        <w:t>These guidelines do not cover competitive snow sports.</w:t>
      </w:r>
    </w:p>
    <w:p w14:paraId="2F5CC30D" w14:textId="77777777" w:rsidR="00005306" w:rsidRPr="00B64F0C" w:rsidRDefault="00005306" w:rsidP="007338C1">
      <w:pPr>
        <w:spacing w:after="20"/>
      </w:pPr>
    </w:p>
    <w:p w14:paraId="1DEDC2A5" w14:textId="3197870A" w:rsidR="00BB6646" w:rsidRDefault="00CF7081" w:rsidP="007338C1">
      <w:pPr>
        <w:pStyle w:val="Heading2"/>
        <w:spacing w:after="20"/>
        <w:rPr>
          <w:lang w:val="en-AU"/>
        </w:rPr>
      </w:pPr>
      <w:r>
        <w:rPr>
          <w:lang w:val="en-AU"/>
        </w:rPr>
        <w:t xml:space="preserve">activity </w:t>
      </w:r>
      <w:r w:rsidR="00B22E60">
        <w:rPr>
          <w:lang w:val="en-AU"/>
        </w:rPr>
        <w:t>Definitions</w:t>
      </w:r>
    </w:p>
    <w:p w14:paraId="74B06EC6" w14:textId="1A7BE570" w:rsidR="00A532E9" w:rsidRPr="00CF7081" w:rsidRDefault="00A532E9" w:rsidP="007338C1">
      <w:pPr>
        <w:spacing w:after="20"/>
        <w:rPr>
          <w:rFonts w:ascii="Arial" w:hAnsi="Arial" w:cs="Arial"/>
          <w:b/>
        </w:rPr>
      </w:pPr>
      <w:r w:rsidRPr="00093D38">
        <w:rPr>
          <w:rFonts w:ascii="Arial" w:hAnsi="Arial" w:cs="Arial"/>
          <w:b/>
        </w:rPr>
        <w:t>Cross</w:t>
      </w:r>
      <w:r w:rsidR="008E6FCF">
        <w:rPr>
          <w:rFonts w:ascii="Arial" w:hAnsi="Arial" w:cs="Arial"/>
          <w:b/>
        </w:rPr>
        <w:t>-</w:t>
      </w:r>
      <w:r w:rsidRPr="00093D38">
        <w:rPr>
          <w:rFonts w:ascii="Arial" w:hAnsi="Arial" w:cs="Arial"/>
          <w:b/>
        </w:rPr>
        <w:t>country skiing</w:t>
      </w:r>
      <w:r>
        <w:rPr>
          <w:rFonts w:ascii="Arial" w:hAnsi="Arial" w:cs="Arial"/>
          <w:b/>
        </w:rPr>
        <w:t xml:space="preserve"> </w:t>
      </w:r>
      <w:r w:rsidR="003D1DB3" w:rsidRPr="003D1DB3">
        <w:rPr>
          <w:rFonts w:ascii="Arial" w:hAnsi="Arial" w:cs="Arial"/>
        </w:rPr>
        <w:t>–</w:t>
      </w:r>
      <w:r w:rsidR="003D1DB3">
        <w:rPr>
          <w:rFonts w:ascii="Arial" w:hAnsi="Arial" w:cs="Arial"/>
          <w:b/>
        </w:rPr>
        <w:t xml:space="preserve"> </w:t>
      </w:r>
      <w:r w:rsidRPr="003F5A76">
        <w:rPr>
          <w:rFonts w:ascii="Arial" w:hAnsi="Arial" w:cs="Arial"/>
        </w:rPr>
        <w:t>is sometimes referred to as Nordic skiing. Cross-country skiing may include skiing on groomed trails as well as on ungroomed snow. Cross</w:t>
      </w:r>
      <w:r w:rsidR="008E6FCF">
        <w:rPr>
          <w:rFonts w:ascii="Arial" w:hAnsi="Arial" w:cs="Arial"/>
        </w:rPr>
        <w:t>-</w:t>
      </w:r>
      <w:r w:rsidRPr="003F5A76">
        <w:rPr>
          <w:rFonts w:ascii="Arial" w:hAnsi="Arial" w:cs="Arial"/>
        </w:rPr>
        <w:t>country skiing can include skate style skiing and cross</w:t>
      </w:r>
      <w:r w:rsidR="008E6FCF">
        <w:rPr>
          <w:rFonts w:ascii="Arial" w:hAnsi="Arial" w:cs="Arial"/>
        </w:rPr>
        <w:t>-</w:t>
      </w:r>
      <w:r w:rsidRPr="003F5A76">
        <w:rPr>
          <w:rFonts w:ascii="Arial" w:hAnsi="Arial" w:cs="Arial"/>
        </w:rPr>
        <w:t>country ski touring</w:t>
      </w:r>
      <w:r w:rsidR="00B77806">
        <w:rPr>
          <w:rFonts w:ascii="Arial" w:hAnsi="Arial" w:cs="Arial"/>
        </w:rPr>
        <w:t>.</w:t>
      </w:r>
      <w:r w:rsidR="00CF7081">
        <w:rPr>
          <w:rFonts w:ascii="Arial" w:hAnsi="Arial" w:cs="Arial"/>
          <w:b/>
        </w:rPr>
        <w:t xml:space="preserve"> </w:t>
      </w:r>
      <w:r w:rsidRPr="00CF7081">
        <w:rPr>
          <w:rFonts w:ascii="Arial" w:hAnsi="Arial" w:cs="Arial"/>
        </w:rPr>
        <w:t>Cross-country skiing</w:t>
      </w:r>
      <w:r w:rsidR="00CF7081">
        <w:rPr>
          <w:rFonts w:ascii="Arial" w:hAnsi="Arial" w:cs="Arial"/>
        </w:rPr>
        <w:t xml:space="preserve"> </w:t>
      </w:r>
      <w:r w:rsidRPr="003F5A76">
        <w:rPr>
          <w:rFonts w:ascii="Arial" w:hAnsi="Arial" w:cs="Arial"/>
        </w:rPr>
        <w:t>uses skis that traditionally have a binding system with no heel connection. Instead, they have an attachment at the toe allowing a more natural walking motion on skis. Cross</w:t>
      </w:r>
      <w:r w:rsidR="008E6FCF">
        <w:rPr>
          <w:rFonts w:ascii="Arial" w:hAnsi="Arial" w:cs="Arial"/>
        </w:rPr>
        <w:t>-</w:t>
      </w:r>
      <w:r w:rsidRPr="003F5A76">
        <w:rPr>
          <w:rFonts w:ascii="Arial" w:hAnsi="Arial" w:cs="Arial"/>
        </w:rPr>
        <w:t>country skis may have a pattern known as a fish scale in the base of the skis to allow for grip whilst sliding on a flat or a hill. Cross</w:t>
      </w:r>
      <w:r w:rsidR="008E6FCF">
        <w:rPr>
          <w:rFonts w:ascii="Arial" w:hAnsi="Arial" w:cs="Arial"/>
        </w:rPr>
        <w:t>-</w:t>
      </w:r>
      <w:r w:rsidRPr="003F5A76">
        <w:rPr>
          <w:rFonts w:ascii="Arial" w:hAnsi="Arial" w:cs="Arial"/>
        </w:rPr>
        <w:t>country skis without a patterned base maybe used for skate skiing technique. Cross</w:t>
      </w:r>
      <w:r w:rsidR="008E6FCF">
        <w:rPr>
          <w:rFonts w:ascii="Arial" w:hAnsi="Arial" w:cs="Arial"/>
        </w:rPr>
        <w:t>-</w:t>
      </w:r>
      <w:r w:rsidRPr="003F5A76">
        <w:rPr>
          <w:rFonts w:ascii="Arial" w:hAnsi="Arial" w:cs="Arial"/>
        </w:rPr>
        <w:t xml:space="preserve">country skis designed for off-trail use, variable snow conditions, extended touring and carrying heavy loads are often wider under foot with cable binding and may have metal edges. </w:t>
      </w:r>
    </w:p>
    <w:p w14:paraId="144CF58F" w14:textId="77777777" w:rsidR="009B2DDF" w:rsidRDefault="009B2DDF" w:rsidP="007338C1">
      <w:pPr>
        <w:spacing w:after="20"/>
        <w:rPr>
          <w:rFonts w:ascii="Arial" w:hAnsi="Arial" w:cs="Arial"/>
          <w:b/>
        </w:rPr>
      </w:pPr>
    </w:p>
    <w:p w14:paraId="2F96A7E7" w14:textId="3A08FA2B" w:rsidR="00A532E9" w:rsidRPr="00093D38" w:rsidRDefault="00A532E9" w:rsidP="007338C1">
      <w:pPr>
        <w:spacing w:after="20"/>
        <w:rPr>
          <w:rFonts w:ascii="Arial" w:hAnsi="Arial" w:cs="Arial"/>
        </w:rPr>
      </w:pPr>
      <w:r w:rsidRPr="00093D38">
        <w:rPr>
          <w:rFonts w:ascii="Arial" w:hAnsi="Arial" w:cs="Arial"/>
          <w:b/>
        </w:rPr>
        <w:t>Downhill or alpine skiing</w:t>
      </w:r>
      <w:r w:rsidRPr="00093D38">
        <w:rPr>
          <w:rFonts w:ascii="Arial" w:hAnsi="Arial" w:cs="Arial"/>
        </w:rPr>
        <w:t xml:space="preserve"> </w:t>
      </w:r>
      <w:r w:rsidR="003D1DB3">
        <w:rPr>
          <w:rFonts w:ascii="Arial" w:hAnsi="Arial" w:cs="Arial"/>
        </w:rPr>
        <w:t xml:space="preserve">– </w:t>
      </w:r>
      <w:r w:rsidRPr="00093D38">
        <w:rPr>
          <w:rFonts w:ascii="Arial" w:hAnsi="Arial" w:cs="Arial"/>
        </w:rPr>
        <w:t xml:space="preserve">involves the use of skis with smooth bases that can slide both forwards and backwards. Ski boots are sturdy, providing solid ankle support, and attach to the ski with a toe and heel binding, which have adjustable release mechanisms designed to reduce the risk of injury in the event of a fall. </w:t>
      </w:r>
    </w:p>
    <w:p w14:paraId="01DB1D7D" w14:textId="77777777" w:rsidR="009B2DDF" w:rsidRDefault="009B2DDF" w:rsidP="007338C1">
      <w:pPr>
        <w:spacing w:after="20"/>
        <w:rPr>
          <w:rFonts w:ascii="Arial" w:hAnsi="Arial" w:cs="Arial"/>
          <w:b/>
        </w:rPr>
      </w:pPr>
    </w:p>
    <w:p w14:paraId="41B41A11" w14:textId="6FA59C6D" w:rsidR="00A532E9" w:rsidRPr="00093D38" w:rsidRDefault="00A532E9" w:rsidP="007338C1">
      <w:pPr>
        <w:spacing w:after="20"/>
        <w:rPr>
          <w:rFonts w:ascii="Arial" w:hAnsi="Arial" w:cs="Arial"/>
        </w:rPr>
      </w:pPr>
      <w:r w:rsidRPr="00093D38">
        <w:rPr>
          <w:rFonts w:ascii="Arial" w:hAnsi="Arial" w:cs="Arial"/>
          <w:b/>
        </w:rPr>
        <w:t>Telemark</w:t>
      </w:r>
      <w:r w:rsidRPr="00093D38">
        <w:rPr>
          <w:rFonts w:ascii="Arial" w:hAnsi="Arial" w:cs="Arial"/>
        </w:rPr>
        <w:t xml:space="preserve"> </w:t>
      </w:r>
      <w:r w:rsidR="003D1DB3">
        <w:rPr>
          <w:rFonts w:ascii="Arial" w:hAnsi="Arial" w:cs="Arial"/>
        </w:rPr>
        <w:t xml:space="preserve">– </w:t>
      </w:r>
      <w:r w:rsidRPr="00093D38">
        <w:rPr>
          <w:rFonts w:ascii="Arial" w:hAnsi="Arial" w:cs="Arial"/>
        </w:rPr>
        <w:t>equipment is similar to downhill</w:t>
      </w:r>
      <w:r w:rsidR="003D1DB3">
        <w:rPr>
          <w:rFonts w:ascii="Arial" w:hAnsi="Arial" w:cs="Arial"/>
        </w:rPr>
        <w:t xml:space="preserve"> skiing</w:t>
      </w:r>
      <w:r w:rsidRPr="00093D38">
        <w:rPr>
          <w:rFonts w:ascii="Arial" w:hAnsi="Arial" w:cs="Arial"/>
        </w:rPr>
        <w:t>, but the heel of the boot is not attached directly to the ski.</w:t>
      </w:r>
    </w:p>
    <w:p w14:paraId="046B4ED2" w14:textId="77777777" w:rsidR="009B2DDF" w:rsidRDefault="009B2DDF" w:rsidP="007338C1">
      <w:pPr>
        <w:spacing w:after="20"/>
        <w:rPr>
          <w:rFonts w:ascii="Arial" w:hAnsi="Arial" w:cs="Arial"/>
          <w:b/>
        </w:rPr>
      </w:pPr>
    </w:p>
    <w:p w14:paraId="3558CD27" w14:textId="4F1973DC" w:rsidR="00A532E9" w:rsidRPr="00093D38" w:rsidRDefault="00A532E9" w:rsidP="007338C1">
      <w:pPr>
        <w:spacing w:after="20"/>
        <w:rPr>
          <w:rFonts w:ascii="Arial" w:hAnsi="Arial" w:cs="Arial"/>
        </w:rPr>
      </w:pPr>
      <w:r w:rsidRPr="00093D38">
        <w:rPr>
          <w:rFonts w:ascii="Arial" w:hAnsi="Arial" w:cs="Arial"/>
          <w:b/>
        </w:rPr>
        <w:t>Snowboarding</w:t>
      </w:r>
      <w:r w:rsidRPr="00093D38">
        <w:rPr>
          <w:rFonts w:ascii="Arial" w:hAnsi="Arial" w:cs="Arial"/>
        </w:rPr>
        <w:t xml:space="preserve"> </w:t>
      </w:r>
      <w:r w:rsidR="003D1DB3">
        <w:rPr>
          <w:rFonts w:ascii="Arial" w:hAnsi="Arial" w:cs="Arial"/>
        </w:rPr>
        <w:t xml:space="preserve">– </w:t>
      </w:r>
      <w:r w:rsidRPr="00093D38">
        <w:rPr>
          <w:rFonts w:ascii="Arial" w:hAnsi="Arial" w:cs="Arial"/>
        </w:rPr>
        <w:t>involves the use of a board that can slide in all directions. Boots are sturdy, provide ankle support, and are attached to the board with bindings not designed to disengage in a fall. Snowboarding stance and skills are similar in many respects to those of surfing or skateboarding.</w:t>
      </w:r>
    </w:p>
    <w:p w14:paraId="450B55C3" w14:textId="3E7374B1" w:rsidR="004A5E8E" w:rsidRDefault="004A5E8E" w:rsidP="007338C1">
      <w:pPr>
        <w:spacing w:after="20"/>
        <w:rPr>
          <w:rFonts w:ascii="Arial" w:hAnsi="Arial" w:cs="Arial"/>
        </w:rPr>
      </w:pPr>
    </w:p>
    <w:p w14:paraId="2AC315E1" w14:textId="77B08613" w:rsidR="00A532E9" w:rsidRPr="00093D38" w:rsidRDefault="00A532E9" w:rsidP="007338C1">
      <w:pPr>
        <w:spacing w:after="20"/>
        <w:rPr>
          <w:rFonts w:ascii="Arial" w:hAnsi="Arial" w:cs="Arial"/>
        </w:rPr>
      </w:pPr>
      <w:r w:rsidRPr="00093D38">
        <w:rPr>
          <w:rFonts w:ascii="Arial" w:hAnsi="Arial" w:cs="Arial"/>
        </w:rPr>
        <w:t>The terms</w:t>
      </w:r>
      <w:r w:rsidRPr="00093D38">
        <w:rPr>
          <w:rFonts w:ascii="Arial" w:hAnsi="Arial" w:cs="Arial"/>
          <w:i/>
        </w:rPr>
        <w:t xml:space="preserve"> </w:t>
      </w:r>
      <w:r w:rsidRPr="00093D38">
        <w:rPr>
          <w:rFonts w:ascii="Arial" w:hAnsi="Arial" w:cs="Arial"/>
          <w:b/>
          <w:i/>
        </w:rPr>
        <w:t>ski</w:t>
      </w:r>
      <w:r w:rsidRPr="00093D38">
        <w:rPr>
          <w:rFonts w:ascii="Arial" w:hAnsi="Arial" w:cs="Arial"/>
        </w:rPr>
        <w:t xml:space="preserve"> and </w:t>
      </w:r>
      <w:r w:rsidRPr="00093D38">
        <w:rPr>
          <w:rFonts w:ascii="Arial" w:hAnsi="Arial" w:cs="Arial"/>
          <w:b/>
          <w:i/>
        </w:rPr>
        <w:t>skiing</w:t>
      </w:r>
      <w:r w:rsidRPr="00093D38">
        <w:rPr>
          <w:rFonts w:ascii="Arial" w:hAnsi="Arial" w:cs="Arial"/>
        </w:rPr>
        <w:t xml:space="preserve"> are used in this </w:t>
      </w:r>
      <w:r w:rsidR="004E1E66">
        <w:rPr>
          <w:rFonts w:ascii="Arial" w:hAnsi="Arial" w:cs="Arial"/>
        </w:rPr>
        <w:t xml:space="preserve">document </w:t>
      </w:r>
      <w:r w:rsidRPr="00093D38">
        <w:rPr>
          <w:rFonts w:ascii="Arial" w:hAnsi="Arial" w:cs="Arial"/>
        </w:rPr>
        <w:t>to describe downh</w:t>
      </w:r>
      <w:r w:rsidR="003D1DB3">
        <w:rPr>
          <w:rFonts w:ascii="Arial" w:hAnsi="Arial" w:cs="Arial"/>
        </w:rPr>
        <w:t xml:space="preserve">ill skiing, snowboarding, </w:t>
      </w:r>
      <w:r w:rsidRPr="00093D38">
        <w:rPr>
          <w:rFonts w:ascii="Arial" w:hAnsi="Arial" w:cs="Arial"/>
        </w:rPr>
        <w:t>telemark</w:t>
      </w:r>
      <w:r w:rsidR="003D1DB3">
        <w:rPr>
          <w:rFonts w:ascii="Arial" w:hAnsi="Arial" w:cs="Arial"/>
        </w:rPr>
        <w:t xml:space="preserve"> and cross</w:t>
      </w:r>
      <w:r w:rsidR="008E6FCF">
        <w:rPr>
          <w:rFonts w:ascii="Arial" w:hAnsi="Arial" w:cs="Arial"/>
        </w:rPr>
        <w:t>-</w:t>
      </w:r>
      <w:r w:rsidR="003D1DB3">
        <w:rPr>
          <w:rFonts w:ascii="Arial" w:hAnsi="Arial" w:cs="Arial"/>
        </w:rPr>
        <w:t>country</w:t>
      </w:r>
      <w:r w:rsidRPr="00093D38">
        <w:rPr>
          <w:rFonts w:ascii="Arial" w:hAnsi="Arial" w:cs="Arial"/>
        </w:rPr>
        <w:t xml:space="preserve"> skiing in resort areas.</w:t>
      </w:r>
    </w:p>
    <w:p w14:paraId="4F2B4710" w14:textId="28024725" w:rsidR="009B2DDF" w:rsidRDefault="009B2DDF" w:rsidP="007338C1">
      <w:pPr>
        <w:spacing w:after="20"/>
        <w:rPr>
          <w:rFonts w:ascii="Arial" w:hAnsi="Arial" w:cs="Arial"/>
          <w:b/>
        </w:rPr>
      </w:pPr>
    </w:p>
    <w:p w14:paraId="7A700F15" w14:textId="56E1F67E" w:rsidR="00B77806" w:rsidRDefault="00B77806" w:rsidP="007338C1">
      <w:pPr>
        <w:spacing w:after="20"/>
        <w:rPr>
          <w:rFonts w:ascii="Arial" w:hAnsi="Arial" w:cs="Arial"/>
          <w:b/>
        </w:rPr>
      </w:pPr>
    </w:p>
    <w:p w14:paraId="35BA26BA" w14:textId="5A8CCA5A" w:rsidR="00B77806" w:rsidRDefault="00B77806" w:rsidP="007338C1">
      <w:pPr>
        <w:spacing w:after="20"/>
        <w:rPr>
          <w:rFonts w:ascii="Arial" w:hAnsi="Arial" w:cs="Arial"/>
          <w:b/>
        </w:rPr>
      </w:pPr>
    </w:p>
    <w:p w14:paraId="663BCAD1" w14:textId="74173677" w:rsidR="00B77806" w:rsidRDefault="00B77806" w:rsidP="00B77806">
      <w:pPr>
        <w:pStyle w:val="Heading2"/>
        <w:spacing w:after="0"/>
      </w:pPr>
      <w:r>
        <w:lastRenderedPageBreak/>
        <w:t>VENUE Definitions</w:t>
      </w:r>
    </w:p>
    <w:p w14:paraId="192B21DF" w14:textId="12FE7DE7" w:rsidR="00A532E9" w:rsidRPr="002F3492" w:rsidRDefault="00A532E9" w:rsidP="007338C1">
      <w:pPr>
        <w:spacing w:after="20"/>
        <w:rPr>
          <w:rFonts w:ascii="Arial" w:hAnsi="Arial" w:cs="Arial"/>
        </w:rPr>
      </w:pPr>
      <w:r w:rsidRPr="001A7D2A">
        <w:rPr>
          <w:rFonts w:ascii="Arial" w:hAnsi="Arial" w:cs="Arial"/>
          <w:b/>
        </w:rPr>
        <w:t>Resort areas</w:t>
      </w:r>
      <w:r w:rsidRPr="002F3492">
        <w:rPr>
          <w:rFonts w:ascii="Arial" w:hAnsi="Arial" w:cs="Arial"/>
        </w:rPr>
        <w:t xml:space="preserve"> </w:t>
      </w:r>
      <w:r w:rsidR="003D1DB3">
        <w:rPr>
          <w:rFonts w:ascii="Arial" w:hAnsi="Arial" w:cs="Arial"/>
        </w:rPr>
        <w:t>–</w:t>
      </w:r>
      <w:r w:rsidRPr="002F3492">
        <w:rPr>
          <w:rFonts w:ascii="Arial" w:hAnsi="Arial" w:cs="Arial"/>
        </w:rPr>
        <w:t xml:space="preserve"> are permanent crown land reserves managed by an </w:t>
      </w:r>
      <w:hyperlink r:id="rId11" w:history="1">
        <w:r w:rsidR="00CF7081">
          <w:rPr>
            <w:rStyle w:val="Hyperlink"/>
            <w:rFonts w:ascii="Arial" w:hAnsi="Arial" w:cs="Arial"/>
          </w:rPr>
          <w:t>Al</w:t>
        </w:r>
        <w:r w:rsidRPr="005A77D5">
          <w:rPr>
            <w:rStyle w:val="Hyperlink"/>
            <w:rFonts w:ascii="Arial" w:hAnsi="Arial" w:cs="Arial"/>
          </w:rPr>
          <w:t>pine</w:t>
        </w:r>
        <w:r w:rsidR="00CF7081">
          <w:rPr>
            <w:rStyle w:val="Hyperlink"/>
            <w:rFonts w:ascii="Arial" w:hAnsi="Arial" w:cs="Arial"/>
          </w:rPr>
          <w:t xml:space="preserve"> R</w:t>
        </w:r>
        <w:r w:rsidRPr="005A77D5">
          <w:rPr>
            <w:rStyle w:val="Hyperlink"/>
            <w:rFonts w:ascii="Arial" w:hAnsi="Arial" w:cs="Arial"/>
          </w:rPr>
          <w:t xml:space="preserve">esort </w:t>
        </w:r>
        <w:r w:rsidR="00CF7081">
          <w:rPr>
            <w:rStyle w:val="Hyperlink"/>
            <w:rFonts w:ascii="Arial" w:hAnsi="Arial" w:cs="Arial"/>
          </w:rPr>
          <w:t>Management B</w:t>
        </w:r>
        <w:r w:rsidRPr="005A77D5">
          <w:rPr>
            <w:rStyle w:val="Hyperlink"/>
            <w:rFonts w:ascii="Arial" w:hAnsi="Arial" w:cs="Arial"/>
          </w:rPr>
          <w:t>oard</w:t>
        </w:r>
      </w:hyperlink>
      <w:r w:rsidRPr="002F3492">
        <w:rPr>
          <w:rFonts w:ascii="Arial" w:hAnsi="Arial" w:cs="Arial"/>
        </w:rPr>
        <w:t xml:space="preserve"> with some or all of the following features:</w:t>
      </w:r>
    </w:p>
    <w:p w14:paraId="26BF2647" w14:textId="77777777" w:rsidR="00A532E9" w:rsidRPr="001A7D2A" w:rsidRDefault="00A532E9" w:rsidP="007338C1">
      <w:pPr>
        <w:pStyle w:val="ListParagraph"/>
        <w:numPr>
          <w:ilvl w:val="0"/>
          <w:numId w:val="5"/>
        </w:numPr>
        <w:spacing w:after="20"/>
        <w:ind w:left="1077" w:hanging="357"/>
        <w:rPr>
          <w:rFonts w:ascii="Arial" w:hAnsi="Arial" w:cs="Arial"/>
        </w:rPr>
      </w:pPr>
      <w:r w:rsidRPr="001A7D2A">
        <w:rPr>
          <w:rFonts w:ascii="Arial" w:hAnsi="Arial" w:cs="Arial"/>
        </w:rPr>
        <w:t>accommodation</w:t>
      </w:r>
    </w:p>
    <w:p w14:paraId="0E2C4976" w14:textId="77777777" w:rsidR="00A532E9" w:rsidRPr="001A7D2A" w:rsidRDefault="00A532E9" w:rsidP="007338C1">
      <w:pPr>
        <w:pStyle w:val="ListParagraph"/>
        <w:numPr>
          <w:ilvl w:val="0"/>
          <w:numId w:val="5"/>
        </w:numPr>
        <w:spacing w:after="20"/>
        <w:ind w:left="1077" w:hanging="357"/>
        <w:rPr>
          <w:rFonts w:ascii="Arial" w:hAnsi="Arial" w:cs="Arial"/>
        </w:rPr>
      </w:pPr>
      <w:r w:rsidRPr="001A7D2A">
        <w:rPr>
          <w:rFonts w:ascii="Arial" w:hAnsi="Arial" w:cs="Arial"/>
        </w:rPr>
        <w:t>professional ski instruction schools</w:t>
      </w:r>
    </w:p>
    <w:p w14:paraId="540AFB46" w14:textId="77777777" w:rsidR="00A532E9" w:rsidRPr="001A7D2A" w:rsidRDefault="00A532E9" w:rsidP="007338C1">
      <w:pPr>
        <w:pStyle w:val="ListParagraph"/>
        <w:numPr>
          <w:ilvl w:val="0"/>
          <w:numId w:val="5"/>
        </w:numPr>
        <w:spacing w:after="20"/>
        <w:ind w:left="1077" w:hanging="357"/>
        <w:rPr>
          <w:rFonts w:ascii="Arial" w:hAnsi="Arial" w:cs="Arial"/>
        </w:rPr>
      </w:pPr>
      <w:r w:rsidRPr="001A7D2A">
        <w:rPr>
          <w:rFonts w:ascii="Arial" w:hAnsi="Arial" w:cs="Arial"/>
        </w:rPr>
        <w:t>marked and/or groomed ski trails</w:t>
      </w:r>
    </w:p>
    <w:p w14:paraId="44568A3D" w14:textId="77777777" w:rsidR="00A532E9" w:rsidRPr="001A7D2A" w:rsidRDefault="00A532E9" w:rsidP="007338C1">
      <w:pPr>
        <w:pStyle w:val="ListParagraph"/>
        <w:numPr>
          <w:ilvl w:val="0"/>
          <w:numId w:val="5"/>
        </w:numPr>
        <w:spacing w:after="20"/>
        <w:ind w:left="1077" w:hanging="357"/>
        <w:rPr>
          <w:rFonts w:ascii="Arial" w:hAnsi="Arial" w:cs="Arial"/>
        </w:rPr>
      </w:pPr>
      <w:r w:rsidRPr="001A7D2A">
        <w:rPr>
          <w:rFonts w:ascii="Arial" w:hAnsi="Arial" w:cs="Arial"/>
        </w:rPr>
        <w:t>medical service</w:t>
      </w:r>
    </w:p>
    <w:p w14:paraId="47022FE2" w14:textId="77777777" w:rsidR="00A532E9" w:rsidRPr="001A7D2A" w:rsidRDefault="00A532E9" w:rsidP="007338C1">
      <w:pPr>
        <w:pStyle w:val="ListParagraph"/>
        <w:numPr>
          <w:ilvl w:val="0"/>
          <w:numId w:val="5"/>
        </w:numPr>
        <w:spacing w:after="20"/>
        <w:ind w:left="1077" w:hanging="357"/>
        <w:rPr>
          <w:rFonts w:ascii="Arial" w:hAnsi="Arial" w:cs="Arial"/>
        </w:rPr>
      </w:pPr>
      <w:r w:rsidRPr="001A7D2A">
        <w:rPr>
          <w:rFonts w:ascii="Arial" w:hAnsi="Arial" w:cs="Arial"/>
        </w:rPr>
        <w:t>search and rescue facility</w:t>
      </w:r>
    </w:p>
    <w:p w14:paraId="39F3D641" w14:textId="77777777" w:rsidR="00A532E9" w:rsidRPr="001A7D2A" w:rsidRDefault="00A532E9" w:rsidP="007338C1">
      <w:pPr>
        <w:pStyle w:val="ListParagraph"/>
        <w:numPr>
          <w:ilvl w:val="0"/>
          <w:numId w:val="5"/>
        </w:numPr>
        <w:spacing w:after="20"/>
        <w:ind w:left="1077" w:hanging="357"/>
        <w:rPr>
          <w:rFonts w:ascii="Arial" w:hAnsi="Arial" w:cs="Arial"/>
        </w:rPr>
      </w:pPr>
      <w:r w:rsidRPr="001A7D2A">
        <w:rPr>
          <w:rFonts w:ascii="Arial" w:hAnsi="Arial" w:cs="Arial"/>
        </w:rPr>
        <w:t>ski patrol service</w:t>
      </w:r>
    </w:p>
    <w:p w14:paraId="5A6F5DB1" w14:textId="77777777" w:rsidR="00A532E9" w:rsidRPr="001A7D2A" w:rsidRDefault="00A532E9" w:rsidP="007338C1">
      <w:pPr>
        <w:pStyle w:val="ListParagraph"/>
        <w:numPr>
          <w:ilvl w:val="0"/>
          <w:numId w:val="5"/>
        </w:numPr>
        <w:spacing w:after="20"/>
        <w:ind w:left="1077" w:hanging="357"/>
        <w:rPr>
          <w:rFonts w:ascii="Arial" w:hAnsi="Arial" w:cs="Arial"/>
        </w:rPr>
      </w:pPr>
      <w:r w:rsidRPr="001A7D2A">
        <w:rPr>
          <w:rFonts w:ascii="Arial" w:hAnsi="Arial" w:cs="Arial"/>
        </w:rPr>
        <w:t>some type of skier lift.</w:t>
      </w:r>
    </w:p>
    <w:p w14:paraId="04FA21B2" w14:textId="77777777" w:rsidR="009B2DDF" w:rsidRDefault="009B2DDF" w:rsidP="007338C1">
      <w:pPr>
        <w:spacing w:after="20"/>
        <w:rPr>
          <w:rFonts w:ascii="Arial" w:hAnsi="Arial" w:cs="Arial"/>
          <w:b/>
        </w:rPr>
      </w:pPr>
    </w:p>
    <w:p w14:paraId="7D6A4695" w14:textId="1D72FDCD" w:rsidR="00A532E9" w:rsidRPr="002F3492" w:rsidRDefault="00A532E9" w:rsidP="007338C1">
      <w:pPr>
        <w:spacing w:after="20"/>
        <w:rPr>
          <w:rFonts w:ascii="Arial" w:hAnsi="Arial" w:cs="Arial"/>
        </w:rPr>
      </w:pPr>
      <w:r w:rsidRPr="001A7D2A">
        <w:rPr>
          <w:rFonts w:ascii="Arial" w:hAnsi="Arial" w:cs="Arial"/>
          <w:b/>
        </w:rPr>
        <w:t>Non-resort areas</w:t>
      </w:r>
      <w:r w:rsidR="003D1DB3">
        <w:rPr>
          <w:rFonts w:ascii="Arial" w:hAnsi="Arial" w:cs="Arial"/>
        </w:rPr>
        <w:t xml:space="preserve"> –</w:t>
      </w:r>
      <w:r w:rsidRPr="002F3492">
        <w:rPr>
          <w:rFonts w:ascii="Arial" w:hAnsi="Arial" w:cs="Arial"/>
        </w:rPr>
        <w:t xml:space="preserve"> are beyond managed resort boundaries where few if any resources may be available. For example, there may be no ski patrol, road clearing or access to immediate medical services.</w:t>
      </w:r>
    </w:p>
    <w:p w14:paraId="1B323CF1" w14:textId="77777777" w:rsidR="00B22E60" w:rsidRPr="00B22E60" w:rsidRDefault="00B22E60" w:rsidP="007338C1">
      <w:pPr>
        <w:spacing w:after="20"/>
        <w:rPr>
          <w:lang w:val="en-AU"/>
        </w:rPr>
      </w:pPr>
    </w:p>
    <w:p w14:paraId="60A7EA37" w14:textId="748B85A2" w:rsidR="00D03D44" w:rsidRDefault="009F3B6C" w:rsidP="007338C1">
      <w:pPr>
        <w:pStyle w:val="Heading2"/>
        <w:spacing w:after="20"/>
        <w:rPr>
          <w:lang w:val="en-AU"/>
        </w:rPr>
      </w:pPr>
      <w:r>
        <w:rPr>
          <w:lang w:val="en-AU"/>
        </w:rPr>
        <w:t>S</w:t>
      </w:r>
      <w:r w:rsidR="00D03D44">
        <w:rPr>
          <w:lang w:val="en-AU"/>
        </w:rPr>
        <w:t>taffing definitions</w:t>
      </w:r>
    </w:p>
    <w:p w14:paraId="4B9A4A32" w14:textId="3013D734" w:rsidR="00BB6646" w:rsidRPr="00BB6646" w:rsidRDefault="00BB6646" w:rsidP="007338C1">
      <w:pPr>
        <w:spacing w:after="20"/>
        <w:rPr>
          <w:lang w:val="en-AU"/>
        </w:rPr>
      </w:pPr>
      <w:r w:rsidRPr="00BB6646">
        <w:rPr>
          <w:b/>
          <w:lang w:val="en-AU"/>
        </w:rPr>
        <w:t xml:space="preserve">Staff </w:t>
      </w:r>
      <w:r w:rsidR="003D1DB3">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B77806">
        <w:rPr>
          <w:lang w:val="en-AU"/>
        </w:rPr>
        <w:t>or</w:t>
      </w:r>
      <w:r w:rsidRPr="00BB6646">
        <w:rPr>
          <w:lang w:val="en-AU"/>
        </w:rPr>
        <w:t xml:space="preserve"> educational elements of the activity or excursion.</w:t>
      </w:r>
      <w:r w:rsidR="00D354D9">
        <w:rPr>
          <w:lang w:val="en-AU"/>
        </w:rPr>
        <w:t xml:space="preserve"> </w:t>
      </w:r>
      <w:r w:rsidR="00D354D9">
        <w:rPr>
          <w:rFonts w:cstheme="minorHAnsi"/>
        </w:rPr>
        <w:t>See Excursions Guidelines: Staffing for further details.</w:t>
      </w:r>
    </w:p>
    <w:p w14:paraId="0A1838DB" w14:textId="77777777" w:rsidR="00E92660" w:rsidRDefault="00E92660" w:rsidP="007338C1">
      <w:pPr>
        <w:spacing w:after="20"/>
        <w:rPr>
          <w:b/>
          <w:lang w:val="en-AU"/>
        </w:rPr>
      </w:pPr>
    </w:p>
    <w:p w14:paraId="791D4517" w14:textId="3C75E1F4" w:rsidR="00BB6646" w:rsidRPr="00BB6646" w:rsidRDefault="00BB6646" w:rsidP="007338C1">
      <w:pPr>
        <w:spacing w:after="20"/>
        <w:rPr>
          <w:lang w:val="en-AU"/>
        </w:rPr>
      </w:pPr>
      <w:r w:rsidRPr="00BB6646">
        <w:rPr>
          <w:b/>
          <w:lang w:val="en-AU"/>
        </w:rPr>
        <w:t>Teacher</w:t>
      </w:r>
      <w:r w:rsidR="003D1DB3">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7338C1">
      <w:pPr>
        <w:spacing w:after="20"/>
        <w:rPr>
          <w:lang w:val="en-AU"/>
        </w:rPr>
      </w:pPr>
    </w:p>
    <w:p w14:paraId="0E0E0CA1" w14:textId="20588132" w:rsidR="00BB6646" w:rsidRPr="00BB6646" w:rsidRDefault="00BB6646" w:rsidP="007338C1">
      <w:pPr>
        <w:spacing w:after="20"/>
        <w:rPr>
          <w:lang w:val="en-AU"/>
        </w:rPr>
      </w:pPr>
      <w:r w:rsidRPr="00BB6646">
        <w:rPr>
          <w:lang w:val="en-AU"/>
        </w:rPr>
        <w:t xml:space="preserve">The following roles can be filled by school staff, a </w:t>
      </w:r>
      <w:r w:rsidR="00B77806">
        <w:rPr>
          <w:lang w:val="en-AU"/>
        </w:rPr>
        <w:t>teacher or an external provider</w:t>
      </w:r>
      <w:r w:rsidR="0035243B">
        <w:rPr>
          <w:lang w:val="en-AU"/>
        </w:rPr>
        <w:t xml:space="preserve">, or a volunteer (See </w:t>
      </w:r>
      <w:hyperlink r:id="rId12" w:history="1">
        <w:r w:rsidR="0035243B" w:rsidRPr="00494053">
          <w:rPr>
            <w:rStyle w:val="Hyperlink"/>
            <w:lang w:val="en-AU"/>
          </w:rPr>
          <w:t>Volunteers in Schools</w:t>
        </w:r>
      </w:hyperlink>
      <w:r w:rsidR="0035243B">
        <w:rPr>
          <w:lang w:val="en-AU"/>
        </w:rPr>
        <w:t xml:space="preserve"> policy)</w:t>
      </w:r>
      <w:r w:rsidR="000A7667">
        <w:rPr>
          <w:lang w:val="en-AU"/>
        </w:rPr>
        <w:t>.</w:t>
      </w:r>
      <w:r w:rsidR="0035243B" w:rsidRPr="00BB6646">
        <w:rPr>
          <w:lang w:val="en-AU"/>
        </w:rPr>
        <w:t xml:space="preserve"> </w:t>
      </w:r>
      <w:r w:rsidRPr="00BB6646">
        <w:rPr>
          <w:lang w:val="en-AU"/>
        </w:rPr>
        <w:t xml:space="preserve"> </w:t>
      </w:r>
    </w:p>
    <w:p w14:paraId="4C074372" w14:textId="77777777" w:rsidR="00BB6646" w:rsidRPr="00BB6646" w:rsidRDefault="00BB6646" w:rsidP="007338C1">
      <w:pPr>
        <w:spacing w:after="20"/>
        <w:rPr>
          <w:lang w:val="en-AU"/>
        </w:rPr>
      </w:pPr>
    </w:p>
    <w:p w14:paraId="4DB346C7" w14:textId="6F6D23BE" w:rsidR="00BB6646" w:rsidRPr="00BB6646" w:rsidRDefault="00BB6646" w:rsidP="007338C1">
      <w:pPr>
        <w:spacing w:after="20"/>
        <w:rPr>
          <w:lang w:val="en-AU"/>
        </w:rPr>
      </w:pPr>
      <w:r w:rsidRPr="00BB6646">
        <w:rPr>
          <w:b/>
          <w:lang w:val="en-AU"/>
        </w:rPr>
        <w:t>Designated Instructor</w:t>
      </w:r>
      <w:r w:rsidRPr="00BB6646">
        <w:rPr>
          <w:lang w:val="en-AU"/>
        </w:rPr>
        <w:t xml:space="preserve"> </w:t>
      </w:r>
      <w:r w:rsidR="003D1DB3">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7338C1">
      <w:pPr>
        <w:spacing w:after="20"/>
        <w:rPr>
          <w:b/>
          <w:lang w:val="en-AU"/>
        </w:rPr>
      </w:pPr>
    </w:p>
    <w:p w14:paraId="0D02BF60" w14:textId="232CD523" w:rsidR="00BB6646" w:rsidRPr="00D03D44" w:rsidRDefault="00BB6646" w:rsidP="007338C1">
      <w:pPr>
        <w:spacing w:after="20"/>
        <w:rPr>
          <w:lang w:val="en-AU"/>
        </w:rPr>
      </w:pPr>
      <w:r w:rsidRPr="00BB6646">
        <w:rPr>
          <w:b/>
          <w:lang w:val="en-AU"/>
        </w:rPr>
        <w:t xml:space="preserve">Instructor </w:t>
      </w:r>
      <w:r w:rsidR="003D1DB3">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7338C1">
      <w:pPr>
        <w:spacing w:after="20"/>
        <w:rPr>
          <w:b/>
          <w:lang w:val="en-AU"/>
        </w:rPr>
      </w:pPr>
    </w:p>
    <w:p w14:paraId="74399449" w14:textId="5A0C4CEA" w:rsidR="00BB6646" w:rsidRDefault="00B77806" w:rsidP="007338C1">
      <w:pPr>
        <w:spacing w:after="20"/>
        <w:rPr>
          <w:lang w:val="en-AU"/>
        </w:rPr>
      </w:pPr>
      <w:r>
        <w:rPr>
          <w:b/>
          <w:lang w:val="en-AU"/>
        </w:rPr>
        <w:t>Assistant I</w:t>
      </w:r>
      <w:r w:rsidR="00BB6646" w:rsidRPr="00BB6646">
        <w:rPr>
          <w:b/>
          <w:lang w:val="en-AU"/>
        </w:rPr>
        <w:t xml:space="preserve">nstructor </w:t>
      </w:r>
      <w:r w:rsidR="003D1DB3">
        <w:rPr>
          <w:lang w:val="en-AU"/>
        </w:rPr>
        <w:t>–</w:t>
      </w:r>
      <w:r w:rsidR="00BB6646" w:rsidRPr="00BB6646">
        <w:rPr>
          <w:lang w:val="en-AU"/>
        </w:rPr>
        <w:t xml:space="preserve"> a staff member who provides assistance to the</w:t>
      </w:r>
      <w:r w:rsidR="00D03D44">
        <w:rPr>
          <w:lang w:val="en-AU"/>
        </w:rPr>
        <w:t xml:space="preserve"> instructor(s) in the provision </w:t>
      </w:r>
      <w:r w:rsidR="00BB6646" w:rsidRPr="00BB6646">
        <w:rPr>
          <w:lang w:val="en-AU"/>
        </w:rPr>
        <w:t>of technical expertise and supervision for the activity.</w:t>
      </w:r>
      <w:r w:rsidR="00AB1F3C" w:rsidRPr="00AB1F3C">
        <w:rPr>
          <w:lang w:val="en-AU"/>
        </w:rPr>
        <w:t xml:space="preserve"> </w:t>
      </w:r>
      <w:r w:rsidR="00AB1F3C" w:rsidRPr="00BB6646">
        <w:rPr>
          <w:lang w:val="en-AU"/>
        </w:rPr>
        <w:t xml:space="preserve">An assistant instructor role may be filled by a volunteer (See: </w:t>
      </w:r>
      <w:r w:rsidR="00AB1F3C" w:rsidRPr="00B77806">
        <w:rPr>
          <w:lang w:val="en-AU"/>
        </w:rPr>
        <w:t>Volunteers in Schools</w:t>
      </w:r>
      <w:r>
        <w:rPr>
          <w:lang w:val="en-AU"/>
        </w:rPr>
        <w:t xml:space="preserve"> Policy</w:t>
      </w:r>
      <w:r w:rsidR="00AB1F3C">
        <w:rPr>
          <w:lang w:val="en-AU"/>
        </w:rPr>
        <w:t>).</w:t>
      </w:r>
    </w:p>
    <w:p w14:paraId="4CD2045D" w14:textId="77777777" w:rsidR="00FE775F" w:rsidRPr="00BB6646" w:rsidRDefault="00FE775F" w:rsidP="007338C1">
      <w:pPr>
        <w:spacing w:after="20"/>
        <w:rPr>
          <w:lang w:val="en-AU"/>
        </w:rPr>
      </w:pPr>
    </w:p>
    <w:p w14:paraId="263176B7" w14:textId="40A7A052" w:rsidR="00BB6646" w:rsidRDefault="000A098F" w:rsidP="007338C1">
      <w:pPr>
        <w:pStyle w:val="Heading2"/>
        <w:spacing w:after="20"/>
        <w:rPr>
          <w:lang w:val="en-AU"/>
        </w:rPr>
      </w:pPr>
      <w:r>
        <w:rPr>
          <w:lang w:val="en-AU"/>
        </w:rPr>
        <w:t xml:space="preserve">Environment </w:t>
      </w:r>
    </w:p>
    <w:p w14:paraId="36B97B99" w14:textId="2138D9C4" w:rsidR="000A098F" w:rsidRPr="00A26D81" w:rsidRDefault="000A098F" w:rsidP="007338C1">
      <w:pPr>
        <w:spacing w:after="20"/>
        <w:rPr>
          <w:rFonts w:ascii="Arial" w:hAnsi="Arial" w:cs="Arial"/>
        </w:rPr>
      </w:pPr>
      <w:r w:rsidRPr="00A26D81">
        <w:rPr>
          <w:rFonts w:ascii="Arial" w:hAnsi="Arial" w:cs="Arial"/>
        </w:rPr>
        <w:t>Alpine snow environments can be unfamiliar settings for students and present hazards which may not be immediately obvious. Environmental factors need to be considered when planning snow activities. Snow activities may be affected by, yet not limited to, environmental conditions s</w:t>
      </w:r>
      <w:r>
        <w:rPr>
          <w:rFonts w:ascii="Arial" w:hAnsi="Arial" w:cs="Arial"/>
        </w:rPr>
        <w:t xml:space="preserve">uch as air temperature, winds, </w:t>
      </w:r>
      <w:r w:rsidRPr="00A26D81">
        <w:rPr>
          <w:rFonts w:ascii="Arial" w:hAnsi="Arial" w:cs="Arial"/>
        </w:rPr>
        <w:t xml:space="preserve">surrounding landscape and vegetation, prevailing weather and micro climates. </w:t>
      </w:r>
    </w:p>
    <w:p w14:paraId="04C77B38" w14:textId="77777777" w:rsidR="000A098F" w:rsidRPr="00A26D81" w:rsidRDefault="000A098F" w:rsidP="007338C1">
      <w:pPr>
        <w:spacing w:after="20"/>
        <w:rPr>
          <w:rFonts w:ascii="Arial" w:hAnsi="Arial" w:cs="Arial"/>
        </w:rPr>
      </w:pPr>
    </w:p>
    <w:p w14:paraId="610CBCAC" w14:textId="3A210F8A" w:rsidR="000A098F" w:rsidRDefault="000A098F" w:rsidP="007338C1">
      <w:pPr>
        <w:spacing w:after="20"/>
        <w:rPr>
          <w:rFonts w:ascii="Arial" w:hAnsi="Arial" w:cs="Arial"/>
        </w:rPr>
      </w:pPr>
      <w:r w:rsidRPr="00A26D81">
        <w:rPr>
          <w:rFonts w:ascii="Arial" w:hAnsi="Arial" w:cs="Arial"/>
        </w:rPr>
        <w:t>Alpine environments are extremely variable by nature. Conditions need to be planned for and monitored regularly in the lead up to, and during the activity.</w:t>
      </w:r>
    </w:p>
    <w:p w14:paraId="215DF85A" w14:textId="77777777" w:rsidR="00AF1FB0" w:rsidRPr="00A26D81" w:rsidRDefault="00AF1FB0" w:rsidP="007338C1">
      <w:pPr>
        <w:spacing w:after="20"/>
        <w:rPr>
          <w:rFonts w:ascii="Arial" w:hAnsi="Arial" w:cs="Arial"/>
        </w:rPr>
      </w:pPr>
    </w:p>
    <w:p w14:paraId="40AEF8C3" w14:textId="63AB519D" w:rsidR="000A098F" w:rsidRDefault="000A098F" w:rsidP="007338C1">
      <w:pPr>
        <w:spacing w:after="20"/>
        <w:rPr>
          <w:rFonts w:ascii="Arial" w:hAnsi="Arial" w:cs="Arial"/>
        </w:rPr>
      </w:pPr>
      <w:r w:rsidRPr="00A26D81">
        <w:rPr>
          <w:rFonts w:ascii="Arial" w:hAnsi="Arial" w:cs="Arial"/>
        </w:rPr>
        <w:t xml:space="preserve">When preparing for snow activities, staff should consider ways to minimise the environmental impact of the activity.  </w:t>
      </w:r>
    </w:p>
    <w:p w14:paraId="3E66E1E1" w14:textId="5630A66B" w:rsidR="007338C1" w:rsidRDefault="007338C1" w:rsidP="007338C1">
      <w:pPr>
        <w:spacing w:after="20"/>
        <w:rPr>
          <w:rFonts w:ascii="Arial" w:hAnsi="Arial" w:cs="Arial"/>
        </w:rPr>
      </w:pPr>
    </w:p>
    <w:p w14:paraId="236D2C84" w14:textId="438EDB53" w:rsidR="007338C1" w:rsidRDefault="007338C1" w:rsidP="007338C1">
      <w:pPr>
        <w:pStyle w:val="Heading2"/>
        <w:spacing w:after="20"/>
      </w:pPr>
      <w:r>
        <w:lastRenderedPageBreak/>
        <w:t>Transport</w:t>
      </w:r>
    </w:p>
    <w:p w14:paraId="06FF494D" w14:textId="482E5241" w:rsidR="007338C1" w:rsidRPr="00042E91" w:rsidRDefault="00B77806" w:rsidP="007338C1">
      <w:pPr>
        <w:spacing w:after="20"/>
        <w:rPr>
          <w:rFonts w:cstheme="minorHAnsi"/>
          <w:lang w:val="en"/>
        </w:rPr>
      </w:pPr>
      <w:r>
        <w:rPr>
          <w:rFonts w:cstheme="minorHAnsi"/>
          <w:lang w:val="en"/>
        </w:rPr>
        <w:t>Schools must ensure that b</w:t>
      </w:r>
      <w:r w:rsidR="007338C1" w:rsidRPr="00042E91">
        <w:rPr>
          <w:rFonts w:cstheme="minorHAnsi"/>
          <w:lang w:val="en"/>
        </w:rPr>
        <w:t>uses with a capacity greater than 12 seats entering prescribed hazardous areas must have an annual hazardous areas inspection and a current certificate. The driver must also hold a current Hazardous Areas Authority and carry the required equipment for hazardous areas.</w:t>
      </w:r>
    </w:p>
    <w:p w14:paraId="0AABD569" w14:textId="77777777" w:rsidR="007338C1" w:rsidRPr="00042E91" w:rsidRDefault="007338C1" w:rsidP="007338C1">
      <w:pPr>
        <w:spacing w:after="20"/>
        <w:rPr>
          <w:rFonts w:cstheme="minorHAnsi"/>
          <w:lang w:val="en"/>
        </w:rPr>
      </w:pPr>
    </w:p>
    <w:p w14:paraId="7D26C6BA" w14:textId="5CB134A4" w:rsidR="007338C1" w:rsidRDefault="00CF7081" w:rsidP="007338C1">
      <w:pPr>
        <w:spacing w:after="20"/>
        <w:rPr>
          <w:rStyle w:val="Hyperlink"/>
          <w:rFonts w:cstheme="minorHAnsi"/>
          <w:lang w:val="en"/>
        </w:rPr>
      </w:pPr>
      <w:r>
        <w:rPr>
          <w:rFonts w:cstheme="minorHAnsi"/>
          <w:lang w:val="en"/>
        </w:rPr>
        <w:t>Further i</w:t>
      </w:r>
      <w:r w:rsidR="007338C1" w:rsidRPr="00042E91">
        <w:rPr>
          <w:rFonts w:cstheme="minorHAnsi"/>
          <w:lang w:val="en"/>
        </w:rPr>
        <w:t xml:space="preserve">nformation can be obtained from </w:t>
      </w:r>
      <w:hyperlink r:id="rId13" w:history="1">
        <w:r w:rsidR="007338C1" w:rsidRPr="00042E91">
          <w:rPr>
            <w:rStyle w:val="Hyperlink"/>
            <w:rFonts w:cstheme="minorHAnsi"/>
            <w:lang w:val="en"/>
          </w:rPr>
          <w:t>VicRoads</w:t>
        </w:r>
      </w:hyperlink>
      <w:r w:rsidR="007338C1">
        <w:rPr>
          <w:rStyle w:val="Hyperlink"/>
          <w:rFonts w:cstheme="minorHAnsi"/>
          <w:lang w:val="en"/>
        </w:rPr>
        <w:t>.</w:t>
      </w:r>
    </w:p>
    <w:p w14:paraId="79BE3B9C" w14:textId="747D92FE" w:rsidR="000A098F" w:rsidRPr="000A098F" w:rsidRDefault="000A098F" w:rsidP="007338C1">
      <w:pPr>
        <w:spacing w:after="20"/>
        <w:rPr>
          <w:lang w:val="en-AU"/>
        </w:rPr>
      </w:pPr>
    </w:p>
    <w:p w14:paraId="5949FF74" w14:textId="7678F68F" w:rsidR="00283ABB" w:rsidRDefault="009F3B6C" w:rsidP="007338C1">
      <w:pPr>
        <w:pStyle w:val="Heading2"/>
        <w:spacing w:after="20"/>
        <w:rPr>
          <w:lang w:val="en-AU"/>
        </w:rPr>
      </w:pPr>
      <w:r>
        <w:rPr>
          <w:lang w:val="en-AU"/>
        </w:rPr>
        <w:t>S</w:t>
      </w:r>
      <w:r w:rsidR="00283ABB">
        <w:rPr>
          <w:lang w:val="en-AU"/>
        </w:rPr>
        <w:t>tudent prepar</w:t>
      </w:r>
      <w:r w:rsidR="00354B2A">
        <w:rPr>
          <w:lang w:val="en-AU"/>
        </w:rPr>
        <w:t>A</w:t>
      </w:r>
      <w:r w:rsidR="00283ABB">
        <w:rPr>
          <w:lang w:val="en-AU"/>
        </w:rPr>
        <w:t>tion and skills</w:t>
      </w:r>
    </w:p>
    <w:p w14:paraId="67264B68" w14:textId="55757C54" w:rsidR="000A098F" w:rsidRDefault="000A098F" w:rsidP="007338C1">
      <w:pPr>
        <w:spacing w:after="20"/>
        <w:rPr>
          <w:rFonts w:ascii="Arial" w:hAnsi="Arial" w:cs="Arial"/>
        </w:rPr>
      </w:pPr>
      <w:r w:rsidRPr="003F5A76">
        <w:rPr>
          <w:rFonts w:ascii="Arial" w:hAnsi="Arial" w:cs="Arial"/>
        </w:rPr>
        <w:t>Planning for activities should begin with an assessment of students’ current knowledge, skills and experience in snow environments.</w:t>
      </w:r>
    </w:p>
    <w:p w14:paraId="172F9695" w14:textId="256F9138" w:rsidR="00AB1F3C" w:rsidRDefault="00AB1F3C" w:rsidP="007338C1">
      <w:pPr>
        <w:spacing w:after="20"/>
        <w:rPr>
          <w:rFonts w:ascii="Arial" w:hAnsi="Arial" w:cs="Arial"/>
        </w:rPr>
      </w:pPr>
    </w:p>
    <w:p w14:paraId="2D048098" w14:textId="69AE85A5" w:rsidR="00AB1F3C" w:rsidRPr="00CA7E9E" w:rsidRDefault="00AB1F3C" w:rsidP="007338C1">
      <w:pPr>
        <w:spacing w:after="20"/>
        <w:rPr>
          <w:rFonts w:ascii="Arial" w:hAnsi="Arial" w:cs="Arial"/>
        </w:rPr>
      </w:pPr>
      <w:r>
        <w:rPr>
          <w:rFonts w:ascii="Arial" w:hAnsi="Arial" w:cs="Arial"/>
        </w:rPr>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4" w:history="1">
        <w:r w:rsidRPr="00B77806">
          <w:rPr>
            <w:rStyle w:val="sizetag"/>
            <w:rFonts w:cstheme="minorHAnsi"/>
            <w:color w:val="AF272F" w:themeColor="text1"/>
            <w:szCs w:val="22"/>
            <w:u w:val="single"/>
            <w:lang w:val="en"/>
          </w:rPr>
          <w:t>Documentation of Participant Preparation, Pre-requisite Skills/Knowledge​ ​ (doc - 139kb)</w:t>
        </w:r>
      </w:hyperlink>
      <w:r w:rsidRPr="004C6673">
        <w:rPr>
          <w:rFonts w:cstheme="minorHAnsi"/>
          <w:szCs w:val="22"/>
        </w:rPr>
        <w:t>.</w:t>
      </w:r>
    </w:p>
    <w:p w14:paraId="3CD0477D" w14:textId="25921049" w:rsidR="009B2DDF" w:rsidRDefault="009B2DDF" w:rsidP="007338C1">
      <w:pPr>
        <w:spacing w:after="20"/>
        <w:rPr>
          <w:rFonts w:ascii="Arial" w:hAnsi="Arial" w:cs="Arial"/>
        </w:rPr>
      </w:pPr>
    </w:p>
    <w:p w14:paraId="4327C639" w14:textId="77381025" w:rsidR="000A098F" w:rsidRPr="003F5A76" w:rsidRDefault="000A098F" w:rsidP="007338C1">
      <w:pPr>
        <w:spacing w:after="20"/>
        <w:rPr>
          <w:rFonts w:ascii="Arial" w:hAnsi="Arial" w:cs="Arial"/>
        </w:rPr>
      </w:pPr>
      <w:r w:rsidRPr="003F5A76">
        <w:rPr>
          <w:rFonts w:ascii="Arial" w:hAnsi="Arial" w:cs="Arial"/>
        </w:rPr>
        <w:t xml:space="preserve">First time skiers and beginners must undertake ski lessons to receive competent instruction in basic skills, taking into account such factors as snow conditions, weather, terrain and the progress of students. </w:t>
      </w:r>
    </w:p>
    <w:p w14:paraId="67EC52B2" w14:textId="77777777" w:rsidR="000A098F" w:rsidRPr="003F5A76" w:rsidRDefault="000A098F" w:rsidP="007338C1">
      <w:pPr>
        <w:spacing w:after="20"/>
        <w:rPr>
          <w:rFonts w:ascii="Arial" w:hAnsi="Arial" w:cs="Arial"/>
        </w:rPr>
      </w:pPr>
    </w:p>
    <w:p w14:paraId="702D5645" w14:textId="77777777" w:rsidR="000A098F" w:rsidRPr="003F5A76" w:rsidRDefault="000A098F" w:rsidP="007338C1">
      <w:pPr>
        <w:spacing w:after="20"/>
        <w:rPr>
          <w:rFonts w:ascii="Arial" w:hAnsi="Arial" w:cs="Arial"/>
        </w:rPr>
      </w:pPr>
      <w:r w:rsidRPr="003F5A76">
        <w:rPr>
          <w:rFonts w:ascii="Arial" w:hAnsi="Arial" w:cs="Arial"/>
        </w:rPr>
        <w:t>The instructor should ascertain the previous experience of each student.</w:t>
      </w:r>
    </w:p>
    <w:p w14:paraId="16538C94" w14:textId="706B1260" w:rsidR="000A098F" w:rsidRPr="001614EE" w:rsidRDefault="000A098F" w:rsidP="007338C1">
      <w:pPr>
        <w:spacing w:after="20"/>
        <w:rPr>
          <w:rFonts w:ascii="Arial" w:hAnsi="Arial" w:cs="Arial"/>
        </w:rPr>
      </w:pPr>
    </w:p>
    <w:p w14:paraId="1E44D8D1" w14:textId="77777777" w:rsidR="000A098F" w:rsidRPr="001614EE" w:rsidRDefault="000A098F" w:rsidP="007338C1">
      <w:pPr>
        <w:spacing w:after="20"/>
        <w:rPr>
          <w:rFonts w:ascii="Arial" w:hAnsi="Arial" w:cs="Arial"/>
        </w:rPr>
      </w:pPr>
      <w:r w:rsidRPr="001614EE">
        <w:rPr>
          <w:rFonts w:ascii="Arial" w:hAnsi="Arial" w:cs="Arial"/>
        </w:rPr>
        <w:t>Instructional staff must brief students on:</w:t>
      </w:r>
    </w:p>
    <w:p w14:paraId="523E959A" w14:textId="77777777" w:rsidR="000A098F" w:rsidRPr="001614EE" w:rsidRDefault="000A098F" w:rsidP="007338C1">
      <w:pPr>
        <w:numPr>
          <w:ilvl w:val="0"/>
          <w:numId w:val="9"/>
        </w:numPr>
        <w:spacing w:after="20"/>
        <w:ind w:left="1077" w:hanging="357"/>
        <w:rPr>
          <w:rFonts w:ascii="Arial" w:hAnsi="Arial" w:cs="Arial"/>
        </w:rPr>
      </w:pPr>
      <w:r w:rsidRPr="001614EE">
        <w:rPr>
          <w:rFonts w:ascii="Arial" w:hAnsi="Arial" w:cs="Arial"/>
        </w:rPr>
        <w:t>equipment, clothing and footwear that is suitable for the activity and location</w:t>
      </w:r>
    </w:p>
    <w:p w14:paraId="45FE2051" w14:textId="77777777" w:rsidR="000A098F" w:rsidRPr="001614EE" w:rsidRDefault="000A098F" w:rsidP="007338C1">
      <w:pPr>
        <w:numPr>
          <w:ilvl w:val="0"/>
          <w:numId w:val="9"/>
        </w:numPr>
        <w:spacing w:after="20"/>
        <w:ind w:left="1077" w:hanging="357"/>
        <w:rPr>
          <w:rFonts w:ascii="Arial" w:hAnsi="Arial" w:cs="Arial"/>
        </w:rPr>
      </w:pPr>
      <w:r w:rsidRPr="001614EE">
        <w:rPr>
          <w:rFonts w:ascii="Arial" w:hAnsi="Arial" w:cs="Arial"/>
        </w:rPr>
        <w:t>safety measures appropriate to control risks associated with the activity and the environment</w:t>
      </w:r>
    </w:p>
    <w:p w14:paraId="412AA86E" w14:textId="77777777" w:rsidR="000A098F" w:rsidRPr="001614EE" w:rsidRDefault="000A098F" w:rsidP="007338C1">
      <w:pPr>
        <w:numPr>
          <w:ilvl w:val="0"/>
          <w:numId w:val="9"/>
        </w:numPr>
        <w:spacing w:after="20"/>
        <w:ind w:left="1077" w:hanging="357"/>
        <w:rPr>
          <w:rFonts w:ascii="Arial" w:hAnsi="Arial" w:cs="Arial"/>
        </w:rPr>
      </w:pPr>
      <w:r w:rsidRPr="001614EE">
        <w:rPr>
          <w:rFonts w:ascii="Arial" w:hAnsi="Arial" w:cs="Arial"/>
        </w:rPr>
        <w:t>minimal environmental impact techniques relevant to the activity and location</w:t>
      </w:r>
    </w:p>
    <w:p w14:paraId="1C8C581C" w14:textId="77777777" w:rsidR="000A098F" w:rsidRPr="001614EE" w:rsidRDefault="000A098F" w:rsidP="007338C1">
      <w:pPr>
        <w:numPr>
          <w:ilvl w:val="0"/>
          <w:numId w:val="9"/>
        </w:numPr>
        <w:spacing w:after="20"/>
        <w:ind w:left="1077" w:hanging="357"/>
        <w:rPr>
          <w:rFonts w:ascii="Arial" w:hAnsi="Arial" w:cs="Arial"/>
        </w:rPr>
      </w:pPr>
      <w:r w:rsidRPr="001614EE">
        <w:rPr>
          <w:rFonts w:ascii="Arial" w:hAnsi="Arial" w:cs="Arial"/>
        </w:rPr>
        <w:t>historical and cultural considerations relevant to the activity and location</w:t>
      </w:r>
    </w:p>
    <w:p w14:paraId="4F1CDCF9" w14:textId="77777777" w:rsidR="000A098F" w:rsidRPr="001614EE" w:rsidRDefault="000A098F" w:rsidP="007338C1">
      <w:pPr>
        <w:numPr>
          <w:ilvl w:val="0"/>
          <w:numId w:val="9"/>
        </w:numPr>
        <w:spacing w:after="20"/>
        <w:ind w:left="1077" w:hanging="357"/>
        <w:rPr>
          <w:rFonts w:ascii="Arial" w:hAnsi="Arial" w:cs="Arial"/>
        </w:rPr>
      </w:pPr>
      <w:r w:rsidRPr="001614EE">
        <w:rPr>
          <w:rFonts w:ascii="Arial" w:hAnsi="Arial" w:cs="Arial"/>
        </w:rPr>
        <w:t xml:space="preserve">activity scope and boundaries </w:t>
      </w:r>
    </w:p>
    <w:p w14:paraId="21561C25" w14:textId="77777777" w:rsidR="000A098F" w:rsidRPr="001614EE" w:rsidRDefault="000A098F" w:rsidP="007338C1">
      <w:pPr>
        <w:numPr>
          <w:ilvl w:val="0"/>
          <w:numId w:val="9"/>
        </w:numPr>
        <w:spacing w:after="20"/>
        <w:ind w:left="1077" w:hanging="357"/>
        <w:rPr>
          <w:rFonts w:ascii="Arial" w:hAnsi="Arial" w:cs="Arial"/>
        </w:rPr>
      </w:pPr>
      <w:r w:rsidRPr="001614EE">
        <w:rPr>
          <w:rFonts w:ascii="Arial" w:hAnsi="Arial" w:cs="Arial"/>
        </w:rPr>
        <w:t>communication and communication signals</w:t>
      </w:r>
    </w:p>
    <w:p w14:paraId="7F826931" w14:textId="77777777" w:rsidR="000A098F" w:rsidRPr="001614EE" w:rsidRDefault="000A098F" w:rsidP="007338C1">
      <w:pPr>
        <w:numPr>
          <w:ilvl w:val="0"/>
          <w:numId w:val="9"/>
        </w:numPr>
        <w:spacing w:after="20"/>
        <w:ind w:left="1077" w:hanging="357"/>
        <w:rPr>
          <w:rFonts w:ascii="Arial" w:hAnsi="Arial" w:cs="Arial"/>
        </w:rPr>
      </w:pPr>
      <w:r w:rsidRPr="001614EE">
        <w:rPr>
          <w:rFonts w:ascii="Arial" w:hAnsi="Arial" w:cs="Arial"/>
        </w:rPr>
        <w:t xml:space="preserve">relevant terminology. </w:t>
      </w:r>
    </w:p>
    <w:p w14:paraId="490A6E04" w14:textId="77777777" w:rsidR="000A098F" w:rsidRPr="001614EE" w:rsidRDefault="000A098F" w:rsidP="007338C1">
      <w:pPr>
        <w:numPr>
          <w:ilvl w:val="0"/>
          <w:numId w:val="7"/>
        </w:numPr>
        <w:spacing w:after="20"/>
        <w:ind w:left="1077" w:hanging="357"/>
        <w:rPr>
          <w:rFonts w:ascii="Arial" w:hAnsi="Arial" w:cs="Arial"/>
        </w:rPr>
      </w:pPr>
      <w:r w:rsidRPr="001614EE">
        <w:rPr>
          <w:rFonts w:ascii="Arial" w:hAnsi="Arial" w:cs="Arial"/>
        </w:rPr>
        <w:t>a summary of the emergency plan, including methods of emergency communication</w:t>
      </w:r>
    </w:p>
    <w:p w14:paraId="302B7AFA" w14:textId="77777777" w:rsidR="000A098F" w:rsidRPr="001614EE" w:rsidRDefault="000A098F" w:rsidP="007338C1">
      <w:pPr>
        <w:numPr>
          <w:ilvl w:val="0"/>
          <w:numId w:val="10"/>
        </w:numPr>
        <w:spacing w:after="20"/>
        <w:ind w:left="1077" w:hanging="357"/>
        <w:rPr>
          <w:rFonts w:ascii="Arial" w:hAnsi="Arial" w:cs="Arial"/>
        </w:rPr>
      </w:pPr>
      <w:r w:rsidRPr="001614EE">
        <w:rPr>
          <w:rFonts w:ascii="Arial" w:hAnsi="Arial" w:cs="Arial"/>
        </w:rPr>
        <w:t xml:space="preserve">management of group on the snow </w:t>
      </w:r>
    </w:p>
    <w:p w14:paraId="0F199566" w14:textId="77777777" w:rsidR="000A098F" w:rsidRPr="001614EE" w:rsidRDefault="000A098F" w:rsidP="007338C1">
      <w:pPr>
        <w:numPr>
          <w:ilvl w:val="0"/>
          <w:numId w:val="8"/>
        </w:numPr>
        <w:spacing w:after="20"/>
        <w:ind w:left="1077" w:hanging="357"/>
        <w:rPr>
          <w:rFonts w:ascii="Arial" w:hAnsi="Arial" w:cs="Arial"/>
        </w:rPr>
      </w:pPr>
      <w:r w:rsidRPr="001614EE">
        <w:rPr>
          <w:rFonts w:ascii="Arial" w:hAnsi="Arial" w:cs="Arial"/>
        </w:rPr>
        <w:t xml:space="preserve">expected weather conditions and what this means for the activity </w:t>
      </w:r>
    </w:p>
    <w:p w14:paraId="638535F5" w14:textId="2E73FE8E" w:rsidR="000A098F" w:rsidRPr="001614EE" w:rsidRDefault="00B93745" w:rsidP="007338C1">
      <w:pPr>
        <w:numPr>
          <w:ilvl w:val="0"/>
          <w:numId w:val="6"/>
        </w:numPr>
        <w:spacing w:after="20"/>
        <w:ind w:left="1077" w:hanging="357"/>
        <w:rPr>
          <w:rFonts w:ascii="Arial" w:hAnsi="Arial" w:cs="Arial"/>
        </w:rPr>
      </w:pPr>
      <w:r>
        <w:rPr>
          <w:rFonts w:ascii="Arial" w:hAnsi="Arial" w:cs="Arial"/>
        </w:rPr>
        <w:t>t</w:t>
      </w:r>
      <w:r w:rsidR="000A098F" w:rsidRPr="001614EE">
        <w:rPr>
          <w:rFonts w:ascii="Arial" w:hAnsi="Arial" w:cs="Arial"/>
        </w:rPr>
        <w:t xml:space="preserve">he Alpine Responsibility Code specifically </w:t>
      </w:r>
    </w:p>
    <w:p w14:paraId="0873D1EC" w14:textId="77777777" w:rsidR="000A098F" w:rsidRPr="001614EE" w:rsidRDefault="000A098F" w:rsidP="007338C1">
      <w:pPr>
        <w:numPr>
          <w:ilvl w:val="1"/>
          <w:numId w:val="6"/>
        </w:numPr>
        <w:spacing w:after="20"/>
        <w:ind w:left="1434" w:hanging="357"/>
        <w:rPr>
          <w:rFonts w:ascii="Arial" w:hAnsi="Arial" w:cs="Arial"/>
        </w:rPr>
      </w:pPr>
      <w:r w:rsidRPr="001614EE">
        <w:rPr>
          <w:rFonts w:ascii="Arial" w:hAnsi="Arial" w:cs="Arial"/>
        </w:rPr>
        <w:t>the importance of always skiing in control and within ability</w:t>
      </w:r>
    </w:p>
    <w:p w14:paraId="5E48FD02" w14:textId="4EC723EF" w:rsidR="000A098F" w:rsidRPr="001614EE" w:rsidRDefault="000A098F" w:rsidP="007338C1">
      <w:pPr>
        <w:numPr>
          <w:ilvl w:val="1"/>
          <w:numId w:val="6"/>
        </w:numPr>
        <w:spacing w:after="20"/>
        <w:ind w:left="1434" w:hanging="357"/>
        <w:rPr>
          <w:rFonts w:ascii="Arial" w:hAnsi="Arial" w:cs="Arial"/>
        </w:rPr>
      </w:pPr>
      <w:r w:rsidRPr="001614EE">
        <w:rPr>
          <w:rFonts w:ascii="Arial" w:hAnsi="Arial" w:cs="Arial"/>
        </w:rPr>
        <w:t>lift use and riding procedures when appropriate</w:t>
      </w:r>
      <w:r w:rsidR="009A6623">
        <w:rPr>
          <w:rFonts w:ascii="Arial" w:hAnsi="Arial" w:cs="Arial"/>
        </w:rPr>
        <w:t>.</w:t>
      </w:r>
    </w:p>
    <w:p w14:paraId="311F315C" w14:textId="77777777" w:rsidR="000A098F" w:rsidRPr="003F5A76" w:rsidRDefault="000A098F" w:rsidP="007338C1">
      <w:pPr>
        <w:spacing w:after="20"/>
        <w:rPr>
          <w:rFonts w:ascii="Arial" w:hAnsi="Arial" w:cs="Arial"/>
        </w:rPr>
      </w:pPr>
    </w:p>
    <w:p w14:paraId="14B56506" w14:textId="77777777" w:rsidR="000A098F" w:rsidRPr="003F5A76" w:rsidRDefault="000A098F" w:rsidP="007338C1">
      <w:pPr>
        <w:spacing w:after="20"/>
        <w:rPr>
          <w:rFonts w:ascii="Arial" w:hAnsi="Arial" w:cs="Arial"/>
        </w:rPr>
      </w:pPr>
      <w:r w:rsidRPr="003F5A76">
        <w:rPr>
          <w:rFonts w:ascii="Arial" w:hAnsi="Arial" w:cs="Arial"/>
        </w:rPr>
        <w:t>Students must be instructed in the safe use of all ski equipment and taken through a recognised progression of skills on appropriate terrain. These skills include yet are not limited to, sidestepping, diagonal stride, basic snow plough and how to fall and get up safely. For novice groups, groomed trails of beginner standard are appropriate for introductory sessions. Competent instruction will include information about snow conditions, weather, and terrain, and implications of changing conditions.</w:t>
      </w:r>
    </w:p>
    <w:p w14:paraId="4310B961" w14:textId="77777777" w:rsidR="00FD661D" w:rsidRDefault="00FD661D" w:rsidP="007338C1">
      <w:pPr>
        <w:spacing w:after="20"/>
        <w:rPr>
          <w:rFonts w:ascii="Arial" w:hAnsi="Arial" w:cs="Arial"/>
        </w:rPr>
      </w:pPr>
    </w:p>
    <w:p w14:paraId="79241B4B" w14:textId="789F3A28" w:rsidR="000A098F" w:rsidRPr="00BC487F" w:rsidRDefault="000A098F" w:rsidP="007338C1">
      <w:pPr>
        <w:spacing w:after="20"/>
        <w:rPr>
          <w:rFonts w:ascii="Arial" w:hAnsi="Arial" w:cs="Arial"/>
        </w:rPr>
      </w:pPr>
      <w:r w:rsidRPr="003F5A76">
        <w:rPr>
          <w:rFonts w:ascii="Arial" w:hAnsi="Arial" w:cs="Arial"/>
        </w:rPr>
        <w:t>Prior to undertak</w:t>
      </w:r>
      <w:r w:rsidR="009A6623">
        <w:rPr>
          <w:rFonts w:ascii="Arial" w:hAnsi="Arial" w:cs="Arial"/>
        </w:rPr>
        <w:t>ing overnight cross</w:t>
      </w:r>
      <w:r w:rsidR="008E6FCF">
        <w:rPr>
          <w:rFonts w:ascii="Arial" w:hAnsi="Arial" w:cs="Arial"/>
        </w:rPr>
        <w:t>-</w:t>
      </w:r>
      <w:r w:rsidR="009A6623">
        <w:rPr>
          <w:rFonts w:ascii="Arial" w:hAnsi="Arial" w:cs="Arial"/>
        </w:rPr>
        <w:t>country</w:t>
      </w:r>
      <w:r w:rsidRPr="003F5A76">
        <w:rPr>
          <w:rFonts w:ascii="Arial" w:hAnsi="Arial" w:cs="Arial"/>
        </w:rPr>
        <w:t xml:space="preserve"> ski trips where carrying heavy packs is required, participants must have previously undertaken cross</w:t>
      </w:r>
      <w:r w:rsidR="008E6FCF">
        <w:rPr>
          <w:rFonts w:ascii="Arial" w:hAnsi="Arial" w:cs="Arial"/>
        </w:rPr>
        <w:t>-</w:t>
      </w:r>
      <w:r w:rsidRPr="003F5A76">
        <w:rPr>
          <w:rFonts w:ascii="Arial" w:hAnsi="Arial" w:cs="Arial"/>
        </w:rPr>
        <w:t>country skiing lessons and demonstrated skiing skills sufficient to competently ski with packs the terrain to be encountered.</w:t>
      </w:r>
    </w:p>
    <w:p w14:paraId="483C8557" w14:textId="585962F3" w:rsidR="00283ABB" w:rsidRDefault="00283ABB" w:rsidP="007338C1">
      <w:pPr>
        <w:pStyle w:val="Heading2"/>
        <w:spacing w:after="20"/>
        <w:rPr>
          <w:lang w:val="en-AU"/>
        </w:rPr>
      </w:pPr>
      <w:r>
        <w:rPr>
          <w:lang w:val="en-AU"/>
        </w:rPr>
        <w:lastRenderedPageBreak/>
        <w:t>Equipment</w:t>
      </w:r>
    </w:p>
    <w:p w14:paraId="65062EB8" w14:textId="1F6C2B37" w:rsidR="000A098F" w:rsidRDefault="000A098F" w:rsidP="007338C1">
      <w:pPr>
        <w:spacing w:after="20"/>
        <w:rPr>
          <w:rFonts w:ascii="Arial" w:hAnsi="Arial" w:cs="Arial"/>
        </w:rPr>
      </w:pPr>
      <w:r w:rsidRPr="003F5A76">
        <w:rPr>
          <w:rFonts w:ascii="Arial" w:hAnsi="Arial" w:cs="Arial"/>
        </w:rPr>
        <w:t>All equipment used must be in sound condition, suitable for the activity and must meet applicable industry safety standards.</w:t>
      </w:r>
    </w:p>
    <w:p w14:paraId="13C2A66A" w14:textId="77777777" w:rsidR="009A6623" w:rsidRPr="003F5A76" w:rsidRDefault="009A6623" w:rsidP="007338C1">
      <w:pPr>
        <w:spacing w:after="20"/>
        <w:rPr>
          <w:rFonts w:ascii="Arial" w:hAnsi="Arial" w:cs="Arial"/>
        </w:rPr>
      </w:pPr>
    </w:p>
    <w:p w14:paraId="393B29CD" w14:textId="77777777" w:rsidR="000A098F" w:rsidRPr="003F5A76" w:rsidRDefault="000A098F" w:rsidP="007338C1">
      <w:pPr>
        <w:pStyle w:val="Heading5"/>
        <w:spacing w:after="20"/>
      </w:pPr>
      <w:bookmarkStart w:id="0" w:name="_3rdcrjn" w:colFirst="0" w:colLast="0"/>
      <w:bookmarkEnd w:id="0"/>
      <w:r w:rsidRPr="003F5A76">
        <w:t>Eye protection</w:t>
      </w:r>
    </w:p>
    <w:p w14:paraId="2DBF78F6" w14:textId="0D0C9CF1" w:rsidR="000A098F" w:rsidRDefault="000A098F" w:rsidP="007338C1">
      <w:pPr>
        <w:spacing w:after="20"/>
        <w:rPr>
          <w:rFonts w:ascii="Arial" w:hAnsi="Arial" w:cs="Arial"/>
        </w:rPr>
      </w:pPr>
      <w:r w:rsidRPr="003F5A76">
        <w:rPr>
          <w:rFonts w:ascii="Arial" w:hAnsi="Arial" w:cs="Arial"/>
        </w:rPr>
        <w:t>All students must wear sunglasses or goggles to protect their eyes from glare off the snow, which even on cloudy days can lead to snow blindness. Sunglasses complying with Australian Standard (AS/NZS 1067) will provide the best UV protection. Where there is the prospect of strong winds, heavy snowfall or higher speed skiing, goggles will provide better eye protection and are recommended.</w:t>
      </w:r>
    </w:p>
    <w:p w14:paraId="37ED9049" w14:textId="77777777" w:rsidR="009A6623" w:rsidRPr="003F5A76" w:rsidRDefault="009A6623" w:rsidP="007338C1">
      <w:pPr>
        <w:spacing w:after="20"/>
        <w:rPr>
          <w:rFonts w:ascii="Arial" w:hAnsi="Arial" w:cs="Arial"/>
        </w:rPr>
      </w:pPr>
    </w:p>
    <w:p w14:paraId="259046E4" w14:textId="77777777" w:rsidR="000A098F" w:rsidRPr="003F5A76" w:rsidRDefault="000A098F" w:rsidP="007338C1">
      <w:pPr>
        <w:pStyle w:val="Heading5"/>
        <w:spacing w:after="20"/>
      </w:pPr>
      <w:bookmarkStart w:id="1" w:name="_lnxbz9" w:colFirst="0" w:colLast="0"/>
      <w:bookmarkEnd w:id="1"/>
      <w:r w:rsidRPr="003F5A76">
        <w:t>Hand protection</w:t>
      </w:r>
    </w:p>
    <w:p w14:paraId="2AFC6448" w14:textId="5016EBFA" w:rsidR="000A098F" w:rsidRDefault="000A098F" w:rsidP="007338C1">
      <w:pPr>
        <w:spacing w:after="20"/>
        <w:rPr>
          <w:rFonts w:ascii="Arial" w:hAnsi="Arial" w:cs="Arial"/>
        </w:rPr>
      </w:pPr>
      <w:r w:rsidRPr="003F5A76">
        <w:rPr>
          <w:rFonts w:ascii="Arial" w:hAnsi="Arial" w:cs="Arial"/>
        </w:rPr>
        <w:t>Gloves or mitts to prevent sunburn, frostnip and abrasions while skiing must be worn.</w:t>
      </w:r>
    </w:p>
    <w:p w14:paraId="1A67A5C5" w14:textId="77777777" w:rsidR="009A6623" w:rsidRPr="003F5A76" w:rsidRDefault="009A6623" w:rsidP="007338C1">
      <w:pPr>
        <w:spacing w:after="20"/>
        <w:rPr>
          <w:rFonts w:ascii="Arial" w:hAnsi="Arial" w:cs="Arial"/>
        </w:rPr>
      </w:pPr>
    </w:p>
    <w:p w14:paraId="2F9FF4A0" w14:textId="77777777" w:rsidR="000A098F" w:rsidRPr="003F5A76" w:rsidRDefault="000A098F" w:rsidP="007338C1">
      <w:pPr>
        <w:pStyle w:val="Heading5"/>
        <w:spacing w:after="20"/>
      </w:pPr>
      <w:bookmarkStart w:id="2" w:name="_35nkun2" w:colFirst="0" w:colLast="0"/>
      <w:bookmarkEnd w:id="2"/>
      <w:r w:rsidRPr="003F5A76">
        <w:t>Helmets</w:t>
      </w:r>
    </w:p>
    <w:p w14:paraId="26786921" w14:textId="77777777" w:rsidR="000A098F" w:rsidRPr="001614EE" w:rsidRDefault="000A098F" w:rsidP="007338C1">
      <w:pPr>
        <w:spacing w:after="20"/>
        <w:rPr>
          <w:rFonts w:ascii="Arial" w:hAnsi="Arial" w:cs="Arial"/>
        </w:rPr>
      </w:pPr>
      <w:r w:rsidRPr="001614EE">
        <w:rPr>
          <w:rFonts w:ascii="Arial" w:hAnsi="Arial" w:cs="Arial"/>
        </w:rPr>
        <w:t xml:space="preserve">For downhill resort skiing and snowboarding, helmets must be worn by students and staff. </w:t>
      </w:r>
    </w:p>
    <w:p w14:paraId="3BC4C956" w14:textId="77777777" w:rsidR="00FD661D" w:rsidRDefault="00FD661D" w:rsidP="007338C1">
      <w:pPr>
        <w:spacing w:after="20"/>
        <w:rPr>
          <w:rFonts w:ascii="Arial" w:hAnsi="Arial" w:cs="Arial"/>
        </w:rPr>
      </w:pPr>
    </w:p>
    <w:p w14:paraId="04CF3276" w14:textId="2F5FBAD0" w:rsidR="000A098F" w:rsidRDefault="000A098F" w:rsidP="007338C1">
      <w:pPr>
        <w:spacing w:after="20"/>
        <w:rPr>
          <w:rStyle w:val="Hyperlink"/>
          <w:rFonts w:ascii="Arial" w:hAnsi="Arial" w:cs="Arial"/>
          <w:color w:val="auto"/>
          <w:u w:val="none"/>
        </w:rPr>
      </w:pPr>
      <w:r w:rsidRPr="001614EE">
        <w:rPr>
          <w:rFonts w:ascii="Arial" w:hAnsi="Arial" w:cs="Arial"/>
        </w:rPr>
        <w:t>Helmets design</w:t>
      </w:r>
      <w:r w:rsidR="00CF7081">
        <w:rPr>
          <w:rFonts w:ascii="Arial" w:hAnsi="Arial" w:cs="Arial"/>
        </w:rPr>
        <w:t>ed and approved to BS EN 1077 (s</w:t>
      </w:r>
      <w:r w:rsidRPr="001614EE">
        <w:rPr>
          <w:rFonts w:ascii="Arial" w:hAnsi="Arial" w:cs="Arial"/>
        </w:rPr>
        <w:t xml:space="preserve">pecification for helmets for alpine skiers) must be used. For more information on helmets for skiing see the </w:t>
      </w:r>
      <w:hyperlink r:id="rId15">
        <w:r w:rsidRPr="001614EE">
          <w:rPr>
            <w:rStyle w:val="Hyperlink"/>
            <w:rFonts w:ascii="Arial" w:hAnsi="Arial" w:cs="Arial"/>
          </w:rPr>
          <w:t>SNELL Memorial Foundation</w:t>
        </w:r>
      </w:hyperlink>
      <w:r w:rsidR="00B77806" w:rsidRPr="00B77806">
        <w:rPr>
          <w:rStyle w:val="Hyperlink"/>
          <w:rFonts w:ascii="Arial" w:hAnsi="Arial" w:cs="Arial"/>
          <w:color w:val="auto"/>
          <w:u w:val="none"/>
        </w:rPr>
        <w:t>.</w:t>
      </w:r>
    </w:p>
    <w:p w14:paraId="6F232218" w14:textId="77777777" w:rsidR="00B77806" w:rsidRPr="001614EE" w:rsidRDefault="00B77806" w:rsidP="007338C1">
      <w:pPr>
        <w:spacing w:after="20"/>
        <w:rPr>
          <w:rFonts w:ascii="Arial" w:hAnsi="Arial" w:cs="Arial"/>
        </w:rPr>
      </w:pPr>
    </w:p>
    <w:p w14:paraId="1FBF7BBE" w14:textId="4D181CC5" w:rsidR="00FD661D" w:rsidRDefault="00F22647" w:rsidP="007338C1">
      <w:pPr>
        <w:spacing w:after="20"/>
        <w:rPr>
          <w:rFonts w:ascii="Arial" w:hAnsi="Arial" w:cs="Arial"/>
        </w:rPr>
      </w:pPr>
      <w:r w:rsidRPr="001614EE">
        <w:rPr>
          <w:rFonts w:ascii="Arial" w:hAnsi="Arial" w:cs="Arial"/>
        </w:rPr>
        <w:t xml:space="preserve">For </w:t>
      </w:r>
      <w:r>
        <w:rPr>
          <w:rFonts w:ascii="Arial" w:hAnsi="Arial" w:cs="Arial"/>
        </w:rPr>
        <w:t>cross</w:t>
      </w:r>
      <w:r w:rsidR="008E6FCF">
        <w:rPr>
          <w:rFonts w:ascii="Arial" w:hAnsi="Arial" w:cs="Arial"/>
        </w:rPr>
        <w:t>-</w:t>
      </w:r>
      <w:r>
        <w:rPr>
          <w:rFonts w:ascii="Arial" w:hAnsi="Arial" w:cs="Arial"/>
        </w:rPr>
        <w:t>country</w:t>
      </w:r>
      <w:r w:rsidRPr="001614EE">
        <w:rPr>
          <w:rFonts w:ascii="Arial" w:hAnsi="Arial" w:cs="Arial"/>
        </w:rPr>
        <w:t xml:space="preserve"> skiing the use of helmets should be considered based on the activity, student ability, terrain and conditions.</w:t>
      </w:r>
      <w:r>
        <w:rPr>
          <w:rFonts w:ascii="Arial" w:hAnsi="Arial" w:cs="Arial"/>
        </w:rPr>
        <w:t xml:space="preserve"> </w:t>
      </w:r>
    </w:p>
    <w:p w14:paraId="2F13EC1D" w14:textId="77777777" w:rsidR="003D1DB3" w:rsidRDefault="003D1DB3" w:rsidP="007338C1">
      <w:pPr>
        <w:spacing w:after="20"/>
        <w:rPr>
          <w:rFonts w:ascii="Arial" w:hAnsi="Arial" w:cs="Arial"/>
        </w:rPr>
      </w:pPr>
    </w:p>
    <w:p w14:paraId="1BCF835B" w14:textId="1A007CC6" w:rsidR="000A098F" w:rsidRPr="003F5A76" w:rsidRDefault="000A098F" w:rsidP="007338C1">
      <w:pPr>
        <w:spacing w:after="20"/>
        <w:rPr>
          <w:rFonts w:ascii="Arial" w:hAnsi="Arial" w:cs="Arial"/>
        </w:rPr>
      </w:pPr>
      <w:r w:rsidRPr="003F5A76">
        <w:rPr>
          <w:rFonts w:ascii="Arial" w:hAnsi="Arial" w:cs="Arial"/>
        </w:rPr>
        <w:t>To determine whether helmets should be worn, consider:</w:t>
      </w:r>
    </w:p>
    <w:p w14:paraId="02EEED2A" w14:textId="77777777" w:rsidR="000A098F" w:rsidRPr="000A098F" w:rsidRDefault="000A098F" w:rsidP="007338C1">
      <w:pPr>
        <w:pStyle w:val="ListParagraph"/>
        <w:numPr>
          <w:ilvl w:val="0"/>
          <w:numId w:val="14"/>
        </w:numPr>
        <w:spacing w:after="20"/>
        <w:rPr>
          <w:rFonts w:ascii="Arial" w:hAnsi="Arial" w:cs="Arial"/>
        </w:rPr>
      </w:pPr>
      <w:r w:rsidRPr="000A098F">
        <w:rPr>
          <w:rFonts w:ascii="Arial" w:hAnsi="Arial" w:cs="Arial"/>
        </w:rPr>
        <w:t>the skills and experience of participants in relation to the terrain participants are likely to encounter</w:t>
      </w:r>
    </w:p>
    <w:p w14:paraId="230D1317" w14:textId="77777777" w:rsidR="000A098F" w:rsidRPr="000A098F" w:rsidRDefault="000A098F" w:rsidP="007338C1">
      <w:pPr>
        <w:pStyle w:val="ListParagraph"/>
        <w:numPr>
          <w:ilvl w:val="0"/>
          <w:numId w:val="14"/>
        </w:numPr>
        <w:spacing w:after="20"/>
        <w:rPr>
          <w:rFonts w:ascii="Arial" w:hAnsi="Arial" w:cs="Arial"/>
        </w:rPr>
      </w:pPr>
      <w:r w:rsidRPr="000A098F">
        <w:rPr>
          <w:rFonts w:ascii="Arial" w:hAnsi="Arial" w:cs="Arial"/>
        </w:rPr>
        <w:t xml:space="preserve">artificial hazards in the activity environment </w:t>
      </w:r>
    </w:p>
    <w:p w14:paraId="5D026CD4" w14:textId="2182B94F" w:rsidR="00F22647" w:rsidRDefault="000A098F" w:rsidP="007338C1">
      <w:pPr>
        <w:pStyle w:val="ListParagraph"/>
        <w:numPr>
          <w:ilvl w:val="0"/>
          <w:numId w:val="14"/>
        </w:numPr>
        <w:spacing w:after="20"/>
        <w:rPr>
          <w:rFonts w:ascii="Arial" w:hAnsi="Arial" w:cs="Arial"/>
        </w:rPr>
      </w:pPr>
      <w:r w:rsidRPr="000A098F">
        <w:rPr>
          <w:rFonts w:ascii="Arial" w:hAnsi="Arial" w:cs="Arial"/>
        </w:rPr>
        <w:t>natural haza</w:t>
      </w:r>
      <w:r w:rsidR="00F22647">
        <w:rPr>
          <w:rFonts w:ascii="Arial" w:hAnsi="Arial" w:cs="Arial"/>
        </w:rPr>
        <w:t>rds in the activity environment.</w:t>
      </w:r>
    </w:p>
    <w:p w14:paraId="374CB21B" w14:textId="2833BBEA" w:rsidR="00FD661D" w:rsidRDefault="00FD661D" w:rsidP="007338C1">
      <w:pPr>
        <w:spacing w:after="20"/>
        <w:rPr>
          <w:rFonts w:ascii="Arial" w:hAnsi="Arial" w:cs="Arial"/>
        </w:rPr>
      </w:pPr>
    </w:p>
    <w:p w14:paraId="31D86D44" w14:textId="1E7384D3" w:rsidR="000A098F" w:rsidRPr="003F5A76" w:rsidRDefault="000A098F" w:rsidP="007338C1">
      <w:pPr>
        <w:spacing w:after="20"/>
        <w:rPr>
          <w:rFonts w:ascii="Arial" w:hAnsi="Arial" w:cs="Arial"/>
        </w:rPr>
      </w:pPr>
      <w:r w:rsidRPr="003F5A76">
        <w:rPr>
          <w:rFonts w:ascii="Arial" w:hAnsi="Arial" w:cs="Arial"/>
        </w:rPr>
        <w:t>If staff members consider that helmets should be worn, they must wear them too.</w:t>
      </w:r>
      <w:r w:rsidR="003D1DB3" w:rsidRPr="003D1DB3">
        <w:rPr>
          <w:rFonts w:ascii="Arial" w:hAnsi="Arial" w:cs="Arial"/>
        </w:rPr>
        <w:t xml:space="preserve"> </w:t>
      </w:r>
      <w:r w:rsidR="003D1DB3" w:rsidRPr="00F22647">
        <w:rPr>
          <w:rFonts w:ascii="Arial" w:hAnsi="Arial" w:cs="Arial"/>
        </w:rPr>
        <w:t>The decision for students not to wear helmets must be documented in the risk register</w:t>
      </w:r>
      <w:r w:rsidR="003D1DB3">
        <w:rPr>
          <w:rFonts w:ascii="Arial" w:hAnsi="Arial" w:cs="Arial"/>
        </w:rPr>
        <w:t>.</w:t>
      </w:r>
    </w:p>
    <w:p w14:paraId="0ED6C036" w14:textId="77777777" w:rsidR="00FD661D" w:rsidRDefault="00FD661D" w:rsidP="007338C1">
      <w:pPr>
        <w:pStyle w:val="Heading5"/>
        <w:spacing w:after="20"/>
      </w:pPr>
    </w:p>
    <w:p w14:paraId="56E49DFF" w14:textId="7805BAA8" w:rsidR="000A098F" w:rsidRPr="003F5A76" w:rsidRDefault="000A098F" w:rsidP="007338C1">
      <w:pPr>
        <w:pStyle w:val="Heading5"/>
        <w:spacing w:after="20"/>
      </w:pPr>
      <w:r w:rsidRPr="003F5A76">
        <w:t xml:space="preserve">Ski equipment </w:t>
      </w:r>
    </w:p>
    <w:p w14:paraId="1B8E26BE" w14:textId="77777777" w:rsidR="000A098F" w:rsidRPr="001614EE" w:rsidRDefault="000A098F" w:rsidP="007338C1">
      <w:pPr>
        <w:spacing w:after="20"/>
        <w:rPr>
          <w:rFonts w:ascii="Arial" w:hAnsi="Arial" w:cs="Arial"/>
        </w:rPr>
      </w:pPr>
      <w:r w:rsidRPr="001614EE">
        <w:rPr>
          <w:rFonts w:ascii="Arial" w:hAnsi="Arial" w:cs="Arial"/>
        </w:rPr>
        <w:t xml:space="preserve">All ski equipment must be matched to the skills and experience of each student and the type of skiing to be undertaken. All equipment including protective equipment must be correctly sized, adjusted and matched to participant’s ability, experience and intended purpose. </w:t>
      </w:r>
    </w:p>
    <w:p w14:paraId="24A86FC5" w14:textId="77777777" w:rsidR="00FD661D" w:rsidRDefault="00FD661D" w:rsidP="007338C1">
      <w:pPr>
        <w:spacing w:after="20"/>
        <w:rPr>
          <w:rFonts w:ascii="Arial" w:hAnsi="Arial" w:cs="Arial"/>
        </w:rPr>
      </w:pPr>
    </w:p>
    <w:p w14:paraId="3770F81A" w14:textId="72B3AF12" w:rsidR="000A098F" w:rsidRPr="001614EE" w:rsidRDefault="000A098F" w:rsidP="007338C1">
      <w:pPr>
        <w:spacing w:after="20"/>
        <w:rPr>
          <w:rFonts w:ascii="Arial" w:hAnsi="Arial" w:cs="Arial"/>
        </w:rPr>
      </w:pPr>
      <w:r w:rsidRPr="001614EE">
        <w:rPr>
          <w:rFonts w:ascii="Arial" w:hAnsi="Arial" w:cs="Arial"/>
        </w:rPr>
        <w:t>To prevent dangerous runaway ski equipment, downhill skis must have working ski brakes, Telemark skis must have working brakes or ski leashes. Snowboards must have leashes</w:t>
      </w:r>
      <w:r w:rsidR="00FD661D">
        <w:rPr>
          <w:rFonts w:ascii="Arial" w:hAnsi="Arial" w:cs="Arial"/>
        </w:rPr>
        <w:t>.</w:t>
      </w:r>
    </w:p>
    <w:p w14:paraId="7D9D7DFF" w14:textId="77777777" w:rsidR="00FD661D" w:rsidRDefault="00FD661D" w:rsidP="007338C1">
      <w:pPr>
        <w:spacing w:after="20"/>
        <w:rPr>
          <w:rFonts w:ascii="Arial" w:hAnsi="Arial" w:cs="Arial"/>
        </w:rPr>
      </w:pPr>
    </w:p>
    <w:p w14:paraId="03EAD650" w14:textId="545C8D17" w:rsidR="000A098F" w:rsidRPr="001614EE" w:rsidRDefault="000A098F" w:rsidP="007338C1">
      <w:pPr>
        <w:spacing w:after="20"/>
        <w:rPr>
          <w:rFonts w:ascii="Arial" w:hAnsi="Arial" w:cs="Arial"/>
        </w:rPr>
      </w:pPr>
      <w:r w:rsidRPr="001614EE">
        <w:rPr>
          <w:rFonts w:ascii="Arial" w:hAnsi="Arial" w:cs="Arial"/>
        </w:rPr>
        <w:t>Common protective equipment includes helmets, wrist guards, padding and back braces.</w:t>
      </w:r>
    </w:p>
    <w:p w14:paraId="74111BD0" w14:textId="77777777" w:rsidR="00FD661D" w:rsidRDefault="00FD661D" w:rsidP="007338C1">
      <w:pPr>
        <w:spacing w:after="20"/>
        <w:rPr>
          <w:rFonts w:ascii="Arial" w:hAnsi="Arial" w:cs="Arial"/>
        </w:rPr>
      </w:pPr>
    </w:p>
    <w:p w14:paraId="234F76C2" w14:textId="7409D943" w:rsidR="00BC487F" w:rsidRDefault="000A098F" w:rsidP="00BC487F">
      <w:pPr>
        <w:spacing w:after="20"/>
        <w:rPr>
          <w:rFonts w:ascii="Arial" w:hAnsi="Arial" w:cs="Arial"/>
        </w:rPr>
      </w:pPr>
      <w:r w:rsidRPr="003F5A76">
        <w:rPr>
          <w:rFonts w:ascii="Arial" w:hAnsi="Arial" w:cs="Arial"/>
        </w:rPr>
        <w:t>Equipment required for an overnight tour may differ from a day trip on groomed trails.</w:t>
      </w:r>
      <w:bookmarkStart w:id="3" w:name="_44sinio" w:colFirst="0" w:colLast="0"/>
      <w:bookmarkEnd w:id="3"/>
    </w:p>
    <w:p w14:paraId="38E0DD12" w14:textId="77777777" w:rsidR="00BC487F" w:rsidRPr="00BC487F" w:rsidRDefault="00BC487F" w:rsidP="00BC487F">
      <w:pPr>
        <w:spacing w:after="20"/>
        <w:rPr>
          <w:rFonts w:ascii="Arial" w:hAnsi="Arial" w:cs="Arial"/>
        </w:rPr>
      </w:pPr>
    </w:p>
    <w:p w14:paraId="4C600253" w14:textId="77777777" w:rsidR="00BC487F" w:rsidRDefault="00BC487F" w:rsidP="00BC487F"/>
    <w:p w14:paraId="3D0C199D" w14:textId="6A97608D" w:rsidR="000A098F" w:rsidRPr="003F5A76" w:rsidRDefault="000A098F" w:rsidP="007338C1">
      <w:pPr>
        <w:pStyle w:val="Heading5"/>
        <w:spacing w:after="20"/>
      </w:pPr>
      <w:r w:rsidRPr="003F5A76">
        <w:lastRenderedPageBreak/>
        <w:t xml:space="preserve">Ski touring equipment </w:t>
      </w:r>
    </w:p>
    <w:p w14:paraId="143F6565" w14:textId="77777777" w:rsidR="000A098F" w:rsidRPr="003F5A76" w:rsidRDefault="000A098F" w:rsidP="007338C1">
      <w:pPr>
        <w:spacing w:after="20"/>
        <w:rPr>
          <w:rFonts w:ascii="Arial" w:hAnsi="Arial" w:cs="Arial"/>
        </w:rPr>
      </w:pPr>
      <w:r w:rsidRPr="003F5A76">
        <w:rPr>
          <w:rFonts w:ascii="Arial" w:hAnsi="Arial" w:cs="Arial"/>
        </w:rPr>
        <w:t>Day touring and overnight parties must carry with them appropriate equipment for ski touring in alpine environments. This should include:</w:t>
      </w:r>
    </w:p>
    <w:p w14:paraId="5F21807F" w14:textId="77777777" w:rsidR="000A098F" w:rsidRPr="000A098F" w:rsidRDefault="000A098F" w:rsidP="007338C1">
      <w:pPr>
        <w:pStyle w:val="ListParagraph"/>
        <w:numPr>
          <w:ilvl w:val="0"/>
          <w:numId w:val="13"/>
        </w:numPr>
        <w:spacing w:after="20"/>
        <w:rPr>
          <w:rFonts w:ascii="Arial" w:hAnsi="Arial" w:cs="Arial"/>
        </w:rPr>
      </w:pPr>
      <w:r w:rsidRPr="000A098F">
        <w:rPr>
          <w:rFonts w:ascii="Arial" w:hAnsi="Arial" w:cs="Arial"/>
        </w:rPr>
        <w:t>four season tents which provide shelter for all members of the group</w:t>
      </w:r>
    </w:p>
    <w:p w14:paraId="234B79CE" w14:textId="77777777" w:rsidR="000A098F" w:rsidRPr="000A098F" w:rsidRDefault="000A098F" w:rsidP="007338C1">
      <w:pPr>
        <w:pStyle w:val="ListParagraph"/>
        <w:numPr>
          <w:ilvl w:val="0"/>
          <w:numId w:val="13"/>
        </w:numPr>
        <w:spacing w:after="20"/>
        <w:rPr>
          <w:rFonts w:ascii="Arial" w:hAnsi="Arial" w:cs="Arial"/>
        </w:rPr>
      </w:pPr>
      <w:r w:rsidRPr="000A098F">
        <w:rPr>
          <w:rFonts w:ascii="Arial" w:hAnsi="Arial" w:cs="Arial"/>
        </w:rPr>
        <w:t>stoves and fuel suitable for cold, windy alpine environments, for which students have had safety instruction</w:t>
      </w:r>
    </w:p>
    <w:p w14:paraId="218C9C5E" w14:textId="77777777" w:rsidR="000A098F" w:rsidRPr="000A098F" w:rsidRDefault="000A098F" w:rsidP="007338C1">
      <w:pPr>
        <w:pStyle w:val="ListParagraph"/>
        <w:numPr>
          <w:ilvl w:val="0"/>
          <w:numId w:val="13"/>
        </w:numPr>
        <w:spacing w:after="20"/>
        <w:rPr>
          <w:rFonts w:ascii="Arial" w:hAnsi="Arial" w:cs="Arial"/>
        </w:rPr>
      </w:pPr>
      <w:r w:rsidRPr="000A098F">
        <w:rPr>
          <w:rFonts w:ascii="Arial" w:hAnsi="Arial" w:cs="Arial"/>
        </w:rPr>
        <w:t>emergency food that does not require lengthy preparation, for each participant</w:t>
      </w:r>
    </w:p>
    <w:p w14:paraId="2A579565" w14:textId="77777777" w:rsidR="000A098F" w:rsidRPr="000A098F" w:rsidRDefault="000A098F" w:rsidP="007338C1">
      <w:pPr>
        <w:pStyle w:val="ListParagraph"/>
        <w:numPr>
          <w:ilvl w:val="0"/>
          <w:numId w:val="13"/>
        </w:numPr>
        <w:spacing w:after="20"/>
        <w:rPr>
          <w:rFonts w:ascii="Arial" w:hAnsi="Arial" w:cs="Arial"/>
        </w:rPr>
      </w:pPr>
      <w:r w:rsidRPr="000A098F">
        <w:rPr>
          <w:rFonts w:ascii="Arial" w:hAnsi="Arial" w:cs="Arial"/>
        </w:rPr>
        <w:t>four season sleeping bags packed to ensure they remain dry</w:t>
      </w:r>
    </w:p>
    <w:p w14:paraId="7D0B15F6" w14:textId="77777777" w:rsidR="000A098F" w:rsidRPr="000A098F" w:rsidRDefault="000A098F" w:rsidP="007338C1">
      <w:pPr>
        <w:pStyle w:val="ListParagraph"/>
        <w:numPr>
          <w:ilvl w:val="0"/>
          <w:numId w:val="13"/>
        </w:numPr>
        <w:spacing w:after="20"/>
        <w:rPr>
          <w:rFonts w:ascii="Arial" w:hAnsi="Arial" w:cs="Arial"/>
        </w:rPr>
      </w:pPr>
      <w:r w:rsidRPr="000A098F">
        <w:rPr>
          <w:rFonts w:ascii="Arial" w:hAnsi="Arial" w:cs="Arial"/>
        </w:rPr>
        <w:t>insulating sleeping mats</w:t>
      </w:r>
    </w:p>
    <w:p w14:paraId="2D566924" w14:textId="77777777" w:rsidR="000A098F" w:rsidRPr="000A098F" w:rsidRDefault="000A098F" w:rsidP="007338C1">
      <w:pPr>
        <w:pStyle w:val="ListParagraph"/>
        <w:numPr>
          <w:ilvl w:val="0"/>
          <w:numId w:val="13"/>
        </w:numPr>
        <w:spacing w:after="20"/>
        <w:rPr>
          <w:rFonts w:ascii="Arial" w:hAnsi="Arial" w:cs="Arial"/>
        </w:rPr>
      </w:pPr>
      <w:r w:rsidRPr="000A098F">
        <w:rPr>
          <w:rFonts w:ascii="Arial" w:hAnsi="Arial" w:cs="Arial"/>
        </w:rPr>
        <w:t>comprehensive ski, boot and pole repair kit</w:t>
      </w:r>
    </w:p>
    <w:p w14:paraId="670C5DC5" w14:textId="77777777" w:rsidR="000A098F" w:rsidRPr="000A098F" w:rsidRDefault="000A098F" w:rsidP="007338C1">
      <w:pPr>
        <w:pStyle w:val="ListParagraph"/>
        <w:numPr>
          <w:ilvl w:val="0"/>
          <w:numId w:val="13"/>
        </w:numPr>
        <w:spacing w:after="20"/>
        <w:rPr>
          <w:rFonts w:ascii="Arial" w:hAnsi="Arial" w:cs="Arial"/>
        </w:rPr>
      </w:pPr>
      <w:r w:rsidRPr="000A098F">
        <w:rPr>
          <w:rFonts w:ascii="Arial" w:hAnsi="Arial" w:cs="Arial"/>
        </w:rPr>
        <w:t>snow shovels.</w:t>
      </w:r>
    </w:p>
    <w:p w14:paraId="572555DD" w14:textId="77777777" w:rsidR="00FD661D" w:rsidRDefault="00FD661D" w:rsidP="007338C1">
      <w:pPr>
        <w:spacing w:after="20"/>
        <w:rPr>
          <w:rFonts w:ascii="Arial" w:hAnsi="Arial" w:cs="Arial"/>
        </w:rPr>
      </w:pPr>
    </w:p>
    <w:p w14:paraId="60764AA5" w14:textId="6996BEDF" w:rsidR="000A098F" w:rsidRPr="003F5A76" w:rsidRDefault="000A098F" w:rsidP="007338C1">
      <w:pPr>
        <w:spacing w:after="20"/>
        <w:rPr>
          <w:rFonts w:ascii="Arial" w:hAnsi="Arial" w:cs="Arial"/>
        </w:rPr>
      </w:pPr>
      <w:r w:rsidRPr="003F5A76">
        <w:rPr>
          <w:rFonts w:ascii="Arial" w:hAnsi="Arial" w:cs="Arial"/>
        </w:rPr>
        <w:t>If touring parties are travelling in possible avalanche terrain*, participants must be briefed on the dangers and methods of travel in it. Participants should all carry avalanche beacons, probes and shovels and be trained in their use prior to entering possible avalanche terrain.</w:t>
      </w:r>
    </w:p>
    <w:p w14:paraId="351A945A" w14:textId="030B6090" w:rsidR="000A098F" w:rsidRPr="003F5A76" w:rsidRDefault="009A6623" w:rsidP="007338C1">
      <w:pPr>
        <w:spacing w:after="20"/>
        <w:rPr>
          <w:rFonts w:ascii="Arial" w:hAnsi="Arial" w:cs="Arial"/>
        </w:rPr>
      </w:pPr>
      <w:r>
        <w:rPr>
          <w:rFonts w:ascii="Arial" w:hAnsi="Arial" w:cs="Arial"/>
        </w:rPr>
        <w:t>*F</w:t>
      </w:r>
      <w:r w:rsidR="000A098F" w:rsidRPr="003F5A76">
        <w:rPr>
          <w:rFonts w:ascii="Arial" w:hAnsi="Arial" w:cs="Arial"/>
        </w:rPr>
        <w:t xml:space="preserve">or information regarding Australian snow and avalanche conditions, refer to </w:t>
      </w:r>
      <w:hyperlink r:id="rId16">
        <w:r w:rsidR="000A098F" w:rsidRPr="003F5A76">
          <w:rPr>
            <w:rStyle w:val="Hyperlink"/>
            <w:rFonts w:ascii="Arial" w:hAnsi="Arial" w:cs="Arial"/>
          </w:rPr>
          <w:t>Mountain Sports Collective</w:t>
        </w:r>
      </w:hyperlink>
      <w:r w:rsidR="000A098F" w:rsidRPr="003F5A76">
        <w:rPr>
          <w:rFonts w:ascii="Arial" w:hAnsi="Arial" w:cs="Arial"/>
        </w:rPr>
        <w:t>.</w:t>
      </w:r>
    </w:p>
    <w:p w14:paraId="7835E0F6" w14:textId="77777777" w:rsidR="00B64F0C" w:rsidRPr="00B64F0C" w:rsidRDefault="00B64F0C" w:rsidP="007338C1">
      <w:pPr>
        <w:spacing w:after="20"/>
        <w:rPr>
          <w:lang w:val="en-AU"/>
        </w:rPr>
      </w:pPr>
    </w:p>
    <w:p w14:paraId="3D672DE0" w14:textId="0364F2F8" w:rsidR="00283ABB" w:rsidRDefault="009F3B6C" w:rsidP="007338C1">
      <w:pPr>
        <w:pStyle w:val="Heading2"/>
        <w:spacing w:after="20"/>
        <w:rPr>
          <w:lang w:val="en-AU"/>
        </w:rPr>
      </w:pPr>
      <w:r>
        <w:rPr>
          <w:lang w:val="en-AU"/>
        </w:rPr>
        <w:t>C</w:t>
      </w:r>
      <w:r w:rsidR="00283ABB">
        <w:rPr>
          <w:lang w:val="en-AU"/>
        </w:rPr>
        <w:t>lothing</w:t>
      </w:r>
    </w:p>
    <w:p w14:paraId="23B92EB8" w14:textId="0F15A1C3" w:rsidR="000A098F" w:rsidRPr="003F5A76" w:rsidRDefault="000A098F" w:rsidP="007338C1">
      <w:pPr>
        <w:spacing w:after="20"/>
        <w:rPr>
          <w:rFonts w:ascii="Arial" w:hAnsi="Arial" w:cs="Arial"/>
        </w:rPr>
      </w:pPr>
      <w:r w:rsidRPr="003F5A76">
        <w:rPr>
          <w:rFonts w:ascii="Arial" w:hAnsi="Arial" w:cs="Arial"/>
        </w:rPr>
        <w:t>For cold conditions encountered in snow activities, students and staff should have a change of clothing available. Clothing for snow activities should allow participants to remain warm even when wet and should be worn in layers with inner insulating layers and outer windproof and waterproof layers. Cotton fabrics should be avoided.</w:t>
      </w:r>
    </w:p>
    <w:p w14:paraId="7F072FEE" w14:textId="77777777" w:rsidR="009E7110" w:rsidRDefault="009E7110" w:rsidP="007338C1">
      <w:pPr>
        <w:spacing w:after="20"/>
        <w:rPr>
          <w:rFonts w:ascii="Arial" w:hAnsi="Arial" w:cs="Arial"/>
        </w:rPr>
      </w:pPr>
    </w:p>
    <w:p w14:paraId="7617B8EF" w14:textId="0A985B83" w:rsidR="009E7110" w:rsidRDefault="000A098F" w:rsidP="009E7110">
      <w:pPr>
        <w:spacing w:after="20"/>
        <w:rPr>
          <w:rFonts w:ascii="Arial" w:hAnsi="Arial" w:cs="Arial"/>
        </w:rPr>
      </w:pPr>
      <w:r w:rsidRPr="003F5A76">
        <w:rPr>
          <w:rFonts w:ascii="Arial" w:hAnsi="Arial" w:cs="Arial"/>
        </w:rPr>
        <w:t>To protect against sunburn use broad-spectrum, water-resistant SPF 30+ or higher sunscreen on all exposed parts of the body, applied according to manufacturer’s recommendations.  Hats must not interfere with helmet effectiveness if worn or pose a risk to the wearer.</w:t>
      </w:r>
    </w:p>
    <w:p w14:paraId="11FB6B7D" w14:textId="77777777" w:rsidR="009E7110" w:rsidRPr="009E7110" w:rsidRDefault="009E7110" w:rsidP="009E7110">
      <w:pPr>
        <w:spacing w:after="20"/>
        <w:rPr>
          <w:rFonts w:ascii="Arial" w:hAnsi="Arial" w:cs="Arial"/>
        </w:rPr>
      </w:pPr>
    </w:p>
    <w:p w14:paraId="071E9EB1" w14:textId="77777777" w:rsidR="009E7110" w:rsidRPr="001C644E" w:rsidRDefault="009E7110" w:rsidP="009E7110">
      <w:pPr>
        <w:rPr>
          <w:rFonts w:cstheme="minorHAnsi"/>
        </w:rPr>
      </w:pPr>
      <w:r w:rsidRPr="001C644E">
        <w:rPr>
          <w:rFonts w:cstheme="minorHAnsi"/>
        </w:rPr>
        <w:t>Having a name tag in an obvious place (with school name and a contact phone number) can help the Ski Patrol locate staff should a student be lost or injured.</w:t>
      </w:r>
    </w:p>
    <w:p w14:paraId="3CBA9523" w14:textId="77777777" w:rsidR="009E7110" w:rsidRDefault="009E7110" w:rsidP="009E7110">
      <w:pPr>
        <w:rPr>
          <w:rFonts w:cstheme="minorHAnsi"/>
        </w:rPr>
      </w:pPr>
      <w:r w:rsidRPr="001C644E">
        <w:rPr>
          <w:rFonts w:cstheme="minorHAnsi"/>
        </w:rPr>
        <w:t>Staff and students should ensure that they are able to be seen by wearing high visibility clothing such as bright colours and/or reflective materials.</w:t>
      </w:r>
    </w:p>
    <w:p w14:paraId="1A54F9DF" w14:textId="77777777" w:rsidR="009E7110" w:rsidRPr="000A098F" w:rsidRDefault="009E7110" w:rsidP="007338C1">
      <w:pPr>
        <w:spacing w:after="20"/>
        <w:rPr>
          <w:lang w:val="en-AU"/>
        </w:rPr>
      </w:pPr>
    </w:p>
    <w:p w14:paraId="19F6C0EF" w14:textId="4F3C9E5D" w:rsidR="00D03D44" w:rsidRDefault="009F3B6C" w:rsidP="007338C1">
      <w:pPr>
        <w:pStyle w:val="Heading2"/>
        <w:spacing w:after="20"/>
        <w:rPr>
          <w:lang w:val="en-AU"/>
        </w:rPr>
      </w:pPr>
      <w:r>
        <w:rPr>
          <w:lang w:val="en-AU"/>
        </w:rPr>
        <w:t>E</w:t>
      </w:r>
      <w:r w:rsidR="00D03D44">
        <w:rPr>
          <w:lang w:val="en-AU"/>
        </w:rPr>
        <w:t xml:space="preserve">xperience and qualifications </w:t>
      </w:r>
    </w:p>
    <w:p w14:paraId="72E85A17" w14:textId="1453AC3D" w:rsidR="000A098F" w:rsidRPr="003F5A76" w:rsidRDefault="000A098F" w:rsidP="007338C1">
      <w:pPr>
        <w:spacing w:after="20"/>
        <w:rPr>
          <w:rFonts w:ascii="Arial" w:hAnsi="Arial" w:cs="Arial"/>
        </w:rPr>
      </w:pPr>
      <w:r w:rsidRPr="003F5A76">
        <w:rPr>
          <w:rFonts w:ascii="Arial" w:hAnsi="Arial" w:cs="Arial"/>
        </w:rPr>
        <w:t xml:space="preserve">Staff </w:t>
      </w:r>
      <w:r w:rsidR="00AB1F3C">
        <w:rPr>
          <w:rFonts w:ascii="Arial" w:hAnsi="Arial" w:cs="Arial"/>
        </w:rPr>
        <w:t>instructing</w:t>
      </w:r>
      <w:r w:rsidRPr="003F5A76">
        <w:rPr>
          <w:rFonts w:ascii="Arial" w:hAnsi="Arial" w:cs="Arial"/>
        </w:rPr>
        <w:t xml:space="preserve"> the activity should have sufficient knowledge and experience of the activity and the activit</w:t>
      </w:r>
      <w:r w:rsidR="00AB1F3C">
        <w:rPr>
          <w:rFonts w:ascii="Arial" w:hAnsi="Arial" w:cs="Arial"/>
        </w:rPr>
        <w:t xml:space="preserve">y environment to operate in all reasonably </w:t>
      </w:r>
      <w:r w:rsidRPr="003F5A76">
        <w:rPr>
          <w:rFonts w:ascii="Arial" w:hAnsi="Arial" w:cs="Arial"/>
        </w:rPr>
        <w:t>foreseeable conditions.</w:t>
      </w:r>
    </w:p>
    <w:p w14:paraId="2C642666" w14:textId="38BB321E" w:rsidR="00FD661D" w:rsidRDefault="00FD661D" w:rsidP="007338C1">
      <w:pPr>
        <w:spacing w:after="20"/>
        <w:rPr>
          <w:rFonts w:ascii="Arial" w:hAnsi="Arial" w:cs="Arial"/>
        </w:rPr>
      </w:pPr>
    </w:p>
    <w:p w14:paraId="7FFBA901" w14:textId="4626BEDA" w:rsidR="007C27C5" w:rsidRPr="00C516F5" w:rsidRDefault="007C27C5" w:rsidP="00C516F5">
      <w:pPr>
        <w:spacing w:after="20"/>
        <w:rPr>
          <w:rFonts w:ascii="Arial" w:hAnsi="Arial" w:cs="Arial"/>
        </w:rPr>
      </w:pPr>
      <w:r w:rsidRPr="00C516F5">
        <w:rPr>
          <w:rFonts w:ascii="Arial" w:hAnsi="Arial" w:cs="Arial"/>
        </w:rPr>
        <w:t xml:space="preserve">In Victorian Alpine Resorts, </w:t>
      </w:r>
      <w:r w:rsidR="008F6F94" w:rsidRPr="00C516F5">
        <w:rPr>
          <w:rFonts w:ascii="Arial" w:hAnsi="Arial" w:cs="Arial"/>
        </w:rPr>
        <w:t>official</w:t>
      </w:r>
      <w:r w:rsidRPr="00C516F5">
        <w:rPr>
          <w:rFonts w:ascii="Arial" w:hAnsi="Arial" w:cs="Arial"/>
        </w:rPr>
        <w:t xml:space="preserve"> ski lessons may only be provided by resort staff. All Schools must confirm their plans and intentions with resort management prior to commencement.</w:t>
      </w:r>
    </w:p>
    <w:p w14:paraId="6FB246B7" w14:textId="77777777" w:rsidR="00FD661D" w:rsidRDefault="00FD661D" w:rsidP="007338C1">
      <w:pPr>
        <w:spacing w:after="20"/>
        <w:rPr>
          <w:rFonts w:ascii="Arial" w:hAnsi="Arial" w:cs="Arial"/>
        </w:rPr>
      </w:pPr>
    </w:p>
    <w:p w14:paraId="4744D203" w14:textId="578E410A" w:rsidR="000A098F" w:rsidRPr="003F5A76" w:rsidRDefault="000A098F" w:rsidP="007338C1">
      <w:pPr>
        <w:spacing w:after="20"/>
        <w:rPr>
          <w:rFonts w:ascii="Arial" w:hAnsi="Arial" w:cs="Arial"/>
        </w:rPr>
      </w:pPr>
      <w:r w:rsidRPr="003F5A76">
        <w:rPr>
          <w:rFonts w:ascii="Arial" w:hAnsi="Arial" w:cs="Arial"/>
        </w:rPr>
        <w:t>For general skiing lessons outside the defined resort, the designated skiing staff must have one of the following</w:t>
      </w:r>
      <w:r w:rsidR="00B77806">
        <w:rPr>
          <w:rFonts w:ascii="Arial" w:hAnsi="Arial" w:cs="Arial"/>
        </w:rPr>
        <w:t>:</w:t>
      </w:r>
    </w:p>
    <w:p w14:paraId="36399FD9" w14:textId="77777777" w:rsidR="000A098F" w:rsidRPr="000A098F" w:rsidRDefault="000A098F" w:rsidP="007338C1">
      <w:pPr>
        <w:pStyle w:val="ListParagraph"/>
        <w:numPr>
          <w:ilvl w:val="0"/>
          <w:numId w:val="18"/>
        </w:numPr>
        <w:spacing w:after="20"/>
        <w:rPr>
          <w:rFonts w:ascii="Arial" w:hAnsi="Arial" w:cs="Arial"/>
        </w:rPr>
      </w:pPr>
      <w:r w:rsidRPr="000A098F">
        <w:rPr>
          <w:rFonts w:ascii="Arial" w:hAnsi="Arial" w:cs="Arial"/>
        </w:rPr>
        <w:t>an</w:t>
      </w:r>
      <w:hyperlink r:id="rId17">
        <w:r w:rsidRPr="000A098F">
          <w:rPr>
            <w:rStyle w:val="Hyperlink"/>
            <w:rFonts w:ascii="Arial" w:hAnsi="Arial" w:cs="Arial"/>
          </w:rPr>
          <w:t xml:space="preserve"> Australian Professional Snowsport Instructors</w:t>
        </w:r>
      </w:hyperlink>
      <w:r w:rsidRPr="000A098F">
        <w:rPr>
          <w:rFonts w:ascii="Arial" w:hAnsi="Arial" w:cs="Arial"/>
        </w:rPr>
        <w:t xml:space="preserve"> Level 1 Nordic Ski qualification</w:t>
      </w:r>
    </w:p>
    <w:p w14:paraId="5BB60ABE" w14:textId="77777777" w:rsidR="000A098F" w:rsidRPr="000A098F" w:rsidRDefault="000A098F" w:rsidP="007338C1">
      <w:pPr>
        <w:pStyle w:val="ListParagraph"/>
        <w:numPr>
          <w:ilvl w:val="0"/>
          <w:numId w:val="18"/>
        </w:numPr>
        <w:spacing w:after="20"/>
        <w:rPr>
          <w:rFonts w:ascii="Arial" w:hAnsi="Arial" w:cs="Arial"/>
        </w:rPr>
      </w:pPr>
      <w:r w:rsidRPr="000A098F">
        <w:rPr>
          <w:rFonts w:ascii="Arial" w:hAnsi="Arial" w:cs="Arial"/>
        </w:rPr>
        <w:t>a ski guide certification, for overnight touring trips and/or more complex mountain terrain</w:t>
      </w:r>
    </w:p>
    <w:p w14:paraId="71C6FCBA" w14:textId="77777777" w:rsidR="000A098F" w:rsidRPr="000A098F" w:rsidRDefault="000A098F" w:rsidP="007338C1">
      <w:pPr>
        <w:pStyle w:val="ListParagraph"/>
        <w:numPr>
          <w:ilvl w:val="0"/>
          <w:numId w:val="18"/>
        </w:numPr>
        <w:spacing w:after="20"/>
        <w:rPr>
          <w:rFonts w:ascii="Arial" w:hAnsi="Arial" w:cs="Arial"/>
        </w:rPr>
      </w:pPr>
      <w:r w:rsidRPr="000A098F">
        <w:rPr>
          <w:rFonts w:ascii="Arial" w:hAnsi="Arial" w:cs="Arial"/>
        </w:rPr>
        <w:t>equivalent documented ski instructor or ski guide training and experience from a training provider or education institution</w:t>
      </w:r>
    </w:p>
    <w:p w14:paraId="79DA6660" w14:textId="77777777" w:rsidR="000A098F" w:rsidRPr="000A098F" w:rsidRDefault="000A098F" w:rsidP="007338C1">
      <w:pPr>
        <w:pStyle w:val="ListParagraph"/>
        <w:numPr>
          <w:ilvl w:val="0"/>
          <w:numId w:val="18"/>
        </w:numPr>
        <w:spacing w:after="20"/>
        <w:rPr>
          <w:rFonts w:ascii="Arial" w:hAnsi="Arial" w:cs="Arial"/>
        </w:rPr>
      </w:pPr>
      <w:r w:rsidRPr="000A098F">
        <w:rPr>
          <w:rFonts w:ascii="Arial" w:hAnsi="Arial" w:cs="Arial"/>
        </w:rPr>
        <w:lastRenderedPageBreak/>
        <w:t>equivalent documented experience in lieu of certification/accreditation.</w:t>
      </w:r>
    </w:p>
    <w:p w14:paraId="4A9665FD" w14:textId="77777777" w:rsidR="000A098F" w:rsidRPr="003F5A76" w:rsidRDefault="000A098F" w:rsidP="007338C1">
      <w:pPr>
        <w:spacing w:after="20"/>
        <w:rPr>
          <w:rFonts w:ascii="Arial" w:hAnsi="Arial" w:cs="Arial"/>
        </w:rPr>
      </w:pPr>
    </w:p>
    <w:p w14:paraId="06D37128" w14:textId="77777777" w:rsidR="000A098F" w:rsidRPr="003F5A76" w:rsidRDefault="000A098F" w:rsidP="007338C1">
      <w:pPr>
        <w:spacing w:after="20"/>
        <w:rPr>
          <w:rFonts w:ascii="Arial" w:hAnsi="Arial" w:cs="Arial"/>
        </w:rPr>
      </w:pPr>
      <w:r w:rsidRPr="003F5A76">
        <w:rPr>
          <w:rFonts w:ascii="Arial" w:hAnsi="Arial" w:cs="Arial"/>
        </w:rPr>
        <w:t>Equivalent training and/or experience should include staff having:</w:t>
      </w:r>
    </w:p>
    <w:p w14:paraId="78A8C1A0" w14:textId="77777777" w:rsidR="000A098F" w:rsidRPr="000A098F" w:rsidRDefault="000A098F" w:rsidP="007338C1">
      <w:pPr>
        <w:pStyle w:val="ListParagraph"/>
        <w:numPr>
          <w:ilvl w:val="0"/>
          <w:numId w:val="19"/>
        </w:numPr>
        <w:spacing w:after="20"/>
        <w:ind w:left="1077" w:hanging="357"/>
        <w:rPr>
          <w:rFonts w:ascii="Arial" w:hAnsi="Arial" w:cs="Arial"/>
        </w:rPr>
      </w:pPr>
      <w:r w:rsidRPr="000A098F">
        <w:rPr>
          <w:rFonts w:ascii="Arial" w:hAnsi="Arial" w:cs="Arial"/>
        </w:rPr>
        <w:t>sound cross-country ski skills and techniques</w:t>
      </w:r>
    </w:p>
    <w:p w14:paraId="7D191CDE" w14:textId="77777777" w:rsidR="000A098F" w:rsidRPr="000A098F" w:rsidRDefault="000A098F" w:rsidP="007338C1">
      <w:pPr>
        <w:pStyle w:val="ListParagraph"/>
        <w:numPr>
          <w:ilvl w:val="0"/>
          <w:numId w:val="19"/>
        </w:numPr>
        <w:spacing w:after="20"/>
        <w:ind w:left="1077" w:hanging="357"/>
        <w:rPr>
          <w:rFonts w:ascii="Arial" w:hAnsi="Arial" w:cs="Arial"/>
        </w:rPr>
      </w:pPr>
      <w:r w:rsidRPr="000A098F">
        <w:rPr>
          <w:rFonts w:ascii="Arial" w:hAnsi="Arial" w:cs="Arial"/>
        </w:rPr>
        <w:t>relevant knowledge of ski instruction for teaching beginner and intermediate skiers</w:t>
      </w:r>
    </w:p>
    <w:p w14:paraId="477579B1" w14:textId="77777777" w:rsidR="000A098F" w:rsidRPr="000A098F" w:rsidRDefault="000A098F" w:rsidP="007338C1">
      <w:pPr>
        <w:pStyle w:val="ListParagraph"/>
        <w:numPr>
          <w:ilvl w:val="0"/>
          <w:numId w:val="19"/>
        </w:numPr>
        <w:spacing w:after="20"/>
        <w:ind w:left="1077" w:hanging="357"/>
        <w:rPr>
          <w:rFonts w:ascii="Arial" w:hAnsi="Arial" w:cs="Arial"/>
        </w:rPr>
      </w:pPr>
      <w:r w:rsidRPr="000A098F">
        <w:rPr>
          <w:rFonts w:ascii="Arial" w:hAnsi="Arial" w:cs="Arial"/>
        </w:rPr>
        <w:t>knowledge of ski touring and travelling techniques in various snow conditions and terrain</w:t>
      </w:r>
    </w:p>
    <w:p w14:paraId="00CA5DB0" w14:textId="77777777" w:rsidR="000A098F" w:rsidRPr="000A098F" w:rsidRDefault="000A098F" w:rsidP="007338C1">
      <w:pPr>
        <w:pStyle w:val="ListParagraph"/>
        <w:numPr>
          <w:ilvl w:val="0"/>
          <w:numId w:val="19"/>
        </w:numPr>
        <w:spacing w:after="20"/>
        <w:ind w:left="1077" w:hanging="357"/>
        <w:rPr>
          <w:rFonts w:ascii="Arial" w:hAnsi="Arial" w:cs="Arial"/>
        </w:rPr>
      </w:pPr>
      <w:r w:rsidRPr="000A098F">
        <w:rPr>
          <w:rFonts w:ascii="Arial" w:hAnsi="Arial" w:cs="Arial"/>
        </w:rPr>
        <w:t>knowledge of snow camping techniques for touring</w:t>
      </w:r>
    </w:p>
    <w:p w14:paraId="6E78C901" w14:textId="0A495953" w:rsidR="000A098F" w:rsidRPr="000A098F" w:rsidRDefault="000A098F" w:rsidP="007338C1">
      <w:pPr>
        <w:pStyle w:val="ListParagraph"/>
        <w:numPr>
          <w:ilvl w:val="0"/>
          <w:numId w:val="19"/>
        </w:numPr>
        <w:spacing w:after="20"/>
        <w:ind w:left="1077" w:hanging="357"/>
        <w:rPr>
          <w:rFonts w:ascii="Arial" w:hAnsi="Arial" w:cs="Arial"/>
        </w:rPr>
      </w:pPr>
      <w:r w:rsidRPr="000A098F">
        <w:rPr>
          <w:rFonts w:ascii="Arial" w:hAnsi="Arial" w:cs="Arial"/>
        </w:rPr>
        <w:t>safety, rescue, risk and emergency management practices suitable for alpine environments</w:t>
      </w:r>
      <w:r w:rsidR="00B77806">
        <w:rPr>
          <w:rFonts w:ascii="Arial" w:hAnsi="Arial" w:cs="Arial"/>
        </w:rPr>
        <w:t>.</w:t>
      </w:r>
    </w:p>
    <w:p w14:paraId="2AC421AE" w14:textId="77777777" w:rsidR="000A098F" w:rsidRPr="003F5A76" w:rsidRDefault="000A098F" w:rsidP="007338C1">
      <w:pPr>
        <w:spacing w:after="20"/>
        <w:rPr>
          <w:rFonts w:ascii="Arial" w:hAnsi="Arial" w:cs="Arial"/>
        </w:rPr>
      </w:pPr>
    </w:p>
    <w:p w14:paraId="414CC808" w14:textId="77777777" w:rsidR="000A098F" w:rsidRPr="003F5A76" w:rsidRDefault="000A098F" w:rsidP="007338C1">
      <w:pPr>
        <w:spacing w:after="20"/>
        <w:rPr>
          <w:rFonts w:ascii="Arial" w:hAnsi="Arial" w:cs="Arial"/>
        </w:rPr>
      </w:pPr>
      <w:r w:rsidRPr="003F5A76">
        <w:rPr>
          <w:rFonts w:ascii="Arial" w:hAnsi="Arial" w:cs="Arial"/>
        </w:rPr>
        <w:t>The designated assistant to the instructor must:</w:t>
      </w:r>
    </w:p>
    <w:p w14:paraId="39A2C11C" w14:textId="77777777" w:rsidR="000A098F" w:rsidRPr="000A098F" w:rsidRDefault="000A098F" w:rsidP="007338C1">
      <w:pPr>
        <w:pStyle w:val="ListParagraph"/>
        <w:numPr>
          <w:ilvl w:val="0"/>
          <w:numId w:val="20"/>
        </w:numPr>
        <w:spacing w:after="20"/>
        <w:rPr>
          <w:rFonts w:ascii="Arial" w:hAnsi="Arial" w:cs="Arial"/>
        </w:rPr>
      </w:pPr>
      <w:r w:rsidRPr="000A098F">
        <w:rPr>
          <w:rFonts w:ascii="Arial" w:hAnsi="Arial" w:cs="Arial"/>
        </w:rPr>
        <w:t xml:space="preserve">have experience in the activity at the level being offered to students </w:t>
      </w:r>
    </w:p>
    <w:p w14:paraId="33D71FB9" w14:textId="77777777" w:rsidR="000A098F" w:rsidRPr="000A098F" w:rsidRDefault="000A098F" w:rsidP="007338C1">
      <w:pPr>
        <w:pStyle w:val="ListParagraph"/>
        <w:numPr>
          <w:ilvl w:val="0"/>
          <w:numId w:val="20"/>
        </w:numPr>
        <w:spacing w:after="20"/>
        <w:rPr>
          <w:rFonts w:ascii="Arial" w:hAnsi="Arial" w:cs="Arial"/>
        </w:rPr>
      </w:pPr>
      <w:r w:rsidRPr="000A098F">
        <w:rPr>
          <w:rFonts w:ascii="Arial" w:hAnsi="Arial" w:cs="Arial"/>
        </w:rPr>
        <w:t>be able to assume a supervisory role during the activity</w:t>
      </w:r>
    </w:p>
    <w:p w14:paraId="5EE8B9CC" w14:textId="77777777" w:rsidR="000A098F" w:rsidRPr="000A098F" w:rsidRDefault="000A098F" w:rsidP="007338C1">
      <w:pPr>
        <w:pStyle w:val="ListParagraph"/>
        <w:numPr>
          <w:ilvl w:val="0"/>
          <w:numId w:val="20"/>
        </w:numPr>
        <w:spacing w:after="20"/>
        <w:rPr>
          <w:rFonts w:ascii="Arial" w:hAnsi="Arial" w:cs="Arial"/>
        </w:rPr>
      </w:pPr>
      <w:r w:rsidRPr="000A098F">
        <w:rPr>
          <w:rFonts w:ascii="Arial" w:hAnsi="Arial" w:cs="Arial"/>
        </w:rPr>
        <w:t>have the ability to participate competently in emergency response procedures</w:t>
      </w:r>
    </w:p>
    <w:p w14:paraId="63942834" w14:textId="696AA126" w:rsidR="000A098F" w:rsidRPr="004E1E66" w:rsidRDefault="000A098F" w:rsidP="007338C1">
      <w:pPr>
        <w:pStyle w:val="ListParagraph"/>
        <w:numPr>
          <w:ilvl w:val="0"/>
          <w:numId w:val="20"/>
        </w:numPr>
        <w:spacing w:after="20"/>
        <w:rPr>
          <w:rFonts w:ascii="Arial" w:hAnsi="Arial" w:cs="Arial"/>
        </w:rPr>
      </w:pPr>
      <w:r w:rsidRPr="000A098F">
        <w:rPr>
          <w:rFonts w:ascii="Arial" w:hAnsi="Arial" w:cs="Arial"/>
        </w:rPr>
        <w:t>have conferred with the instructor to establish the emergency response and supervision responsibilities.</w:t>
      </w:r>
    </w:p>
    <w:p w14:paraId="579EFEDB" w14:textId="77777777" w:rsidR="00005306" w:rsidRPr="00005306" w:rsidRDefault="00005306" w:rsidP="007338C1">
      <w:pPr>
        <w:pStyle w:val="ListParagraph"/>
        <w:spacing w:after="20"/>
        <w:ind w:left="1080"/>
        <w:rPr>
          <w:rFonts w:ascii="Arial" w:hAnsi="Arial" w:cs="Arial"/>
          <w:szCs w:val="22"/>
        </w:rPr>
      </w:pPr>
    </w:p>
    <w:p w14:paraId="0CD76B27" w14:textId="53DD3E5E" w:rsidR="00B64F0C" w:rsidRPr="00005306" w:rsidRDefault="00291B50" w:rsidP="007338C1">
      <w:pPr>
        <w:spacing w:after="20"/>
        <w:rPr>
          <w:rFonts w:ascii="Arial" w:hAnsi="Arial" w:cs="Arial"/>
          <w:szCs w:val="22"/>
        </w:rPr>
      </w:pPr>
      <w:hyperlink r:id="rId18">
        <w:r w:rsidR="00B64F0C" w:rsidRPr="00005306">
          <w:rPr>
            <w:rStyle w:val="Hyperlink"/>
            <w:rFonts w:ascii="Arial" w:hAnsi="Arial" w:cs="Arial"/>
            <w:szCs w:val="22"/>
          </w:rPr>
          <w:t>Documentation of staff qualifications and experience (doc - 151kb)</w:t>
        </w:r>
      </w:hyperlink>
      <w:r w:rsidR="00B64F0C" w:rsidRPr="00005306">
        <w:rPr>
          <w:rFonts w:ascii="Arial" w:hAnsi="Arial" w:cs="Arial"/>
          <w:szCs w:val="22"/>
        </w:rPr>
        <w:t xml:space="preserve"> must be used to document staff experience and training in lieu of the listed qualifications.</w:t>
      </w:r>
    </w:p>
    <w:p w14:paraId="5E29F292" w14:textId="77777777" w:rsidR="00005306" w:rsidRDefault="00005306" w:rsidP="007338C1">
      <w:pPr>
        <w:spacing w:after="20"/>
        <w:rPr>
          <w:szCs w:val="22"/>
          <w:lang w:val="en-AU"/>
        </w:rPr>
      </w:pPr>
    </w:p>
    <w:p w14:paraId="4CF1F7C1" w14:textId="4C01AAD3" w:rsidR="00D03D44" w:rsidRPr="00005306" w:rsidRDefault="00D03D44" w:rsidP="007338C1">
      <w:pPr>
        <w:spacing w:after="20"/>
        <w:rPr>
          <w:szCs w:val="22"/>
          <w:lang w:val="en-AU"/>
        </w:rPr>
      </w:pPr>
      <w:r w:rsidRPr="00005306">
        <w:rPr>
          <w:szCs w:val="22"/>
          <w:lang w:val="en-AU"/>
        </w:rPr>
        <w:t xml:space="preserve">Where an external contractor is chosen to run all or part of this activity, see: </w:t>
      </w:r>
      <w:r w:rsidR="004E1E66">
        <w:rPr>
          <w:szCs w:val="22"/>
          <w:lang w:val="en-AU"/>
        </w:rPr>
        <w:t xml:space="preserve">Excursions Guidelines – </w:t>
      </w:r>
      <w:r w:rsidRPr="00005306">
        <w:rPr>
          <w:szCs w:val="22"/>
          <w:lang w:val="en-AU"/>
        </w:rPr>
        <w:t>External Providers.</w:t>
      </w:r>
    </w:p>
    <w:p w14:paraId="0758B250" w14:textId="77777777" w:rsidR="009F3B6C" w:rsidRDefault="009F3B6C" w:rsidP="007338C1">
      <w:pPr>
        <w:spacing w:after="20"/>
        <w:rPr>
          <w:lang w:val="en-AU"/>
        </w:rPr>
      </w:pPr>
    </w:p>
    <w:p w14:paraId="72AF22C1" w14:textId="368D9DEA" w:rsidR="00D03D44" w:rsidRDefault="009F3B6C" w:rsidP="007338C1">
      <w:pPr>
        <w:pStyle w:val="Heading2"/>
        <w:spacing w:after="20"/>
        <w:rPr>
          <w:lang w:val="en-AU"/>
        </w:rPr>
      </w:pPr>
      <w:r>
        <w:rPr>
          <w:lang w:val="en-AU"/>
        </w:rPr>
        <w:t>S</w:t>
      </w:r>
      <w:r w:rsidR="00D03D44">
        <w:rPr>
          <w:lang w:val="en-AU"/>
        </w:rPr>
        <w:t>upervision</w:t>
      </w:r>
    </w:p>
    <w:p w14:paraId="31D7509B" w14:textId="77777777" w:rsidR="000A098F" w:rsidRPr="003F5A76" w:rsidRDefault="000A098F" w:rsidP="007338C1">
      <w:pPr>
        <w:spacing w:after="20"/>
        <w:rPr>
          <w:rFonts w:ascii="Arial" w:hAnsi="Arial" w:cs="Arial"/>
        </w:rPr>
      </w:pPr>
      <w:r w:rsidRPr="003F5A76">
        <w:rPr>
          <w:rFonts w:ascii="Arial" w:hAnsi="Arial" w:cs="Arial"/>
        </w:rPr>
        <w:t>Supervision is the critical factor in managing risk in the outdoors.</w:t>
      </w:r>
    </w:p>
    <w:p w14:paraId="0EC1EB5F" w14:textId="77777777" w:rsidR="00FD661D" w:rsidRDefault="00FD661D" w:rsidP="007338C1">
      <w:pPr>
        <w:spacing w:after="20"/>
        <w:rPr>
          <w:rFonts w:ascii="Arial" w:hAnsi="Arial" w:cs="Arial"/>
        </w:rPr>
      </w:pPr>
    </w:p>
    <w:p w14:paraId="2C3C2593" w14:textId="2C648043" w:rsidR="000A098F" w:rsidRDefault="000A098F" w:rsidP="007338C1">
      <w:pPr>
        <w:spacing w:after="20"/>
        <w:rPr>
          <w:rFonts w:ascii="Arial" w:hAnsi="Arial" w:cs="Arial"/>
        </w:rPr>
      </w:pPr>
      <w:r w:rsidRPr="003F5A76">
        <w:rPr>
          <w:rFonts w:ascii="Arial" w:hAnsi="Arial" w:cs="Arial"/>
        </w:rPr>
        <w:t>A minimum of two staff members must be present for each activity, one with main responsibility for activity instruction and the other to assist the instructor.</w:t>
      </w:r>
    </w:p>
    <w:p w14:paraId="2699459C" w14:textId="77777777" w:rsidR="008E6FCF" w:rsidRPr="003F5A76" w:rsidRDefault="008E6FCF" w:rsidP="007338C1">
      <w:pPr>
        <w:spacing w:after="20"/>
        <w:rPr>
          <w:rFonts w:ascii="Arial" w:hAnsi="Arial" w:cs="Arial"/>
        </w:rPr>
      </w:pPr>
    </w:p>
    <w:p w14:paraId="1A7A3506" w14:textId="77777777" w:rsidR="000A098F" w:rsidRPr="003F5A76" w:rsidRDefault="000A098F" w:rsidP="007338C1">
      <w:pPr>
        <w:spacing w:after="20"/>
        <w:rPr>
          <w:rFonts w:ascii="Arial" w:hAnsi="Arial" w:cs="Arial"/>
        </w:rPr>
      </w:pPr>
      <w:r w:rsidRPr="003F5A76">
        <w:rPr>
          <w:rFonts w:ascii="Arial" w:hAnsi="Arial" w:cs="Arial"/>
        </w:rPr>
        <w:t>During official ski school lessons the ski school instructor may be included as part of the supervision staff allocation. A school teacher must be present for ski school lessons.</w:t>
      </w:r>
    </w:p>
    <w:p w14:paraId="4AC45BC2" w14:textId="77777777" w:rsidR="00FD661D" w:rsidRDefault="00FD661D" w:rsidP="007338C1">
      <w:pPr>
        <w:spacing w:after="20"/>
        <w:rPr>
          <w:rFonts w:ascii="Arial" w:hAnsi="Arial" w:cs="Arial"/>
        </w:rPr>
      </w:pPr>
    </w:p>
    <w:p w14:paraId="5D50D8A2" w14:textId="20893509" w:rsidR="000A098F" w:rsidRPr="003F5A76" w:rsidRDefault="000A098F" w:rsidP="007338C1">
      <w:pPr>
        <w:spacing w:after="20"/>
        <w:rPr>
          <w:rFonts w:ascii="Arial" w:hAnsi="Arial" w:cs="Arial"/>
        </w:rPr>
      </w:pPr>
      <w:r w:rsidRPr="003F5A76">
        <w:rPr>
          <w:rFonts w:ascii="Arial" w:hAnsi="Arial" w:cs="Arial"/>
        </w:rPr>
        <w:t>It may be necessary to increase the staff allocation based on ability to observe or monitor students on activity with consideration to:</w:t>
      </w:r>
    </w:p>
    <w:p w14:paraId="01939433" w14:textId="77777777" w:rsidR="000A098F" w:rsidRPr="009B2DDF" w:rsidRDefault="000A098F" w:rsidP="007338C1">
      <w:pPr>
        <w:pStyle w:val="ListParagraph"/>
        <w:numPr>
          <w:ilvl w:val="0"/>
          <w:numId w:val="22"/>
        </w:numPr>
        <w:spacing w:after="20"/>
        <w:rPr>
          <w:rFonts w:ascii="Arial" w:hAnsi="Arial" w:cs="Arial"/>
        </w:rPr>
      </w:pPr>
      <w:r w:rsidRPr="009B2DDF">
        <w:rPr>
          <w:rFonts w:ascii="Arial" w:hAnsi="Arial" w:cs="Arial"/>
        </w:rPr>
        <w:t>students (medical conditions, age, maturity, ability and experience)</w:t>
      </w:r>
    </w:p>
    <w:p w14:paraId="15A917BC" w14:textId="77777777" w:rsidR="000A098F" w:rsidRPr="009B2DDF" w:rsidRDefault="000A098F" w:rsidP="007338C1">
      <w:pPr>
        <w:pStyle w:val="ListParagraph"/>
        <w:numPr>
          <w:ilvl w:val="0"/>
          <w:numId w:val="22"/>
        </w:numPr>
        <w:spacing w:after="20"/>
        <w:rPr>
          <w:rFonts w:ascii="Arial" w:hAnsi="Arial" w:cs="Arial"/>
        </w:rPr>
      </w:pPr>
      <w:r w:rsidRPr="009B2DDF">
        <w:rPr>
          <w:rFonts w:ascii="Arial" w:hAnsi="Arial" w:cs="Arial"/>
        </w:rPr>
        <w:t>group (dynamics and size)</w:t>
      </w:r>
    </w:p>
    <w:p w14:paraId="13004B69" w14:textId="77777777" w:rsidR="000A098F" w:rsidRPr="009B2DDF" w:rsidRDefault="000A098F" w:rsidP="007338C1">
      <w:pPr>
        <w:pStyle w:val="ListParagraph"/>
        <w:numPr>
          <w:ilvl w:val="0"/>
          <w:numId w:val="22"/>
        </w:numPr>
        <w:spacing w:after="20"/>
        <w:rPr>
          <w:rFonts w:ascii="Arial" w:hAnsi="Arial" w:cs="Arial"/>
        </w:rPr>
      </w:pPr>
      <w:r w:rsidRPr="009B2DDF">
        <w:rPr>
          <w:rFonts w:ascii="Arial" w:hAnsi="Arial" w:cs="Arial"/>
        </w:rPr>
        <w:t>staff (medical conditions, age, ability and experience, qualifications and skills)</w:t>
      </w:r>
    </w:p>
    <w:p w14:paraId="0D59BE65" w14:textId="260803B1" w:rsidR="000A098F" w:rsidRPr="009B2DDF" w:rsidRDefault="000A098F" w:rsidP="007338C1">
      <w:pPr>
        <w:pStyle w:val="ListParagraph"/>
        <w:numPr>
          <w:ilvl w:val="0"/>
          <w:numId w:val="22"/>
        </w:numPr>
        <w:spacing w:after="20"/>
        <w:rPr>
          <w:rFonts w:ascii="Arial" w:hAnsi="Arial" w:cs="Arial"/>
        </w:rPr>
      </w:pPr>
      <w:r w:rsidRPr="009B2DDF">
        <w:rPr>
          <w:rFonts w:ascii="Arial" w:hAnsi="Arial" w:cs="Arial"/>
        </w:rPr>
        <w:t>location (remoteness, communications and environmental conditions)</w:t>
      </w:r>
      <w:r w:rsidR="009A6623">
        <w:rPr>
          <w:rFonts w:ascii="Arial" w:hAnsi="Arial" w:cs="Arial"/>
        </w:rPr>
        <w:t>.</w:t>
      </w:r>
    </w:p>
    <w:p w14:paraId="0763C88B" w14:textId="77777777" w:rsidR="00FD661D" w:rsidRDefault="00FD661D" w:rsidP="007338C1">
      <w:pPr>
        <w:spacing w:after="20"/>
        <w:rPr>
          <w:rFonts w:ascii="Arial" w:hAnsi="Arial" w:cs="Arial"/>
        </w:rPr>
      </w:pPr>
    </w:p>
    <w:p w14:paraId="46E9F036" w14:textId="052626BD" w:rsidR="000A098F" w:rsidRDefault="000A098F" w:rsidP="007338C1">
      <w:pPr>
        <w:spacing w:after="20"/>
        <w:rPr>
          <w:rFonts w:ascii="Arial" w:hAnsi="Arial" w:cs="Arial"/>
        </w:rPr>
      </w:pPr>
      <w:r w:rsidRPr="003F5A76">
        <w:rPr>
          <w:rFonts w:ascii="Arial" w:hAnsi="Arial" w:cs="Arial"/>
        </w:rPr>
        <w:t>Reasons for increasing staff allocations must be documented.</w:t>
      </w:r>
    </w:p>
    <w:p w14:paraId="23A8D70F" w14:textId="36B2EC28" w:rsidR="00B77806" w:rsidRDefault="00B77806" w:rsidP="007338C1">
      <w:pPr>
        <w:spacing w:after="20"/>
        <w:rPr>
          <w:rFonts w:ascii="Arial" w:hAnsi="Arial" w:cs="Arial"/>
        </w:rPr>
      </w:pPr>
    </w:p>
    <w:p w14:paraId="091A97AC" w14:textId="61F71865" w:rsidR="00B77806" w:rsidRDefault="00B77806" w:rsidP="007338C1">
      <w:pPr>
        <w:spacing w:after="20"/>
        <w:rPr>
          <w:rFonts w:ascii="Arial" w:hAnsi="Arial" w:cs="Arial"/>
        </w:rPr>
      </w:pPr>
    </w:p>
    <w:p w14:paraId="5F6FB5F4" w14:textId="245F6B1C" w:rsidR="00B77806" w:rsidRDefault="00B77806" w:rsidP="007338C1">
      <w:pPr>
        <w:spacing w:after="20"/>
        <w:rPr>
          <w:rFonts w:ascii="Arial" w:hAnsi="Arial" w:cs="Arial"/>
        </w:rPr>
      </w:pPr>
    </w:p>
    <w:p w14:paraId="7B9CD02F" w14:textId="77777777" w:rsidR="00B77806" w:rsidRPr="003F5A76" w:rsidRDefault="00B77806" w:rsidP="007338C1">
      <w:pPr>
        <w:spacing w:after="20"/>
        <w:rPr>
          <w:rFonts w:ascii="Arial" w:hAnsi="Arial" w:cs="Arial"/>
        </w:rPr>
      </w:pPr>
    </w:p>
    <w:p w14:paraId="56887516" w14:textId="77777777" w:rsidR="00FD661D" w:rsidRDefault="00FD661D" w:rsidP="007338C1">
      <w:pPr>
        <w:spacing w:after="20"/>
        <w:rPr>
          <w:rFonts w:ascii="Arial" w:hAnsi="Arial" w:cs="Arial"/>
        </w:rPr>
      </w:pPr>
    </w:p>
    <w:p w14:paraId="754B705D" w14:textId="11B66D08" w:rsidR="00FD4E94" w:rsidRDefault="000A098F" w:rsidP="007338C1">
      <w:pPr>
        <w:spacing w:after="20"/>
        <w:rPr>
          <w:rFonts w:ascii="Arial" w:hAnsi="Arial" w:cs="Arial"/>
        </w:rPr>
      </w:pPr>
      <w:r w:rsidRPr="003F5A76">
        <w:rPr>
          <w:rFonts w:ascii="Arial" w:hAnsi="Arial" w:cs="Arial"/>
        </w:rPr>
        <w:t xml:space="preserve">The following table shows the minimum staff-to-student allocation that must be used for </w:t>
      </w:r>
      <w:r w:rsidR="002A7476">
        <w:rPr>
          <w:rFonts w:ascii="Arial" w:hAnsi="Arial" w:cs="Arial"/>
        </w:rPr>
        <w:t>snow sports</w:t>
      </w:r>
      <w:r w:rsidRPr="003F5A76">
        <w:rPr>
          <w:rFonts w:ascii="Arial" w:hAnsi="Arial" w:cs="Arial"/>
        </w:rPr>
        <w:t>.</w:t>
      </w:r>
    </w:p>
    <w:p w14:paraId="46B85D47" w14:textId="77777777" w:rsidR="00B77806" w:rsidRPr="00B77806" w:rsidRDefault="00B77806" w:rsidP="007338C1">
      <w:pPr>
        <w:spacing w:after="20"/>
        <w:rPr>
          <w:rFonts w:ascii="Arial" w:hAnsi="Arial" w:cs="Arial"/>
        </w:rPr>
      </w:pPr>
    </w:p>
    <w:tbl>
      <w:tblPr>
        <w:tblStyle w:val="TableGrid"/>
        <w:tblW w:w="0" w:type="auto"/>
        <w:jc w:val="center"/>
        <w:tblLook w:val="04A0" w:firstRow="1" w:lastRow="0" w:firstColumn="1" w:lastColumn="0" w:noHBand="0" w:noVBand="1"/>
      </w:tblPr>
      <w:tblGrid>
        <w:gridCol w:w="3331"/>
        <w:gridCol w:w="3332"/>
      </w:tblGrid>
      <w:tr w:rsidR="0096242B" w14:paraId="0CCC1856" w14:textId="77777777" w:rsidTr="009624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6FF3034F" w:rsidR="0096242B" w:rsidRDefault="0096242B" w:rsidP="007338C1">
            <w:pPr>
              <w:spacing w:after="20"/>
              <w:jc w:val="center"/>
              <w:rPr>
                <w:rFonts w:ascii="Arial" w:hAnsi="Arial" w:cs="Arial"/>
              </w:rPr>
            </w:pPr>
            <w:r>
              <w:t>Cross-country skiing (day)</w:t>
            </w:r>
          </w:p>
        </w:tc>
      </w:tr>
      <w:tr w:rsidR="00FD4E94" w14:paraId="4A2FA68C"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Pr="00B64F0C" w:rsidRDefault="00FD4E94" w:rsidP="007338C1">
            <w:pPr>
              <w:pStyle w:val="Tablebody"/>
              <w:spacing w:after="20"/>
              <w:jc w:val="center"/>
            </w:pPr>
            <w:r w:rsidRPr="00B64F0C">
              <w:t>Staff numbers</w:t>
            </w:r>
          </w:p>
        </w:tc>
        <w:tc>
          <w:tcPr>
            <w:tcW w:w="3332" w:type="dxa"/>
            <w:shd w:val="clear" w:color="auto" w:fill="F1E9F4" w:themeFill="accent1" w:themeFillTint="33"/>
          </w:tcPr>
          <w:p w14:paraId="618F1BF0" w14:textId="77777777" w:rsidR="00FD4E94" w:rsidRPr="00B64F0C" w:rsidRDefault="00FD4E94"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96242B">
              <w:rPr>
                <w:color w:val="AF272F" w:themeColor="text1"/>
              </w:rPr>
              <w:t>Student numbers</w:t>
            </w:r>
          </w:p>
        </w:tc>
      </w:tr>
      <w:tr w:rsidR="00FD4E94" w14:paraId="56D51560"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77777777" w:rsidR="00FD4E94" w:rsidRPr="0096242B" w:rsidRDefault="00FD4E94" w:rsidP="007338C1">
            <w:pPr>
              <w:pStyle w:val="Tablebody"/>
              <w:spacing w:after="20"/>
              <w:jc w:val="center"/>
              <w:rPr>
                <w:rFonts w:ascii="Arial" w:hAnsi="Arial" w:cs="Arial"/>
                <w:color w:val="auto"/>
              </w:rPr>
            </w:pPr>
            <w:r w:rsidRPr="0096242B">
              <w:rPr>
                <w:rFonts w:ascii="Arial" w:hAnsi="Arial" w:cs="Arial"/>
                <w:color w:val="auto"/>
              </w:rPr>
              <w:t>2</w:t>
            </w:r>
          </w:p>
        </w:tc>
        <w:tc>
          <w:tcPr>
            <w:tcW w:w="3332" w:type="dxa"/>
          </w:tcPr>
          <w:p w14:paraId="408559DC" w14:textId="7803B0EA" w:rsidR="00FD4E94" w:rsidRDefault="000A098F"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Up to 16</w:t>
            </w:r>
          </w:p>
        </w:tc>
      </w:tr>
      <w:tr w:rsidR="00FD4E94" w14:paraId="282FA65E"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77777777" w:rsidR="00FD4E94" w:rsidRPr="0096242B" w:rsidRDefault="00FD4E94" w:rsidP="007338C1">
            <w:pPr>
              <w:pStyle w:val="Tablebody"/>
              <w:spacing w:after="20"/>
              <w:jc w:val="center"/>
              <w:rPr>
                <w:rFonts w:ascii="Arial" w:hAnsi="Arial" w:cs="Arial"/>
                <w:color w:val="auto"/>
              </w:rPr>
            </w:pPr>
            <w:r w:rsidRPr="0096242B">
              <w:rPr>
                <w:rFonts w:ascii="Arial" w:hAnsi="Arial" w:cs="Arial"/>
                <w:color w:val="auto"/>
              </w:rPr>
              <w:t>3</w:t>
            </w:r>
          </w:p>
        </w:tc>
        <w:tc>
          <w:tcPr>
            <w:tcW w:w="3332" w:type="dxa"/>
          </w:tcPr>
          <w:p w14:paraId="2B7AFC59" w14:textId="31DEDF2C" w:rsidR="00FD4E94" w:rsidRDefault="009A6623"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7–</w:t>
            </w:r>
            <w:r w:rsidR="000A098F">
              <w:rPr>
                <w:rFonts w:ascii="Arial" w:hAnsi="Arial" w:cs="Arial"/>
              </w:rPr>
              <w:t>24</w:t>
            </w:r>
          </w:p>
        </w:tc>
      </w:tr>
      <w:tr w:rsidR="000A098F" w14:paraId="08B31BE0"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322993F" w14:textId="7659CFB7" w:rsidR="000A098F" w:rsidRPr="0096242B" w:rsidRDefault="000A098F" w:rsidP="007338C1">
            <w:pPr>
              <w:pStyle w:val="Tablebody"/>
              <w:spacing w:after="20"/>
              <w:jc w:val="center"/>
              <w:rPr>
                <w:rFonts w:ascii="Arial" w:hAnsi="Arial" w:cs="Arial"/>
                <w:color w:val="auto"/>
              </w:rPr>
            </w:pPr>
            <w:r w:rsidRPr="0096242B">
              <w:rPr>
                <w:rFonts w:ascii="Arial" w:hAnsi="Arial" w:cs="Arial"/>
                <w:color w:val="auto"/>
              </w:rPr>
              <w:t>4</w:t>
            </w:r>
          </w:p>
        </w:tc>
        <w:tc>
          <w:tcPr>
            <w:tcW w:w="3332" w:type="dxa"/>
          </w:tcPr>
          <w:p w14:paraId="015DDB4F" w14:textId="2723DC1C" w:rsidR="000A098F" w:rsidRDefault="009A6623"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5–</w:t>
            </w:r>
            <w:r w:rsidR="000A098F">
              <w:rPr>
                <w:rFonts w:ascii="Arial" w:hAnsi="Arial" w:cs="Arial"/>
              </w:rPr>
              <w:t>32</w:t>
            </w:r>
          </w:p>
        </w:tc>
      </w:tr>
      <w:tr w:rsidR="00A0272B" w14:paraId="1F84EB71" w14:textId="77777777" w:rsidTr="0096242B">
        <w:trPr>
          <w:trHeight w:val="295"/>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39B2E841" w14:textId="768FB000" w:rsidR="00A0272B" w:rsidRPr="00B64F0C" w:rsidRDefault="000A098F" w:rsidP="007338C1">
            <w:pPr>
              <w:pStyle w:val="TableHead"/>
              <w:spacing w:after="20"/>
              <w:jc w:val="center"/>
            </w:pPr>
            <w:r>
              <w:t>Cross-country skiing (overnight)</w:t>
            </w:r>
          </w:p>
        </w:tc>
      </w:tr>
      <w:tr w:rsidR="00A0272B" w14:paraId="4FCA985C"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7338C1">
            <w:pPr>
              <w:pStyle w:val="Tablebody"/>
              <w:spacing w:after="20"/>
              <w:jc w:val="center"/>
            </w:pPr>
            <w:r>
              <w:t>Staff numbers</w:t>
            </w:r>
          </w:p>
        </w:tc>
        <w:tc>
          <w:tcPr>
            <w:tcW w:w="3332" w:type="dxa"/>
            <w:shd w:val="clear" w:color="auto" w:fill="F1E9F4" w:themeFill="accent1" w:themeFillTint="33"/>
          </w:tcPr>
          <w:p w14:paraId="5E8FDAD2" w14:textId="34691016" w:rsidR="00A0272B" w:rsidRDefault="00A0272B"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96242B">
              <w:rPr>
                <w:color w:val="AF272F" w:themeColor="text1"/>
              </w:rPr>
              <w:t>Student numbers</w:t>
            </w:r>
          </w:p>
        </w:tc>
      </w:tr>
      <w:tr w:rsidR="00A0272B" w14:paraId="3CEAAA71"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39D17B04" w:rsidR="00A0272B" w:rsidRPr="0096242B" w:rsidRDefault="00A0272B" w:rsidP="007338C1">
            <w:pPr>
              <w:pStyle w:val="Tablebody"/>
              <w:spacing w:after="20"/>
              <w:jc w:val="center"/>
              <w:rPr>
                <w:color w:val="auto"/>
              </w:rPr>
            </w:pPr>
            <w:r w:rsidRPr="0096242B">
              <w:rPr>
                <w:color w:val="auto"/>
              </w:rPr>
              <w:t>2</w:t>
            </w:r>
          </w:p>
        </w:tc>
        <w:tc>
          <w:tcPr>
            <w:tcW w:w="3332" w:type="dxa"/>
          </w:tcPr>
          <w:p w14:paraId="13C30D87" w14:textId="4CBEF80F" w:rsidR="00A0272B" w:rsidRDefault="000A098F"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t>Up to 12</w:t>
            </w:r>
          </w:p>
        </w:tc>
      </w:tr>
      <w:tr w:rsidR="00A0272B" w14:paraId="097AA527"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358DD5DD" w:rsidR="00A0272B" w:rsidRPr="0096242B" w:rsidRDefault="00A0272B" w:rsidP="007338C1">
            <w:pPr>
              <w:pStyle w:val="Tablebody"/>
              <w:spacing w:after="20"/>
              <w:jc w:val="center"/>
              <w:rPr>
                <w:color w:val="auto"/>
              </w:rPr>
            </w:pPr>
            <w:r w:rsidRPr="0096242B">
              <w:rPr>
                <w:color w:val="auto"/>
              </w:rPr>
              <w:t>3</w:t>
            </w:r>
          </w:p>
        </w:tc>
        <w:tc>
          <w:tcPr>
            <w:tcW w:w="3332" w:type="dxa"/>
          </w:tcPr>
          <w:p w14:paraId="0874F228" w14:textId="29F77369" w:rsidR="00A0272B" w:rsidRDefault="009A6623"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t>13–</w:t>
            </w:r>
            <w:r w:rsidR="00A0272B">
              <w:t>18</w:t>
            </w:r>
          </w:p>
        </w:tc>
      </w:tr>
      <w:tr w:rsidR="000A098F" w14:paraId="57F1F775"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6C4BF495" w14:textId="29C035D9" w:rsidR="000A098F" w:rsidRPr="0096242B" w:rsidRDefault="000A098F" w:rsidP="007338C1">
            <w:pPr>
              <w:pStyle w:val="Tablebody"/>
              <w:spacing w:after="20"/>
              <w:jc w:val="center"/>
              <w:rPr>
                <w:color w:val="auto"/>
              </w:rPr>
            </w:pPr>
            <w:r w:rsidRPr="0096242B">
              <w:rPr>
                <w:color w:val="auto"/>
              </w:rPr>
              <w:t>4</w:t>
            </w:r>
          </w:p>
        </w:tc>
        <w:tc>
          <w:tcPr>
            <w:tcW w:w="3332" w:type="dxa"/>
          </w:tcPr>
          <w:p w14:paraId="38F2DC16" w14:textId="2861326C" w:rsidR="000A098F" w:rsidRDefault="009A6623"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t>19–</w:t>
            </w:r>
            <w:r w:rsidR="000A098F">
              <w:t>24</w:t>
            </w:r>
          </w:p>
        </w:tc>
      </w:tr>
    </w:tbl>
    <w:p w14:paraId="456571BB" w14:textId="64248A98" w:rsidR="00AF1FB0" w:rsidRDefault="00AF1FB0" w:rsidP="007338C1">
      <w:pPr>
        <w:spacing w:after="20"/>
      </w:pPr>
    </w:p>
    <w:p w14:paraId="68E5D9D5" w14:textId="77777777" w:rsidR="00FD661D" w:rsidRDefault="00FD661D" w:rsidP="007338C1">
      <w:pPr>
        <w:spacing w:after="20"/>
      </w:pPr>
    </w:p>
    <w:tbl>
      <w:tblPr>
        <w:tblStyle w:val="TableGrid"/>
        <w:tblW w:w="0" w:type="auto"/>
        <w:jc w:val="center"/>
        <w:tblLook w:val="04A0" w:firstRow="1" w:lastRow="0" w:firstColumn="1" w:lastColumn="0" w:noHBand="0" w:noVBand="1"/>
      </w:tblPr>
      <w:tblGrid>
        <w:gridCol w:w="3331"/>
        <w:gridCol w:w="3332"/>
      </w:tblGrid>
      <w:tr w:rsidR="000A098F" w14:paraId="158C55B3" w14:textId="77777777" w:rsidTr="009624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vAlign w:val="center"/>
          </w:tcPr>
          <w:p w14:paraId="5E2D93CF" w14:textId="7294E701" w:rsidR="000A098F" w:rsidRPr="00AF1FB0" w:rsidRDefault="000A098F" w:rsidP="007338C1">
            <w:pPr>
              <w:pStyle w:val="TableHead"/>
              <w:spacing w:after="20"/>
              <w:jc w:val="center"/>
              <w:rPr>
                <w:b/>
              </w:rPr>
            </w:pPr>
            <w:r w:rsidRPr="00AF1FB0">
              <w:rPr>
                <w:b/>
              </w:rPr>
              <w:t xml:space="preserve">Downhill skiing </w:t>
            </w:r>
            <w:r w:rsidR="00AF1FB0" w:rsidRPr="00AF1FB0">
              <w:rPr>
                <w:b/>
              </w:rPr>
              <w:t>(day activities only)</w:t>
            </w:r>
          </w:p>
        </w:tc>
      </w:tr>
      <w:tr w:rsidR="000A098F" w14:paraId="4F126180"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615F9D92" w14:textId="7367B7A2" w:rsidR="000A098F" w:rsidRDefault="00AF1FB0" w:rsidP="007338C1">
            <w:pPr>
              <w:pStyle w:val="Tablebody"/>
              <w:spacing w:after="20"/>
              <w:jc w:val="center"/>
            </w:pPr>
            <w:r>
              <w:t>Staff numbers</w:t>
            </w:r>
          </w:p>
        </w:tc>
        <w:tc>
          <w:tcPr>
            <w:tcW w:w="3332" w:type="dxa"/>
            <w:shd w:val="clear" w:color="auto" w:fill="F1E9F4" w:themeFill="accent1" w:themeFillTint="33"/>
          </w:tcPr>
          <w:p w14:paraId="2C2CD5CA" w14:textId="4D889CA4" w:rsidR="000A098F" w:rsidRDefault="00AF1FB0"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96242B">
              <w:rPr>
                <w:color w:val="AF272F" w:themeColor="text1"/>
              </w:rPr>
              <w:t>Student numbers</w:t>
            </w:r>
          </w:p>
        </w:tc>
      </w:tr>
      <w:tr w:rsidR="000A098F" w14:paraId="4A06F4F1"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3A18C5B5" w14:textId="58C1FB41" w:rsidR="000A098F" w:rsidRPr="0096242B" w:rsidRDefault="00AF1FB0" w:rsidP="007338C1">
            <w:pPr>
              <w:pStyle w:val="Tablebody"/>
              <w:spacing w:after="20"/>
              <w:jc w:val="center"/>
              <w:rPr>
                <w:color w:val="auto"/>
              </w:rPr>
            </w:pPr>
            <w:r w:rsidRPr="0096242B">
              <w:rPr>
                <w:color w:val="auto"/>
              </w:rPr>
              <w:t>2</w:t>
            </w:r>
          </w:p>
        </w:tc>
        <w:tc>
          <w:tcPr>
            <w:tcW w:w="3332" w:type="dxa"/>
          </w:tcPr>
          <w:p w14:paraId="63658E0A" w14:textId="7A407623" w:rsidR="000A098F" w:rsidRDefault="005C5280"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t>Up to 16</w:t>
            </w:r>
          </w:p>
        </w:tc>
      </w:tr>
      <w:tr w:rsidR="000A098F" w14:paraId="61ECD86D"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3D8EB97D" w14:textId="6A963709" w:rsidR="000A098F" w:rsidRPr="0096242B" w:rsidRDefault="00AF1FB0" w:rsidP="007338C1">
            <w:pPr>
              <w:pStyle w:val="Tablebody"/>
              <w:spacing w:after="20"/>
              <w:jc w:val="center"/>
              <w:rPr>
                <w:color w:val="auto"/>
              </w:rPr>
            </w:pPr>
            <w:r w:rsidRPr="0096242B">
              <w:rPr>
                <w:color w:val="auto"/>
              </w:rPr>
              <w:t>3</w:t>
            </w:r>
          </w:p>
        </w:tc>
        <w:tc>
          <w:tcPr>
            <w:tcW w:w="3332" w:type="dxa"/>
          </w:tcPr>
          <w:p w14:paraId="276ED4F7" w14:textId="512AAC31" w:rsidR="000A098F" w:rsidRDefault="009A6623"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t>17–</w:t>
            </w:r>
            <w:r w:rsidR="005C5280">
              <w:t>24</w:t>
            </w:r>
          </w:p>
        </w:tc>
      </w:tr>
      <w:tr w:rsidR="000A098F" w14:paraId="739DEABF"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09B0ED03" w14:textId="26FD42A3" w:rsidR="000A098F" w:rsidRPr="0096242B" w:rsidRDefault="00AF1FB0" w:rsidP="007338C1">
            <w:pPr>
              <w:pStyle w:val="Tablebody"/>
              <w:spacing w:after="20"/>
              <w:jc w:val="center"/>
              <w:rPr>
                <w:color w:val="auto"/>
              </w:rPr>
            </w:pPr>
            <w:r w:rsidRPr="0096242B">
              <w:rPr>
                <w:color w:val="auto"/>
              </w:rPr>
              <w:t>4</w:t>
            </w:r>
          </w:p>
        </w:tc>
        <w:tc>
          <w:tcPr>
            <w:tcW w:w="3332" w:type="dxa"/>
          </w:tcPr>
          <w:p w14:paraId="638154C5" w14:textId="72A5596F" w:rsidR="000A098F" w:rsidRDefault="009A6623"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t>25–</w:t>
            </w:r>
            <w:r w:rsidR="005C5280">
              <w:t>32</w:t>
            </w:r>
          </w:p>
        </w:tc>
      </w:tr>
      <w:tr w:rsidR="005C5280" w14:paraId="509ABA5B"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vAlign w:val="center"/>
          </w:tcPr>
          <w:p w14:paraId="5335C385" w14:textId="0BC9B4D3" w:rsidR="005C5280" w:rsidRDefault="005C5280" w:rsidP="007338C1">
            <w:pPr>
              <w:pStyle w:val="TableHead"/>
              <w:spacing w:after="20"/>
              <w:jc w:val="center"/>
            </w:pPr>
            <w:r w:rsidRPr="005C5280">
              <w:t>Snowboarding (day activities only)</w:t>
            </w:r>
          </w:p>
        </w:tc>
      </w:tr>
      <w:tr w:rsidR="005C5280" w14:paraId="4E6C8429"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77DE78E1" w14:textId="426A736E" w:rsidR="005C5280" w:rsidRDefault="005C5280" w:rsidP="007338C1">
            <w:pPr>
              <w:pStyle w:val="Tablebody"/>
              <w:spacing w:after="20"/>
              <w:jc w:val="center"/>
            </w:pPr>
            <w:r>
              <w:t>Staff numbers</w:t>
            </w:r>
          </w:p>
        </w:tc>
        <w:tc>
          <w:tcPr>
            <w:tcW w:w="3332" w:type="dxa"/>
            <w:shd w:val="clear" w:color="auto" w:fill="F1E9F4" w:themeFill="accent1" w:themeFillTint="33"/>
          </w:tcPr>
          <w:p w14:paraId="2CD04ED1" w14:textId="73A384AE" w:rsidR="005C5280" w:rsidRDefault="0099059A"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96242B">
              <w:rPr>
                <w:color w:val="AF272F" w:themeColor="text1"/>
              </w:rPr>
              <w:t xml:space="preserve">Student numbers </w:t>
            </w:r>
          </w:p>
        </w:tc>
      </w:tr>
      <w:tr w:rsidR="005C5280" w14:paraId="10EDD72F"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6EF74DE" w14:textId="08EECAB3" w:rsidR="005C5280" w:rsidRPr="0096242B" w:rsidRDefault="0099059A" w:rsidP="007338C1">
            <w:pPr>
              <w:pStyle w:val="Tablebody"/>
              <w:spacing w:after="20"/>
              <w:jc w:val="center"/>
              <w:rPr>
                <w:color w:val="auto"/>
              </w:rPr>
            </w:pPr>
            <w:r w:rsidRPr="0096242B">
              <w:rPr>
                <w:color w:val="auto"/>
              </w:rPr>
              <w:t>2</w:t>
            </w:r>
          </w:p>
        </w:tc>
        <w:tc>
          <w:tcPr>
            <w:tcW w:w="3332" w:type="dxa"/>
          </w:tcPr>
          <w:p w14:paraId="5B6370DE" w14:textId="71BE56EE" w:rsidR="005C5280" w:rsidRDefault="0099059A"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t>Up to 16</w:t>
            </w:r>
          </w:p>
        </w:tc>
      </w:tr>
      <w:tr w:rsidR="005C5280" w14:paraId="7759167E"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BA9BB87" w14:textId="0425FD9F" w:rsidR="005C5280" w:rsidRPr="0096242B" w:rsidRDefault="0099059A" w:rsidP="007338C1">
            <w:pPr>
              <w:pStyle w:val="Tablebody"/>
              <w:spacing w:after="20"/>
              <w:jc w:val="center"/>
              <w:rPr>
                <w:color w:val="auto"/>
              </w:rPr>
            </w:pPr>
            <w:r w:rsidRPr="0096242B">
              <w:rPr>
                <w:color w:val="auto"/>
              </w:rPr>
              <w:t>3</w:t>
            </w:r>
          </w:p>
        </w:tc>
        <w:tc>
          <w:tcPr>
            <w:tcW w:w="3332" w:type="dxa"/>
          </w:tcPr>
          <w:p w14:paraId="298BE83C" w14:textId="261B2C71" w:rsidR="005C5280" w:rsidRDefault="009A6623"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t>17–</w:t>
            </w:r>
            <w:r w:rsidR="0099059A">
              <w:t>24</w:t>
            </w:r>
          </w:p>
        </w:tc>
      </w:tr>
      <w:tr w:rsidR="0099059A" w14:paraId="47CB1952" w14:textId="77777777" w:rsidTr="0096242B">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65EA18BA" w14:textId="172E7A18" w:rsidR="0099059A" w:rsidRDefault="0099059A" w:rsidP="007338C1">
            <w:pPr>
              <w:pStyle w:val="Tablebody"/>
              <w:spacing w:after="20"/>
              <w:jc w:val="center"/>
            </w:pPr>
            <w:r w:rsidRPr="0096242B">
              <w:rPr>
                <w:color w:val="auto"/>
              </w:rPr>
              <w:t>4</w:t>
            </w:r>
          </w:p>
        </w:tc>
        <w:tc>
          <w:tcPr>
            <w:tcW w:w="3332" w:type="dxa"/>
          </w:tcPr>
          <w:p w14:paraId="60C384D0" w14:textId="66302F48" w:rsidR="0099059A" w:rsidRDefault="009A6623" w:rsidP="007338C1">
            <w:pPr>
              <w:pStyle w:val="Tablebody"/>
              <w:spacing w:after="20"/>
              <w:jc w:val="center"/>
              <w:cnfStyle w:val="000000000000" w:firstRow="0" w:lastRow="0" w:firstColumn="0" w:lastColumn="0" w:oddVBand="0" w:evenVBand="0" w:oddHBand="0" w:evenHBand="0" w:firstRowFirstColumn="0" w:firstRowLastColumn="0" w:lastRowFirstColumn="0" w:lastRowLastColumn="0"/>
            </w:pPr>
            <w:r>
              <w:t>25–</w:t>
            </w:r>
            <w:r w:rsidR="0099059A">
              <w:t>32</w:t>
            </w:r>
          </w:p>
        </w:tc>
      </w:tr>
    </w:tbl>
    <w:p w14:paraId="0B10C48F" w14:textId="539F285B" w:rsidR="00FD4E94" w:rsidRDefault="00FD4E94" w:rsidP="007338C1">
      <w:pPr>
        <w:spacing w:after="20"/>
        <w:rPr>
          <w:b/>
          <w:color w:val="FF0000"/>
          <w:sz w:val="24"/>
          <w:lang w:val="en-AU"/>
        </w:rPr>
      </w:pPr>
    </w:p>
    <w:p w14:paraId="552550F6" w14:textId="188BA712" w:rsidR="00762BBC" w:rsidRPr="00762BBC" w:rsidRDefault="00762BBC" w:rsidP="007338C1">
      <w:pPr>
        <w:spacing w:after="20"/>
        <w:rPr>
          <w:szCs w:val="22"/>
          <w:lang w:val="en-AU"/>
        </w:rPr>
      </w:pPr>
      <w:r w:rsidRPr="00762BBC">
        <w:rPr>
          <w:szCs w:val="22"/>
          <w:lang w:val="en-AU"/>
        </w:rPr>
        <w:t xml:space="preserve">The teacher in charge is responsible for the supervision strategy, which must be endorsed by the school </w:t>
      </w:r>
      <w:r w:rsidR="004A5E8E">
        <w:rPr>
          <w:szCs w:val="22"/>
          <w:lang w:val="en-AU"/>
        </w:rPr>
        <w:t>principal</w:t>
      </w:r>
      <w:r w:rsidRPr="00762BBC">
        <w:rPr>
          <w:szCs w:val="22"/>
          <w:lang w:val="en-AU"/>
        </w:rPr>
        <w:t xml:space="preserve"> as part of the excursion approval process. Staff members must supervise students according to that </w:t>
      </w:r>
      <w:r w:rsidR="0096242B">
        <w:rPr>
          <w:szCs w:val="22"/>
          <w:lang w:val="en-AU"/>
        </w:rPr>
        <w:t>strategy and in accordance with their duty of care</w:t>
      </w:r>
      <w:r w:rsidRPr="00762BBC">
        <w:rPr>
          <w:szCs w:val="22"/>
          <w:lang w:val="en-AU"/>
        </w:rPr>
        <w:t xml:space="preserve">. </w:t>
      </w:r>
      <w:r w:rsidR="00AB1F3C">
        <w:rPr>
          <w:szCs w:val="22"/>
          <w:lang w:val="en-AU"/>
        </w:rPr>
        <w:t>It is the role of the teacher in charge to clearly and adequately explain the supervision strategy to all participating staff members.</w:t>
      </w:r>
    </w:p>
    <w:p w14:paraId="27DA94DA" w14:textId="77777777" w:rsidR="00762BBC" w:rsidRDefault="00762BBC" w:rsidP="007338C1">
      <w:pPr>
        <w:spacing w:after="20"/>
        <w:rPr>
          <w:szCs w:val="22"/>
          <w:lang w:val="en-AU"/>
        </w:rPr>
      </w:pPr>
    </w:p>
    <w:p w14:paraId="444DC424" w14:textId="7AACEB15" w:rsidR="00762BBC" w:rsidRPr="00B77806" w:rsidRDefault="00762BBC" w:rsidP="00B77806">
      <w:pPr>
        <w:spacing w:after="20"/>
        <w:rPr>
          <w:szCs w:val="22"/>
          <w:lang w:val="en-AU"/>
        </w:rPr>
      </w:pPr>
      <w:r w:rsidRPr="00762BBC">
        <w:rPr>
          <w:szCs w:val="22"/>
          <w:lang w:val="en-AU"/>
        </w:rPr>
        <w:t xml:space="preserve">Students not directly participating in the activity must be separately supervised in line with </w:t>
      </w:r>
      <w:r w:rsidR="004A5E8E">
        <w:rPr>
          <w:rFonts w:cstheme="minorHAnsi"/>
        </w:rPr>
        <w:t>Excursions Guidelines – Supervision.</w:t>
      </w:r>
    </w:p>
    <w:p w14:paraId="02C41C4D" w14:textId="6715A452" w:rsidR="00FD4E94" w:rsidRDefault="00DA2AA1" w:rsidP="007338C1">
      <w:pPr>
        <w:pStyle w:val="Heading2"/>
        <w:spacing w:after="20"/>
        <w:rPr>
          <w:lang w:val="en-AU"/>
        </w:rPr>
      </w:pPr>
      <w:r>
        <w:rPr>
          <w:lang w:val="en-AU"/>
        </w:rPr>
        <w:t>Peak bodies and expert advice</w:t>
      </w:r>
    </w:p>
    <w:p w14:paraId="59AC462C" w14:textId="77777777" w:rsidR="00762BBC" w:rsidRDefault="00762BBC" w:rsidP="007338C1">
      <w:pPr>
        <w:spacing w:after="20"/>
      </w:pPr>
    </w:p>
    <w:p w14:paraId="531AF884" w14:textId="75445955" w:rsidR="009D4F8E" w:rsidRPr="00B77806" w:rsidRDefault="009A6623" w:rsidP="00B77806">
      <w:pPr>
        <w:shd w:val="clear" w:color="auto" w:fill="FFFFFF"/>
        <w:spacing w:before="48" w:after="20"/>
        <w:rPr>
          <w:rFonts w:ascii="Arial" w:hAnsi="Arial" w:cs="Arial"/>
          <w:color w:val="2B8CC4"/>
        </w:rPr>
      </w:pPr>
      <w:r w:rsidRPr="00B77806">
        <w:rPr>
          <w:rFonts w:ascii="Arial" w:hAnsi="Arial" w:cs="Arial"/>
        </w:rPr>
        <w:t>Alpine Responsibility Code</w:t>
      </w:r>
      <w:r w:rsidR="00645495" w:rsidRPr="00B77806">
        <w:rPr>
          <w:rFonts w:ascii="Arial" w:hAnsi="Arial" w:cs="Arial"/>
        </w:rPr>
        <w:t xml:space="preserve">  </w:t>
      </w:r>
      <w:r w:rsidR="009D4F8E" w:rsidRPr="00B77806">
        <w:rPr>
          <w:rStyle w:val="Hyperlink"/>
          <w:rFonts w:ascii="Arial" w:hAnsi="Arial" w:cs="Arial"/>
          <w:color w:val="2B8CC4"/>
          <w:u w:val="none"/>
        </w:rPr>
        <w:t xml:space="preserve"> </w:t>
      </w:r>
      <w:hyperlink r:id="rId19" w:history="1">
        <w:r w:rsidR="009D4F8E" w:rsidRPr="00B77806">
          <w:rPr>
            <w:rStyle w:val="Hyperlink"/>
            <w:rFonts w:ascii="Arial" w:hAnsi="Arial" w:cs="Arial"/>
          </w:rPr>
          <w:t>http://snowsafe.org.au/alpine-responsibility-code/</w:t>
        </w:r>
      </w:hyperlink>
    </w:p>
    <w:p w14:paraId="60BB1791" w14:textId="221F620B" w:rsidR="009A6623" w:rsidRPr="00B77806" w:rsidRDefault="00291B50" w:rsidP="00B77806">
      <w:pPr>
        <w:spacing w:after="20"/>
        <w:rPr>
          <w:rFonts w:ascii="Arial" w:eastAsia="Times New Roman" w:hAnsi="Arial" w:cs="Arial"/>
          <w:color w:val="0B0C1D"/>
          <w:lang w:val="en" w:eastAsia="en-AU"/>
        </w:rPr>
      </w:pPr>
      <w:hyperlink r:id="rId20" w:tgtFrame="_blank" w:history="1">
        <w:r w:rsidR="009A6623" w:rsidRPr="00B77806">
          <w:rPr>
            <w:rFonts w:ascii="Arial" w:eastAsia="Times New Roman" w:hAnsi="Arial" w:cs="Arial"/>
            <w:lang w:val="en" w:eastAsia="en-AU"/>
          </w:rPr>
          <w:t>Snow Safe</w:t>
        </w:r>
      </w:hyperlink>
      <w:r w:rsidR="00645495" w:rsidRPr="00B77806">
        <w:rPr>
          <w:rFonts w:ascii="Arial" w:eastAsia="Times New Roman" w:hAnsi="Arial" w:cs="Arial"/>
          <w:lang w:val="en" w:eastAsia="en-AU"/>
        </w:rPr>
        <w:t xml:space="preserve">  </w:t>
      </w:r>
      <w:r w:rsidR="009A6623" w:rsidRPr="00B77806">
        <w:rPr>
          <w:rFonts w:ascii="Arial" w:eastAsia="Times New Roman" w:hAnsi="Arial" w:cs="Arial"/>
          <w:color w:val="0B0C1D"/>
          <w:lang w:val="en" w:eastAsia="en-AU"/>
        </w:rPr>
        <w:t> </w:t>
      </w:r>
      <w:hyperlink r:id="rId21" w:history="1">
        <w:r w:rsidR="009D4F8E" w:rsidRPr="00B77806">
          <w:rPr>
            <w:rStyle w:val="Hyperlink"/>
            <w:rFonts w:ascii="Arial" w:eastAsia="Times New Roman" w:hAnsi="Arial" w:cs="Arial"/>
            <w:lang w:val="en" w:eastAsia="en-AU"/>
          </w:rPr>
          <w:t>http://snowsafe.org.au/</w:t>
        </w:r>
      </w:hyperlink>
      <w:r w:rsidR="009D4F8E" w:rsidRPr="00B77806">
        <w:rPr>
          <w:rFonts w:ascii="Arial" w:eastAsia="Times New Roman" w:hAnsi="Arial" w:cs="Arial"/>
          <w:color w:val="0B0C1D"/>
          <w:lang w:val="en" w:eastAsia="en-AU"/>
        </w:rPr>
        <w:t xml:space="preserve"> </w:t>
      </w:r>
    </w:p>
    <w:p w14:paraId="0483FB35" w14:textId="4235A382" w:rsidR="009A6623" w:rsidRPr="00B77806" w:rsidRDefault="009A6623" w:rsidP="00B77806">
      <w:pPr>
        <w:spacing w:after="20"/>
        <w:rPr>
          <w:rFonts w:ascii="Arial" w:eastAsia="Times New Roman" w:hAnsi="Arial" w:cs="Arial"/>
          <w:color w:val="0B0C1D"/>
          <w:lang w:val="en" w:eastAsia="en-AU"/>
        </w:rPr>
      </w:pPr>
      <w:r w:rsidRPr="00B77806">
        <w:rPr>
          <w:rFonts w:ascii="Arial" w:eastAsia="Times New Roman" w:hAnsi="Arial" w:cs="Arial"/>
          <w:lang w:val="en" w:eastAsia="en-AU"/>
        </w:rPr>
        <w:t>Australian Professional Snowsports Instructors</w:t>
      </w:r>
      <w:r w:rsidRPr="00B77806">
        <w:rPr>
          <w:rFonts w:ascii="Arial" w:eastAsia="Times New Roman" w:hAnsi="Arial" w:cs="Arial"/>
          <w:color w:val="0B0C1D"/>
          <w:lang w:val="en" w:eastAsia="en-AU"/>
        </w:rPr>
        <w:t> </w:t>
      </w:r>
      <w:r w:rsidR="00645495" w:rsidRPr="00B77806">
        <w:rPr>
          <w:rFonts w:ascii="Arial" w:eastAsia="Times New Roman" w:hAnsi="Arial" w:cs="Arial"/>
          <w:color w:val="0B0C1D"/>
          <w:lang w:val="en" w:eastAsia="en-AU"/>
        </w:rPr>
        <w:t xml:space="preserve">  </w:t>
      </w:r>
      <w:hyperlink r:id="rId22" w:history="1">
        <w:r w:rsidR="009D4F8E" w:rsidRPr="00B77806">
          <w:rPr>
            <w:rStyle w:val="Hyperlink"/>
            <w:rFonts w:ascii="Arial" w:eastAsia="Times New Roman" w:hAnsi="Arial" w:cs="Arial"/>
            <w:lang w:val="en" w:eastAsia="en-AU"/>
          </w:rPr>
          <w:t>https://www.apsi.net.au/</w:t>
        </w:r>
      </w:hyperlink>
      <w:r w:rsidR="009D4F8E" w:rsidRPr="00B77806">
        <w:rPr>
          <w:rFonts w:ascii="Arial" w:eastAsia="Times New Roman" w:hAnsi="Arial" w:cs="Arial"/>
          <w:color w:val="0B0C1D"/>
          <w:lang w:val="en" w:eastAsia="en-AU"/>
        </w:rPr>
        <w:t xml:space="preserve"> </w:t>
      </w:r>
    </w:p>
    <w:p w14:paraId="5648D873" w14:textId="2B5DE6C5" w:rsidR="009A6623" w:rsidRPr="00B77806" w:rsidRDefault="009A6623" w:rsidP="00B77806">
      <w:pPr>
        <w:spacing w:after="20"/>
        <w:rPr>
          <w:rFonts w:ascii="Arial" w:eastAsia="Times New Roman" w:hAnsi="Arial" w:cs="Arial"/>
          <w:color w:val="0B0C1D"/>
          <w:lang w:val="en" w:eastAsia="en-AU"/>
        </w:rPr>
      </w:pPr>
      <w:r w:rsidRPr="00B77806">
        <w:rPr>
          <w:rFonts w:ascii="Arial" w:eastAsia="Times New Roman" w:hAnsi="Arial" w:cs="Arial"/>
          <w:lang w:val="en" w:eastAsia="en-AU"/>
        </w:rPr>
        <w:t>Australian Ski Areas Association </w:t>
      </w:r>
      <w:r w:rsidR="00645495" w:rsidRPr="00B77806">
        <w:rPr>
          <w:rFonts w:ascii="Arial" w:eastAsia="Times New Roman" w:hAnsi="Arial" w:cs="Arial"/>
          <w:lang w:val="en" w:eastAsia="en-AU"/>
        </w:rPr>
        <w:t xml:space="preserve">  </w:t>
      </w:r>
      <w:hyperlink r:id="rId23" w:history="1">
        <w:r w:rsidR="009D4F8E" w:rsidRPr="00B77806">
          <w:rPr>
            <w:rStyle w:val="Hyperlink"/>
            <w:rFonts w:ascii="Arial" w:eastAsia="Times New Roman" w:hAnsi="Arial" w:cs="Arial"/>
            <w:lang w:val="en" w:eastAsia="en-AU"/>
          </w:rPr>
          <w:t>http://asaa.org.au/</w:t>
        </w:r>
      </w:hyperlink>
      <w:r w:rsidR="009D4F8E" w:rsidRPr="00B77806">
        <w:rPr>
          <w:rFonts w:ascii="Arial" w:eastAsia="Times New Roman" w:hAnsi="Arial" w:cs="Arial"/>
          <w:color w:val="0B0C1D"/>
          <w:lang w:val="en" w:eastAsia="en-AU"/>
        </w:rPr>
        <w:t xml:space="preserve"> </w:t>
      </w:r>
    </w:p>
    <w:p w14:paraId="43A49675" w14:textId="4F1BA50D" w:rsidR="009A6623" w:rsidRPr="00B77806" w:rsidRDefault="00291B50" w:rsidP="00B77806">
      <w:pPr>
        <w:spacing w:after="20"/>
        <w:rPr>
          <w:rFonts w:ascii="Arial" w:eastAsia="Times New Roman" w:hAnsi="Arial" w:cs="Arial"/>
          <w:color w:val="0B0C1D"/>
          <w:lang w:val="en" w:eastAsia="en-AU"/>
        </w:rPr>
      </w:pPr>
      <w:hyperlink r:id="rId24" w:tgtFrame="_blank" w:history="1">
        <w:r w:rsidR="009A6623" w:rsidRPr="00B77806">
          <w:rPr>
            <w:rFonts w:ascii="Arial" w:eastAsia="Times New Roman" w:hAnsi="Arial" w:cs="Arial"/>
            <w:lang w:val="en" w:eastAsia="en-AU"/>
          </w:rPr>
          <w:t>Australian Ski Patrollers Association</w:t>
        </w:r>
      </w:hyperlink>
      <w:r w:rsidR="009A6623" w:rsidRPr="00B77806">
        <w:rPr>
          <w:rFonts w:ascii="Arial" w:eastAsia="Times New Roman" w:hAnsi="Arial" w:cs="Arial"/>
          <w:color w:val="0B0C1D"/>
          <w:lang w:val="en" w:eastAsia="en-AU"/>
        </w:rPr>
        <w:t> </w:t>
      </w:r>
      <w:r w:rsidR="00645495" w:rsidRPr="00B77806">
        <w:rPr>
          <w:rFonts w:ascii="Arial" w:eastAsia="Times New Roman" w:hAnsi="Arial" w:cs="Arial"/>
          <w:color w:val="0B0C1D"/>
          <w:lang w:val="en" w:eastAsia="en-AU"/>
        </w:rPr>
        <w:t xml:space="preserve">  </w:t>
      </w:r>
      <w:hyperlink r:id="rId25" w:history="1">
        <w:r w:rsidR="009D4F8E" w:rsidRPr="00B77806">
          <w:rPr>
            <w:rStyle w:val="Hyperlink"/>
            <w:rFonts w:ascii="Arial" w:eastAsia="Times New Roman" w:hAnsi="Arial" w:cs="Arial"/>
            <w:lang w:val="en" w:eastAsia="en-AU"/>
          </w:rPr>
          <w:t>http://www.skipatrol.org.au/</w:t>
        </w:r>
      </w:hyperlink>
      <w:r w:rsidR="009D4F8E" w:rsidRPr="00B77806">
        <w:rPr>
          <w:rFonts w:ascii="Arial" w:eastAsia="Times New Roman" w:hAnsi="Arial" w:cs="Arial"/>
          <w:color w:val="0B0C1D"/>
          <w:lang w:val="en" w:eastAsia="en-AU"/>
        </w:rPr>
        <w:t xml:space="preserve"> </w:t>
      </w:r>
    </w:p>
    <w:p w14:paraId="6510D2FE" w14:textId="77777777" w:rsidR="009D4F8E" w:rsidRPr="00B77806" w:rsidRDefault="009A6623" w:rsidP="00B77806">
      <w:pPr>
        <w:shd w:val="clear" w:color="auto" w:fill="FFFFFF"/>
        <w:spacing w:before="48" w:after="20"/>
        <w:rPr>
          <w:rStyle w:val="Hyperlink"/>
          <w:rFonts w:ascii="Arial" w:hAnsi="Arial" w:cs="Arial"/>
          <w:color w:val="2B8CC4"/>
          <w:u w:val="none"/>
        </w:rPr>
      </w:pPr>
      <w:r w:rsidRPr="00B77806">
        <w:rPr>
          <w:rFonts w:ascii="Arial" w:hAnsi="Arial" w:cs="Arial"/>
        </w:rPr>
        <w:t>Mountain Sport Collective - Ski touring and Avalanche information</w:t>
      </w:r>
    </w:p>
    <w:p w14:paraId="1C2CE8D0" w14:textId="0BD6A38E" w:rsidR="009A6623" w:rsidRPr="00B77806" w:rsidRDefault="00291B50" w:rsidP="00B77806">
      <w:pPr>
        <w:shd w:val="clear" w:color="auto" w:fill="FFFFFF"/>
        <w:spacing w:before="48" w:after="20"/>
        <w:rPr>
          <w:rFonts w:ascii="Arial" w:hAnsi="Arial" w:cs="Arial"/>
          <w:color w:val="0B0C1D"/>
        </w:rPr>
      </w:pPr>
      <w:hyperlink r:id="rId26" w:history="1">
        <w:r w:rsidR="009D4F8E" w:rsidRPr="00B77806">
          <w:rPr>
            <w:rStyle w:val="Hyperlink"/>
            <w:rFonts w:ascii="Arial" w:hAnsi="Arial" w:cs="Arial"/>
          </w:rPr>
          <w:t>http://mountainsportscollective.org/new-page-2</w:t>
        </w:r>
      </w:hyperlink>
      <w:r w:rsidR="009D4F8E" w:rsidRPr="00B77806">
        <w:rPr>
          <w:rStyle w:val="Hyperlink"/>
          <w:rFonts w:ascii="Arial" w:hAnsi="Arial" w:cs="Arial"/>
          <w:color w:val="2B8CC4"/>
          <w:u w:val="none"/>
        </w:rPr>
        <w:t xml:space="preserve"> </w:t>
      </w:r>
    </w:p>
    <w:p w14:paraId="00B83F50" w14:textId="27D3CD00" w:rsidR="00645495" w:rsidRPr="00B77806" w:rsidRDefault="00645495" w:rsidP="00B77806">
      <w:pPr>
        <w:shd w:val="clear" w:color="auto" w:fill="FFFFFF"/>
        <w:spacing w:before="48" w:after="20"/>
        <w:rPr>
          <w:rFonts w:ascii="Arial" w:hAnsi="Arial" w:cs="Arial"/>
        </w:rPr>
      </w:pPr>
      <w:r w:rsidRPr="00B77806">
        <w:rPr>
          <w:rFonts w:ascii="Arial" w:hAnsi="Arial" w:cs="Arial"/>
        </w:rPr>
        <w:t xml:space="preserve">Outdoors Victoria   </w:t>
      </w:r>
      <w:hyperlink r:id="rId27" w:history="1">
        <w:r w:rsidRPr="00B77806">
          <w:rPr>
            <w:rStyle w:val="Hyperlink"/>
            <w:rFonts w:ascii="Arial" w:hAnsi="Arial" w:cs="Arial"/>
          </w:rPr>
          <w:t>https://outdoorsvictoria.org.au</w:t>
        </w:r>
      </w:hyperlink>
      <w:r w:rsidRPr="00B77806">
        <w:rPr>
          <w:rFonts w:ascii="Arial" w:hAnsi="Arial" w:cs="Arial"/>
        </w:rPr>
        <w:t xml:space="preserve">   </w:t>
      </w:r>
    </w:p>
    <w:p w14:paraId="01EC3308" w14:textId="03ACB29C" w:rsidR="009A6623" w:rsidRPr="00B77806" w:rsidRDefault="009A6623" w:rsidP="00B77806">
      <w:pPr>
        <w:shd w:val="clear" w:color="auto" w:fill="FFFFFF"/>
        <w:spacing w:before="48" w:after="20"/>
        <w:rPr>
          <w:rFonts w:ascii="Arial" w:hAnsi="Arial" w:cs="Arial"/>
          <w:color w:val="0B0C1D"/>
        </w:rPr>
      </w:pPr>
      <w:r w:rsidRPr="00B77806">
        <w:rPr>
          <w:rFonts w:ascii="Arial" w:hAnsi="Arial" w:cs="Arial"/>
        </w:rPr>
        <w:t>SNELL Memorial Foundation</w:t>
      </w:r>
      <w:r w:rsidR="009D4F8E" w:rsidRPr="00B77806">
        <w:rPr>
          <w:rStyle w:val="Hyperlink"/>
          <w:rFonts w:ascii="Arial" w:hAnsi="Arial" w:cs="Arial"/>
          <w:color w:val="2B8CC4"/>
          <w:u w:val="none"/>
        </w:rPr>
        <w:t xml:space="preserve"> </w:t>
      </w:r>
      <w:r w:rsidR="00645495" w:rsidRPr="00B77806">
        <w:rPr>
          <w:rStyle w:val="Hyperlink"/>
          <w:rFonts w:ascii="Arial" w:hAnsi="Arial" w:cs="Arial"/>
          <w:color w:val="2B8CC4"/>
          <w:u w:val="none"/>
        </w:rPr>
        <w:t xml:space="preserve">  </w:t>
      </w:r>
      <w:hyperlink r:id="rId28" w:history="1">
        <w:r w:rsidR="009D4F8E" w:rsidRPr="00B77806">
          <w:rPr>
            <w:rStyle w:val="Hyperlink"/>
            <w:rFonts w:ascii="Arial" w:hAnsi="Arial" w:cs="Arial"/>
          </w:rPr>
          <w:t>http://www.smf.org/home.html</w:t>
        </w:r>
      </w:hyperlink>
      <w:r w:rsidR="009D4F8E" w:rsidRPr="00B77806">
        <w:rPr>
          <w:rStyle w:val="Hyperlink"/>
          <w:rFonts w:ascii="Arial" w:hAnsi="Arial" w:cs="Arial"/>
          <w:color w:val="2B8CC4"/>
          <w:u w:val="none"/>
        </w:rPr>
        <w:t xml:space="preserve"> </w:t>
      </w:r>
    </w:p>
    <w:p w14:paraId="5D6E679C" w14:textId="65A71A31" w:rsidR="009A6623" w:rsidRPr="00B77806" w:rsidRDefault="009A6623" w:rsidP="00B77806">
      <w:pPr>
        <w:shd w:val="clear" w:color="auto" w:fill="FFFFFF"/>
        <w:spacing w:before="48" w:after="20"/>
        <w:rPr>
          <w:rStyle w:val="Hyperlink"/>
          <w:rFonts w:ascii="Arial" w:hAnsi="Arial" w:cs="Arial"/>
        </w:rPr>
      </w:pPr>
      <w:r w:rsidRPr="00B77806">
        <w:rPr>
          <w:rFonts w:ascii="Arial" w:hAnsi="Arial" w:cs="Arial"/>
        </w:rPr>
        <w:t>Victorian Snow Report​</w:t>
      </w:r>
      <w:r w:rsidR="004A5E8E" w:rsidRPr="00B77806">
        <w:rPr>
          <w:rStyle w:val="Hyperlink"/>
          <w:rFonts w:ascii="Arial" w:hAnsi="Arial" w:cs="Arial"/>
          <w:color w:val="0047A5"/>
          <w:u w:val="none"/>
        </w:rPr>
        <w:t xml:space="preserve"> </w:t>
      </w:r>
      <w:r w:rsidR="00645495" w:rsidRPr="00B77806">
        <w:rPr>
          <w:rStyle w:val="Hyperlink"/>
          <w:rFonts w:ascii="Arial" w:hAnsi="Arial" w:cs="Arial"/>
          <w:color w:val="0047A5"/>
          <w:u w:val="none"/>
        </w:rPr>
        <w:t xml:space="preserve">  </w:t>
      </w:r>
      <w:hyperlink r:id="rId29" w:history="1">
        <w:r w:rsidR="009D4F8E" w:rsidRPr="00B77806">
          <w:rPr>
            <w:rStyle w:val="Hyperlink"/>
            <w:rFonts w:ascii="Arial" w:hAnsi="Arial" w:cs="Arial"/>
          </w:rPr>
          <w:t>https://www.ski.com.au/reports/australia/vic/index.html</w:t>
        </w:r>
      </w:hyperlink>
    </w:p>
    <w:p w14:paraId="36288284" w14:textId="77777777" w:rsidR="0096242B" w:rsidRDefault="0096242B" w:rsidP="007338C1">
      <w:pPr>
        <w:shd w:val="clear" w:color="auto" w:fill="FFFFFF"/>
        <w:spacing w:before="48" w:after="20"/>
        <w:rPr>
          <w:rFonts w:ascii="Arial" w:hAnsi="Arial" w:cs="Arial"/>
          <w:color w:val="0B0C1D"/>
        </w:rPr>
      </w:pPr>
    </w:p>
    <w:p w14:paraId="1375F338" w14:textId="77777777" w:rsidR="00B77806" w:rsidRDefault="00B77806" w:rsidP="007338C1">
      <w:pPr>
        <w:shd w:val="clear" w:color="auto" w:fill="FFFFFF"/>
        <w:spacing w:before="48" w:after="20"/>
        <w:rPr>
          <w:rFonts w:ascii="Arial" w:hAnsi="Arial" w:cs="Arial"/>
          <w:color w:val="0B0C1D"/>
        </w:rPr>
      </w:pPr>
    </w:p>
    <w:p w14:paraId="4B23CB02" w14:textId="350B7435" w:rsidR="0096242B" w:rsidRPr="00213103" w:rsidRDefault="0096242B" w:rsidP="007338C1">
      <w:pPr>
        <w:shd w:val="clear" w:color="auto" w:fill="FFFFFF"/>
        <w:spacing w:before="48" w:after="20"/>
        <w:rPr>
          <w:rFonts w:ascii="Arial" w:hAnsi="Arial" w:cs="Arial"/>
          <w:color w:val="0B0C1D"/>
        </w:rPr>
      </w:pPr>
      <w:r>
        <w:rPr>
          <w:rFonts w:ascii="Arial" w:hAnsi="Arial" w:cs="Arial"/>
          <w:color w:val="0B0C1D"/>
        </w:rPr>
        <w:t xml:space="preserve">For further enquiries, please contact </w:t>
      </w:r>
      <w:hyperlink r:id="rId30" w:history="1">
        <w:r w:rsidRPr="00F2207D">
          <w:rPr>
            <w:rStyle w:val="Hyperlink"/>
            <w:rFonts w:ascii="Arial" w:hAnsi="Arial" w:cs="Arial"/>
          </w:rPr>
          <w:t>community.stakeholders@edumail.vic.gov.au</w:t>
        </w:r>
      </w:hyperlink>
      <w:r>
        <w:rPr>
          <w:rFonts w:ascii="Arial" w:hAnsi="Arial" w:cs="Arial"/>
          <w:color w:val="0B0C1D"/>
        </w:rPr>
        <w:t xml:space="preserve"> </w:t>
      </w:r>
    </w:p>
    <w:p w14:paraId="2B3E6D71" w14:textId="77777777" w:rsidR="0096242B" w:rsidRPr="00213103" w:rsidRDefault="0096242B" w:rsidP="007338C1">
      <w:pPr>
        <w:shd w:val="clear" w:color="auto" w:fill="FFFFFF"/>
        <w:spacing w:before="48" w:after="20"/>
        <w:ind w:left="360" w:hanging="360"/>
        <w:rPr>
          <w:rFonts w:ascii="Arial" w:hAnsi="Arial" w:cs="Arial"/>
          <w:color w:val="0B0C1D"/>
        </w:rPr>
      </w:pPr>
    </w:p>
    <w:p w14:paraId="7D164691" w14:textId="53829000" w:rsidR="00E64758" w:rsidRPr="007F2207" w:rsidRDefault="00E64758" w:rsidP="007338C1">
      <w:pPr>
        <w:spacing w:after="20"/>
        <w:rPr>
          <w:rFonts w:eastAsia="Times New Roman" w:cstheme="minorHAnsi"/>
          <w:szCs w:val="22"/>
          <w:lang w:val="en-AU"/>
        </w:rPr>
      </w:pPr>
    </w:p>
    <w:p w14:paraId="6581B85E" w14:textId="77777777" w:rsidR="0016287D" w:rsidRDefault="0016287D" w:rsidP="007338C1">
      <w:pPr>
        <w:pStyle w:val="FootnoteText"/>
        <w:spacing w:after="20"/>
        <w:ind w:right="4507"/>
        <w:rPr>
          <w:sz w:val="12"/>
          <w:szCs w:val="12"/>
        </w:rPr>
      </w:pPr>
    </w:p>
    <w:p w14:paraId="3950F060" w14:textId="73AA6786" w:rsidR="00122369" w:rsidRPr="00E34721" w:rsidRDefault="0016287D" w:rsidP="007338C1">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31"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32"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33" w:history="1">
        <w:r w:rsidR="00E34721" w:rsidRPr="00E34721">
          <w:rPr>
            <w:rStyle w:val="Hyperlink"/>
            <w:rFonts w:cstheme="minorHAnsi"/>
            <w:sz w:val="12"/>
            <w:szCs w:val="12"/>
          </w:rPr>
          <w:t>copyright notice </w:t>
        </w:r>
      </w:hyperlink>
    </w:p>
    <w:sectPr w:rsidR="00122369" w:rsidRPr="00E34721" w:rsidSect="006E2B9A">
      <w:headerReference w:type="default" r:id="rId34"/>
      <w:footerReference w:type="even" r:id="rId35"/>
      <w:footerReference w:type="default" r:id="rId36"/>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E6EC3" w14:textId="77777777" w:rsidR="00291B50" w:rsidRDefault="00291B50" w:rsidP="003967DD">
      <w:pPr>
        <w:spacing w:after="0"/>
      </w:pPr>
      <w:r>
        <w:separator/>
      </w:r>
    </w:p>
  </w:endnote>
  <w:endnote w:type="continuationSeparator" w:id="0">
    <w:p w14:paraId="1FBB8860" w14:textId="77777777" w:rsidR="00291B50" w:rsidRDefault="00291B50"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4797EEE8"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CF7081">
      <w:rPr>
        <w:rStyle w:val="PageNumber"/>
        <w:noProof/>
      </w:rPr>
      <w:t>4</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9EAF5" w14:textId="77777777" w:rsidR="00291B50" w:rsidRDefault="00291B50" w:rsidP="003967DD">
      <w:pPr>
        <w:spacing w:after="0"/>
      </w:pPr>
      <w:r>
        <w:separator/>
      </w:r>
    </w:p>
  </w:footnote>
  <w:footnote w:type="continuationSeparator" w:id="0">
    <w:p w14:paraId="1D4B7E6D" w14:textId="77777777" w:rsidR="00291B50" w:rsidRDefault="00291B50"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1EF"/>
    <w:multiLevelType w:val="multilevel"/>
    <w:tmpl w:val="4FF4C984"/>
    <w:lvl w:ilvl="0">
      <w:start w:val="1"/>
      <w:numFmt w:val="bullet"/>
      <w:lvlText w:val="●"/>
      <w:lvlJc w:val="left"/>
      <w:pPr>
        <w:ind w:left="720" w:hanging="360"/>
      </w:pPr>
      <w:rPr>
        <w:rFonts w:ascii="Arial" w:eastAsia="Arial" w:hAnsi="Arial" w:cs="Arial"/>
        <w:color w:val="20202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A137DC"/>
    <w:multiLevelType w:val="multilevel"/>
    <w:tmpl w:val="8446D914"/>
    <w:lvl w:ilvl="0">
      <w:start w:val="1"/>
      <w:numFmt w:val="bullet"/>
      <w:lvlText w:val="●"/>
      <w:lvlJc w:val="left"/>
      <w:pPr>
        <w:ind w:left="720" w:hanging="360"/>
      </w:pPr>
      <w:rPr>
        <w:rFonts w:ascii="Arial" w:eastAsia="Arial" w:hAnsi="Arial" w:cs="Arial"/>
        <w:color w:val="20202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625AA4"/>
    <w:multiLevelType w:val="multilevel"/>
    <w:tmpl w:val="00E6C75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B670FD6"/>
    <w:multiLevelType w:val="hybridMultilevel"/>
    <w:tmpl w:val="95405C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EF306F2"/>
    <w:multiLevelType w:val="hybridMultilevel"/>
    <w:tmpl w:val="48D8DAE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20010E6"/>
    <w:multiLevelType w:val="multilevel"/>
    <w:tmpl w:val="D57A490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8EC3073"/>
    <w:multiLevelType w:val="multilevel"/>
    <w:tmpl w:val="B128DF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033A91"/>
    <w:multiLevelType w:val="multilevel"/>
    <w:tmpl w:val="0CC4F9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603B15"/>
    <w:multiLevelType w:val="hybridMultilevel"/>
    <w:tmpl w:val="8BC813F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943B2A"/>
    <w:multiLevelType w:val="hybridMultilevel"/>
    <w:tmpl w:val="D7AA45A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F653FC1"/>
    <w:multiLevelType w:val="multilevel"/>
    <w:tmpl w:val="129EAE8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43C46DC2"/>
    <w:multiLevelType w:val="hybridMultilevel"/>
    <w:tmpl w:val="D9F2C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824444"/>
    <w:multiLevelType w:val="multilevel"/>
    <w:tmpl w:val="452619B2"/>
    <w:lvl w:ilvl="0">
      <w:start w:val="1"/>
      <w:numFmt w:val="bullet"/>
      <w:lvlText w:val="●"/>
      <w:lvlJc w:val="left"/>
      <w:pPr>
        <w:ind w:left="720" w:hanging="360"/>
      </w:pPr>
      <w:rPr>
        <w:rFonts w:ascii="Arial" w:eastAsia="Arial" w:hAnsi="Arial" w:cs="Arial"/>
        <w:color w:val="20202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9DD6C97"/>
    <w:multiLevelType w:val="multilevel"/>
    <w:tmpl w:val="3ADC5F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4A89284F"/>
    <w:multiLevelType w:val="multilevel"/>
    <w:tmpl w:val="3856AC8E"/>
    <w:lvl w:ilvl="0">
      <w:start w:val="1"/>
      <w:numFmt w:val="bullet"/>
      <w:lvlText w:val="●"/>
      <w:lvlJc w:val="left"/>
      <w:pPr>
        <w:ind w:left="720" w:hanging="360"/>
      </w:pPr>
      <w:rPr>
        <w:rFonts w:ascii="Arial" w:eastAsia="Arial" w:hAnsi="Arial" w:cs="Arial"/>
        <w:color w:val="20202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FC864C4"/>
    <w:multiLevelType w:val="multilevel"/>
    <w:tmpl w:val="E55445C8"/>
    <w:lvl w:ilvl="0">
      <w:start w:val="1"/>
      <w:numFmt w:val="bullet"/>
      <w:lvlText w:val="●"/>
      <w:lvlJc w:val="left"/>
      <w:pPr>
        <w:ind w:left="720" w:hanging="360"/>
      </w:pPr>
      <w:rPr>
        <w:rFonts w:ascii="Arial" w:eastAsia="Arial" w:hAnsi="Arial" w:cs="Arial"/>
        <w:color w:val="20202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082581A"/>
    <w:multiLevelType w:val="hybridMultilevel"/>
    <w:tmpl w:val="14B007D2"/>
    <w:lvl w:ilvl="0" w:tplc="5A5E278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087588"/>
    <w:multiLevelType w:val="hybridMultilevel"/>
    <w:tmpl w:val="A6D83796"/>
    <w:lvl w:ilvl="0" w:tplc="C694A8E4">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782AE2"/>
    <w:multiLevelType w:val="hybridMultilevel"/>
    <w:tmpl w:val="C81C63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75BD2E52"/>
    <w:multiLevelType w:val="hybridMultilevel"/>
    <w:tmpl w:val="8D5C749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1"/>
  </w:num>
  <w:num w:numId="2">
    <w:abstractNumId w:val="20"/>
  </w:num>
  <w:num w:numId="3">
    <w:abstractNumId w:val="8"/>
  </w:num>
  <w:num w:numId="4">
    <w:abstractNumId w:val="10"/>
  </w:num>
  <w:num w:numId="5">
    <w:abstractNumId w:val="14"/>
  </w:num>
  <w:num w:numId="6">
    <w:abstractNumId w:val="7"/>
  </w:num>
  <w:num w:numId="7">
    <w:abstractNumId w:val="16"/>
  </w:num>
  <w:num w:numId="8">
    <w:abstractNumId w:val="5"/>
  </w:num>
  <w:num w:numId="9">
    <w:abstractNumId w:val="2"/>
  </w:num>
  <w:num w:numId="10">
    <w:abstractNumId w:val="13"/>
  </w:num>
  <w:num w:numId="11">
    <w:abstractNumId w:val="15"/>
  </w:num>
  <w:num w:numId="12">
    <w:abstractNumId w:val="1"/>
  </w:num>
  <w:num w:numId="13">
    <w:abstractNumId w:val="12"/>
  </w:num>
  <w:num w:numId="14">
    <w:abstractNumId w:val="22"/>
  </w:num>
  <w:num w:numId="15">
    <w:abstractNumId w:val="0"/>
  </w:num>
  <w:num w:numId="16">
    <w:abstractNumId w:val="18"/>
  </w:num>
  <w:num w:numId="17">
    <w:abstractNumId w:val="17"/>
  </w:num>
  <w:num w:numId="18">
    <w:abstractNumId w:val="9"/>
  </w:num>
  <w:num w:numId="19">
    <w:abstractNumId w:val="3"/>
  </w:num>
  <w:num w:numId="20">
    <w:abstractNumId w:val="23"/>
  </w:num>
  <w:num w:numId="21">
    <w:abstractNumId w:val="6"/>
  </w:num>
  <w:num w:numId="22">
    <w:abstractNumId w:val="4"/>
  </w:num>
  <w:num w:numId="23">
    <w:abstractNumId w:val="21"/>
  </w:num>
  <w:num w:numId="24">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Q3NzQ0NjWyNLFQ0lEKTi0uzszPAykwrAUARxCy1CwAAAA="/>
  </w:docVars>
  <w:rsids>
    <w:rsidRoot w:val="003967DD"/>
    <w:rsid w:val="00004C6C"/>
    <w:rsid w:val="00005306"/>
    <w:rsid w:val="00011F31"/>
    <w:rsid w:val="00013339"/>
    <w:rsid w:val="000256E2"/>
    <w:rsid w:val="000619DD"/>
    <w:rsid w:val="00080DA9"/>
    <w:rsid w:val="0009169A"/>
    <w:rsid w:val="000A098F"/>
    <w:rsid w:val="000A10CF"/>
    <w:rsid w:val="000A47D4"/>
    <w:rsid w:val="000A7667"/>
    <w:rsid w:val="00120399"/>
    <w:rsid w:val="00122369"/>
    <w:rsid w:val="00150E0F"/>
    <w:rsid w:val="00157212"/>
    <w:rsid w:val="0016287D"/>
    <w:rsid w:val="001763AD"/>
    <w:rsid w:val="001B61E1"/>
    <w:rsid w:val="001C3C14"/>
    <w:rsid w:val="001D0D94"/>
    <w:rsid w:val="001D13F9"/>
    <w:rsid w:val="001D7900"/>
    <w:rsid w:val="001F0130"/>
    <w:rsid w:val="001F2184"/>
    <w:rsid w:val="001F39DD"/>
    <w:rsid w:val="002421D2"/>
    <w:rsid w:val="002512BE"/>
    <w:rsid w:val="00275FB8"/>
    <w:rsid w:val="00283ABB"/>
    <w:rsid w:val="00291B50"/>
    <w:rsid w:val="002A0EF3"/>
    <w:rsid w:val="002A4A96"/>
    <w:rsid w:val="002A7476"/>
    <w:rsid w:val="002E3BED"/>
    <w:rsid w:val="002F34DC"/>
    <w:rsid w:val="002F6115"/>
    <w:rsid w:val="00312720"/>
    <w:rsid w:val="00321A26"/>
    <w:rsid w:val="00343AFC"/>
    <w:rsid w:val="0034745C"/>
    <w:rsid w:val="0035243B"/>
    <w:rsid w:val="00354B2A"/>
    <w:rsid w:val="003660D3"/>
    <w:rsid w:val="00380AA9"/>
    <w:rsid w:val="003967DD"/>
    <w:rsid w:val="003A234A"/>
    <w:rsid w:val="003A4C39"/>
    <w:rsid w:val="003D1DB3"/>
    <w:rsid w:val="0040041A"/>
    <w:rsid w:val="0042333B"/>
    <w:rsid w:val="0043319B"/>
    <w:rsid w:val="00453C45"/>
    <w:rsid w:val="00463D84"/>
    <w:rsid w:val="004861A1"/>
    <w:rsid w:val="00493643"/>
    <w:rsid w:val="004A1AFE"/>
    <w:rsid w:val="004A5E8E"/>
    <w:rsid w:val="004B2ED6"/>
    <w:rsid w:val="004C1E1B"/>
    <w:rsid w:val="004E1E66"/>
    <w:rsid w:val="00502F04"/>
    <w:rsid w:val="00555277"/>
    <w:rsid w:val="00567CF0"/>
    <w:rsid w:val="00584366"/>
    <w:rsid w:val="00595752"/>
    <w:rsid w:val="005A4F12"/>
    <w:rsid w:val="005C5280"/>
    <w:rsid w:val="005D4D41"/>
    <w:rsid w:val="00624A55"/>
    <w:rsid w:val="00627D5E"/>
    <w:rsid w:val="006336B5"/>
    <w:rsid w:val="00645495"/>
    <w:rsid w:val="00654D83"/>
    <w:rsid w:val="006671CE"/>
    <w:rsid w:val="006848E5"/>
    <w:rsid w:val="006A25AC"/>
    <w:rsid w:val="006A7B43"/>
    <w:rsid w:val="006D7586"/>
    <w:rsid w:val="006E2B9A"/>
    <w:rsid w:val="00710CED"/>
    <w:rsid w:val="007338C1"/>
    <w:rsid w:val="00756C01"/>
    <w:rsid w:val="0076224F"/>
    <w:rsid w:val="00762BBC"/>
    <w:rsid w:val="00783857"/>
    <w:rsid w:val="007876D0"/>
    <w:rsid w:val="007B556E"/>
    <w:rsid w:val="007C27C5"/>
    <w:rsid w:val="007D3E38"/>
    <w:rsid w:val="008065DA"/>
    <w:rsid w:val="00834EFA"/>
    <w:rsid w:val="008478DA"/>
    <w:rsid w:val="00880F1C"/>
    <w:rsid w:val="008B1737"/>
    <w:rsid w:val="008E6FCF"/>
    <w:rsid w:val="008F6F94"/>
    <w:rsid w:val="00952690"/>
    <w:rsid w:val="0096242B"/>
    <w:rsid w:val="0099059A"/>
    <w:rsid w:val="009A6623"/>
    <w:rsid w:val="009B2DDF"/>
    <w:rsid w:val="009D292A"/>
    <w:rsid w:val="009D4F8E"/>
    <w:rsid w:val="009E7110"/>
    <w:rsid w:val="009F3B6C"/>
    <w:rsid w:val="00A0272B"/>
    <w:rsid w:val="00A21D90"/>
    <w:rsid w:val="00A31926"/>
    <w:rsid w:val="00A4679B"/>
    <w:rsid w:val="00A532E9"/>
    <w:rsid w:val="00A710DF"/>
    <w:rsid w:val="00A9257D"/>
    <w:rsid w:val="00AB1F3C"/>
    <w:rsid w:val="00AE4EDF"/>
    <w:rsid w:val="00AF1FB0"/>
    <w:rsid w:val="00B05050"/>
    <w:rsid w:val="00B21562"/>
    <w:rsid w:val="00B22E60"/>
    <w:rsid w:val="00B32093"/>
    <w:rsid w:val="00B50AF8"/>
    <w:rsid w:val="00B64F0C"/>
    <w:rsid w:val="00B77806"/>
    <w:rsid w:val="00B86D41"/>
    <w:rsid w:val="00B93745"/>
    <w:rsid w:val="00BA50FE"/>
    <w:rsid w:val="00BA6B2F"/>
    <w:rsid w:val="00BB6646"/>
    <w:rsid w:val="00BC487F"/>
    <w:rsid w:val="00BF699E"/>
    <w:rsid w:val="00C516F5"/>
    <w:rsid w:val="00C539BB"/>
    <w:rsid w:val="00C976F0"/>
    <w:rsid w:val="00CB5683"/>
    <w:rsid w:val="00CC5AA8"/>
    <w:rsid w:val="00CD5993"/>
    <w:rsid w:val="00CE68B4"/>
    <w:rsid w:val="00CF7081"/>
    <w:rsid w:val="00D03D44"/>
    <w:rsid w:val="00D05A77"/>
    <w:rsid w:val="00D354D9"/>
    <w:rsid w:val="00D50BDE"/>
    <w:rsid w:val="00D57D22"/>
    <w:rsid w:val="00DA2AA1"/>
    <w:rsid w:val="00DA724E"/>
    <w:rsid w:val="00DC4D0D"/>
    <w:rsid w:val="00DD4B0D"/>
    <w:rsid w:val="00E02B6F"/>
    <w:rsid w:val="00E2326C"/>
    <w:rsid w:val="00E34263"/>
    <w:rsid w:val="00E34721"/>
    <w:rsid w:val="00E41891"/>
    <w:rsid w:val="00E4317E"/>
    <w:rsid w:val="00E5030B"/>
    <w:rsid w:val="00E50E22"/>
    <w:rsid w:val="00E64758"/>
    <w:rsid w:val="00E77EB9"/>
    <w:rsid w:val="00E92660"/>
    <w:rsid w:val="00EB2D69"/>
    <w:rsid w:val="00F20496"/>
    <w:rsid w:val="00F22647"/>
    <w:rsid w:val="00F5271F"/>
    <w:rsid w:val="00F6135E"/>
    <w:rsid w:val="00F6221B"/>
    <w:rsid w:val="00F86EA4"/>
    <w:rsid w:val="00F94715"/>
    <w:rsid w:val="00FA7BF8"/>
    <w:rsid w:val="00FD2076"/>
    <w:rsid w:val="00FD4E94"/>
    <w:rsid w:val="00FD661D"/>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unhideWhenUsed/>
    <w:rsid w:val="006848E5"/>
    <w:rPr>
      <w:sz w:val="20"/>
      <w:szCs w:val="20"/>
    </w:rPr>
  </w:style>
  <w:style w:type="character" w:customStyle="1" w:styleId="CommentTextChar">
    <w:name w:val="Comment Text Char"/>
    <w:basedOn w:val="DefaultParagraphFont"/>
    <w:link w:val="CommentText"/>
    <w:uiPriority w:val="99"/>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paragraph" w:styleId="NoSpacing">
    <w:name w:val="No Spacing"/>
    <w:uiPriority w:val="1"/>
    <w:qFormat/>
    <w:rsid w:val="00CB5683"/>
    <w:rPr>
      <w:sz w:val="22"/>
      <w:szCs w:val="22"/>
      <w:lang w:val="en-AU"/>
    </w:rPr>
  </w:style>
  <w:style w:type="character" w:customStyle="1" w:styleId="sizetag">
    <w:name w:val="sizetag"/>
    <w:basedOn w:val="DefaultParagraphFont"/>
    <w:rsid w:val="00AB1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492261968">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vicroads.vic.gov.au/Home" TargetMode="External"/><Relationship Id="rId18" Type="http://schemas.openxmlformats.org/officeDocument/2006/relationships/hyperlink" Target="http://www.education.vic.gov.au/Documents/school/principals/safety/staffqual.doc" TargetMode="External"/><Relationship Id="rId26" Type="http://schemas.openxmlformats.org/officeDocument/2006/relationships/hyperlink" Target="http://mountainsportscollective.org/new-page-2" TargetMode="External"/><Relationship Id="rId21" Type="http://schemas.openxmlformats.org/officeDocument/2006/relationships/hyperlink" Target="http://snowsafe.org.au/"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2.education.vic.gov.au/pal/volunteers/policy" TargetMode="External"/><Relationship Id="rId17" Type="http://schemas.openxmlformats.org/officeDocument/2006/relationships/hyperlink" Target="http://www.apsi.net.au/" TargetMode="External"/><Relationship Id="rId25" Type="http://schemas.openxmlformats.org/officeDocument/2006/relationships/hyperlink" Target="http://www.skipatrol.org.au/" TargetMode="External"/><Relationship Id="rId33" Type="http://schemas.openxmlformats.org/officeDocument/2006/relationships/hyperlink" Target="https://www.education.vic.gov.au/Pages/copyright.aspx"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mountainsportscollective.org/" TargetMode="External"/><Relationship Id="rId20" Type="http://schemas.openxmlformats.org/officeDocument/2006/relationships/hyperlink" Target="http://www.snowsafe.org.au/" TargetMode="External"/><Relationship Id="rId29" Type="http://schemas.openxmlformats.org/officeDocument/2006/relationships/hyperlink" Target="https://www.ski.com.au/reports/australia/vic/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cc.vic.gov.au/the-alpine-resorts" TargetMode="External"/><Relationship Id="rId24" Type="http://schemas.openxmlformats.org/officeDocument/2006/relationships/hyperlink" Target="http://www.skipatrol.org.au/" TargetMode="External"/><Relationship Id="rId32" Type="http://schemas.openxmlformats.org/officeDocument/2006/relationships/hyperlink" Target="https://creativecommons.org/licenses/by/4.0/"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mf.org/" TargetMode="External"/><Relationship Id="rId23" Type="http://schemas.openxmlformats.org/officeDocument/2006/relationships/hyperlink" Target="http://asaa.org.au/" TargetMode="External"/><Relationship Id="rId28" Type="http://schemas.openxmlformats.org/officeDocument/2006/relationships/hyperlink" Target="http://www.smf.org/home.html"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nowsafe.org.au/alpine-responsibility-code/" TargetMode="External"/><Relationship Id="rId31" Type="http://schemas.openxmlformats.org/officeDocument/2006/relationships/hyperlink" Target="https://www.education.vic.gov.au/Pages/copyrigh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school/principals/safety/participrep.doc" TargetMode="External"/><Relationship Id="rId22" Type="http://schemas.openxmlformats.org/officeDocument/2006/relationships/hyperlink" Target="https://www.apsi.net.au/" TargetMode="External"/><Relationship Id="rId27" Type="http://schemas.openxmlformats.org/officeDocument/2006/relationships/hyperlink" Target="https://outdoorsvictoria.org.au" TargetMode="External"/><Relationship Id="rId30" Type="http://schemas.openxmlformats.org/officeDocument/2006/relationships/hyperlink" Target="mailto:community.stakeholders@edumail.vic.gov.au"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Props1.xml><?xml version="1.0" encoding="utf-8"?>
<ds:datastoreItem xmlns:ds="http://schemas.openxmlformats.org/officeDocument/2006/customXml" ds:itemID="{5058F98E-2475-431A-9019-E113F0EEB6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3.xml><?xml version="1.0" encoding="utf-8"?>
<ds:datastoreItem xmlns:ds="http://schemas.openxmlformats.org/officeDocument/2006/customXml" ds:itemID="{4296D895-18C3-4264-99E0-AF3EC4C6F36D}">
  <ds:schemaRefs>
    <ds:schemaRef ds:uri="http://schemas.openxmlformats.org/officeDocument/2006/bibliography"/>
  </ds:schemaRefs>
</ds:datastoreItem>
</file>

<file path=customXml/itemProps4.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bb5ce4db-eb21-467d-b968-528655912a3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24</Words>
  <Characters>1496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10-01T06:32:00Z</cp:lastPrinted>
  <dcterms:created xsi:type="dcterms:W3CDTF">2022-03-30T02:43:00Z</dcterms:created>
  <dcterms:modified xsi:type="dcterms:W3CDTF">2022-03-3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f8b34a34-3c81-443d-b9b8-886530bf7afa}</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74151</vt:lpwstr>
  </property>
  <property fmtid="{D5CDD505-2E9C-101B-9397-08002B2CF9AE}" pid="12" name="RecordPoint_SubmissionCompleted">
    <vt:lpwstr>2020-03-06T13:22:44.7214779+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43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